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AA4EC" w14:textId="77777777" w:rsidR="00AA60DE" w:rsidRPr="00AA60DE" w:rsidRDefault="00AA60DE" w:rsidP="00AA60DE">
      <w:pPr>
        <w:pBdr>
          <w:bottom w:val="single" w:sz="8" w:space="4" w:color="7A6E67"/>
        </w:pBdr>
        <w:tabs>
          <w:tab w:val="left" w:pos="6300"/>
          <w:tab w:val="right" w:pos="10800"/>
        </w:tabs>
        <w:spacing w:after="280" w:line="240" w:lineRule="auto"/>
        <w:rPr>
          <w:rFonts w:ascii="Calibri" w:eastAsia="Times New Roman" w:hAnsi="Calibri" w:cs="Times New Roman"/>
          <w:color w:val="2D6CC0"/>
          <w:spacing w:val="5"/>
          <w:kern w:val="28"/>
          <w:sz w:val="28"/>
          <w:szCs w:val="28"/>
        </w:rPr>
      </w:pPr>
      <w:r w:rsidRPr="00AA60DE">
        <w:rPr>
          <w:rFonts w:ascii="Calibri" w:eastAsia="Times New Roman" w:hAnsi="Calibri" w:cs="Times New Roman"/>
          <w:noProof/>
          <w:color w:val="2D6CC0"/>
          <w:spacing w:val="5"/>
          <w:kern w:val="28"/>
          <w:sz w:val="36"/>
          <w:szCs w:val="36"/>
        </w:rPr>
        <w:drawing>
          <wp:inline distT="0" distB="0" distL="0" distR="0" wp14:anchorId="12923956" wp14:editId="0EAE4AD2">
            <wp:extent cx="2150745" cy="299720"/>
            <wp:effectExtent l="0" t="0" r="0" b="0"/>
            <wp:docPr id="17" name="Picture 17" descr="HR-Logo-Full_T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R-Logo-Full_Trn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50745" cy="299720"/>
                    </a:xfrm>
                    <a:prstGeom prst="rect">
                      <a:avLst/>
                    </a:prstGeom>
                    <a:noFill/>
                    <a:ln>
                      <a:noFill/>
                    </a:ln>
                  </pic:spPr>
                </pic:pic>
              </a:graphicData>
            </a:graphic>
          </wp:inline>
        </w:drawing>
      </w:r>
      <w:r w:rsidRPr="00AA60DE">
        <w:rPr>
          <w:rFonts w:ascii="Calibri" w:eastAsia="Times New Roman" w:hAnsi="Calibri" w:cs="Times New Roman"/>
          <w:color w:val="2D6CC0"/>
          <w:spacing w:val="5"/>
          <w:kern w:val="28"/>
          <w:sz w:val="36"/>
          <w:szCs w:val="36"/>
        </w:rPr>
        <w:t xml:space="preserve"> </w:t>
      </w:r>
      <w:r w:rsidRPr="00AA60DE">
        <w:rPr>
          <w:rFonts w:ascii="Calibri" w:eastAsia="Times New Roman" w:hAnsi="Calibri" w:cs="Times New Roman"/>
          <w:color w:val="2D6CC0"/>
          <w:spacing w:val="5"/>
          <w:kern w:val="28"/>
          <w:sz w:val="36"/>
          <w:szCs w:val="36"/>
        </w:rPr>
        <w:tab/>
        <w:t>Performance Appraisal Form</w:t>
      </w:r>
    </w:p>
    <w:tbl>
      <w:tblPr>
        <w:tblW w:w="11000" w:type="dxa"/>
        <w:tblLayout w:type="fixed"/>
        <w:tblCellMar>
          <w:left w:w="58" w:type="dxa"/>
          <w:right w:w="115" w:type="dxa"/>
        </w:tblCellMar>
        <w:tblLook w:val="04A0" w:firstRow="1" w:lastRow="0" w:firstColumn="1" w:lastColumn="0" w:noHBand="0" w:noVBand="1"/>
      </w:tblPr>
      <w:tblGrid>
        <w:gridCol w:w="817"/>
        <w:gridCol w:w="803"/>
        <w:gridCol w:w="665"/>
        <w:gridCol w:w="3030"/>
        <w:gridCol w:w="185"/>
        <w:gridCol w:w="165"/>
        <w:gridCol w:w="720"/>
        <w:gridCol w:w="294"/>
        <w:gridCol w:w="521"/>
        <w:gridCol w:w="3695"/>
        <w:gridCol w:w="105"/>
      </w:tblGrid>
      <w:tr w:rsidR="00AA60DE" w:rsidRPr="00AA60DE" w14:paraId="26459E49" w14:textId="77777777" w:rsidTr="004A34CE">
        <w:trPr>
          <w:gridAfter w:val="1"/>
          <w:wAfter w:w="105" w:type="dxa"/>
        </w:trPr>
        <w:tc>
          <w:tcPr>
            <w:tcW w:w="10895" w:type="dxa"/>
            <w:gridSpan w:val="10"/>
            <w:shd w:val="clear" w:color="auto" w:fill="002060"/>
            <w:vAlign w:val="center"/>
          </w:tcPr>
          <w:p w14:paraId="2C35C7FA" w14:textId="77777777" w:rsidR="00AA60DE" w:rsidRPr="00AA60DE" w:rsidRDefault="00AA60DE" w:rsidP="00AA60DE">
            <w:pPr>
              <w:tabs>
                <w:tab w:val="right" w:pos="5400"/>
                <w:tab w:val="left" w:pos="5760"/>
                <w:tab w:val="right" w:pos="10800"/>
              </w:tabs>
              <w:spacing w:before="120" w:after="120" w:line="240"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t>EMPLOYEE INFORMATION</w:t>
            </w:r>
          </w:p>
        </w:tc>
      </w:tr>
      <w:tr w:rsidR="00AA60DE" w:rsidRPr="00AA60DE" w14:paraId="05F65231" w14:textId="77777777" w:rsidTr="005F6988">
        <w:trPr>
          <w:gridAfter w:val="1"/>
          <w:wAfter w:w="105" w:type="dxa"/>
          <w:trHeight w:val="346"/>
        </w:trPr>
        <w:tc>
          <w:tcPr>
            <w:tcW w:w="817" w:type="dxa"/>
            <w:shd w:val="clear" w:color="auto" w:fill="auto"/>
          </w:tcPr>
          <w:p w14:paraId="57D60F8A"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Name:</w:t>
            </w:r>
          </w:p>
        </w:tc>
        <w:sdt>
          <w:sdtPr>
            <w:rPr>
              <w:rFonts w:ascii="Arial" w:eastAsia="Times New Roman" w:hAnsi="Arial" w:cs="Arial"/>
              <w:iCs/>
              <w:sz w:val="18"/>
              <w:szCs w:val="18"/>
            </w:rPr>
            <w:id w:val="-265778729"/>
            <w:placeholder>
              <w:docPart w:val="F57E0AAE3C974C948460B0EC9C96BB72"/>
            </w:placeholder>
            <w:showingPlcHdr/>
          </w:sdtPr>
          <w:sdtEndPr/>
          <w:sdtContent>
            <w:bookmarkStart w:id="0" w:name="_GoBack" w:displacedByCustomXml="prev"/>
            <w:tc>
              <w:tcPr>
                <w:tcW w:w="4848" w:type="dxa"/>
                <w:gridSpan w:val="5"/>
                <w:tcBorders>
                  <w:bottom w:val="single" w:sz="4" w:space="0" w:color="003066"/>
                </w:tcBorders>
                <w:shd w:val="clear" w:color="auto" w:fill="auto"/>
              </w:tcPr>
              <w:p w14:paraId="4A1F03BD"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Enter employee name</w:t>
                </w:r>
              </w:p>
            </w:tc>
            <w:bookmarkEnd w:id="0" w:displacedByCustomXml="next"/>
          </w:sdtContent>
        </w:sdt>
        <w:tc>
          <w:tcPr>
            <w:tcW w:w="720" w:type="dxa"/>
            <w:shd w:val="clear" w:color="auto" w:fill="auto"/>
          </w:tcPr>
          <w:p w14:paraId="22DF4500"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Title:</w:t>
            </w:r>
          </w:p>
        </w:tc>
        <w:sdt>
          <w:sdtPr>
            <w:rPr>
              <w:rFonts w:ascii="Arial" w:eastAsia="Times New Roman" w:hAnsi="Arial" w:cs="Arial"/>
              <w:iCs/>
              <w:color w:val="002060"/>
              <w:sz w:val="18"/>
              <w:szCs w:val="18"/>
            </w:rPr>
            <w:id w:val="1081256463"/>
            <w:placeholder>
              <w:docPart w:val="A2A717EB10FE4E88A2FE33C2A4A0C4C8"/>
            </w:placeholder>
            <w:showingPlcHdr/>
          </w:sdtPr>
          <w:sdtEndPr/>
          <w:sdtContent>
            <w:tc>
              <w:tcPr>
                <w:tcW w:w="4510" w:type="dxa"/>
                <w:gridSpan w:val="3"/>
                <w:tcBorders>
                  <w:bottom w:val="single" w:sz="4" w:space="0" w:color="003066"/>
                </w:tcBorders>
                <w:shd w:val="clear" w:color="auto" w:fill="auto"/>
              </w:tcPr>
              <w:p w14:paraId="6A66D495"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color w:val="002060"/>
                    <w:sz w:val="18"/>
                    <w:szCs w:val="18"/>
                  </w:rPr>
                </w:pPr>
                <w:r w:rsidRPr="00AA60DE">
                  <w:rPr>
                    <w:rFonts w:ascii="Arial" w:eastAsia="Times New Roman" w:hAnsi="Arial" w:cs="Arial"/>
                    <w:color w:val="808080"/>
                    <w:sz w:val="18"/>
                    <w:szCs w:val="18"/>
                  </w:rPr>
                  <w:t>Enter employee title</w:t>
                </w:r>
              </w:p>
            </w:tc>
          </w:sdtContent>
        </w:sdt>
      </w:tr>
      <w:tr w:rsidR="000E444C" w:rsidRPr="00AA60DE" w14:paraId="394EB95E" w14:textId="77777777" w:rsidTr="005F6988">
        <w:trPr>
          <w:gridAfter w:val="1"/>
          <w:wAfter w:w="105" w:type="dxa"/>
        </w:trPr>
        <w:tc>
          <w:tcPr>
            <w:tcW w:w="817" w:type="dxa"/>
            <w:shd w:val="clear" w:color="auto" w:fill="auto"/>
          </w:tcPr>
          <w:p w14:paraId="55BBD128" w14:textId="7777777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Dept.:</w:t>
            </w:r>
          </w:p>
        </w:tc>
        <w:sdt>
          <w:sdtPr>
            <w:rPr>
              <w:rFonts w:ascii="Arial" w:eastAsia="Times New Roman" w:hAnsi="Arial" w:cs="Arial"/>
              <w:iCs/>
              <w:sz w:val="18"/>
              <w:szCs w:val="18"/>
            </w:rPr>
            <w:id w:val="-1745477067"/>
            <w:placeholder>
              <w:docPart w:val="6AB04EF8618A413DAEE48BD2C76ACD80"/>
            </w:placeholder>
            <w:showingPlcHdr/>
          </w:sdtPr>
          <w:sdtEndPr/>
          <w:sdtContent>
            <w:tc>
              <w:tcPr>
                <w:tcW w:w="4848" w:type="dxa"/>
                <w:gridSpan w:val="5"/>
                <w:tcBorders>
                  <w:bottom w:val="single" w:sz="4" w:space="0" w:color="003066"/>
                </w:tcBorders>
                <w:shd w:val="clear" w:color="auto" w:fill="auto"/>
              </w:tcPr>
              <w:p w14:paraId="2153BD94" w14:textId="584758E5"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dept.</w:t>
                </w:r>
              </w:p>
            </w:tc>
          </w:sdtContent>
        </w:sdt>
        <w:tc>
          <w:tcPr>
            <w:tcW w:w="1535" w:type="dxa"/>
            <w:gridSpan w:val="3"/>
            <w:shd w:val="clear" w:color="auto" w:fill="auto"/>
          </w:tcPr>
          <w:p w14:paraId="249CACA3" w14:textId="7777777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UC Hire Date:</w:t>
            </w:r>
          </w:p>
        </w:tc>
        <w:sdt>
          <w:sdtPr>
            <w:rPr>
              <w:rFonts w:ascii="Arial" w:eastAsia="Times New Roman" w:hAnsi="Arial" w:cs="Arial"/>
              <w:iCs/>
              <w:sz w:val="18"/>
              <w:szCs w:val="18"/>
            </w:rPr>
            <w:id w:val="434169174"/>
            <w:placeholder>
              <w:docPart w:val="037B5DBBBEF94FD2A593C34EE6082E6F"/>
            </w:placeholder>
            <w:showingPlcHdr/>
          </w:sdtPr>
          <w:sdtEndPr/>
          <w:sdtContent>
            <w:tc>
              <w:tcPr>
                <w:tcW w:w="3695" w:type="dxa"/>
                <w:tcBorders>
                  <w:bottom w:val="single" w:sz="4" w:space="0" w:color="003066"/>
                </w:tcBorders>
                <w:shd w:val="clear" w:color="auto" w:fill="auto"/>
              </w:tcPr>
              <w:p w14:paraId="2997A2D6" w14:textId="3E50A13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UC hire date</w:t>
                </w:r>
              </w:p>
            </w:tc>
          </w:sdtContent>
        </w:sdt>
      </w:tr>
      <w:tr w:rsidR="000E444C" w:rsidRPr="00AA60DE" w14:paraId="49400A9F" w14:textId="77777777" w:rsidTr="000E444C">
        <w:tblPrEx>
          <w:tblCellMar>
            <w:left w:w="29" w:type="dxa"/>
          </w:tblCellMar>
        </w:tblPrEx>
        <w:trPr>
          <w:gridAfter w:val="1"/>
          <w:wAfter w:w="105" w:type="dxa"/>
          <w:trHeight w:val="346"/>
        </w:trPr>
        <w:tc>
          <w:tcPr>
            <w:tcW w:w="1620" w:type="dxa"/>
            <w:gridSpan w:val="2"/>
            <w:shd w:val="clear" w:color="auto" w:fill="auto"/>
            <w:vAlign w:val="center"/>
          </w:tcPr>
          <w:p w14:paraId="1C2A2BE2"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Review Period:</w:t>
            </w:r>
          </w:p>
        </w:tc>
        <w:tc>
          <w:tcPr>
            <w:tcW w:w="665" w:type="dxa"/>
            <w:shd w:val="clear" w:color="auto" w:fill="auto"/>
            <w:vAlign w:val="center"/>
          </w:tcPr>
          <w:p w14:paraId="18E243B0"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i/>
                <w:iCs/>
                <w:color w:val="003066"/>
                <w:sz w:val="18"/>
                <w:szCs w:val="18"/>
              </w:rPr>
            </w:pPr>
            <w:r w:rsidRPr="00AA60DE">
              <w:rPr>
                <w:rFonts w:ascii="Arial" w:eastAsia="Times New Roman" w:hAnsi="Arial" w:cs="Arial"/>
                <w:b/>
                <w:i/>
                <w:iCs/>
                <w:color w:val="003066"/>
                <w:sz w:val="18"/>
                <w:szCs w:val="18"/>
              </w:rPr>
              <w:t>From</w:t>
            </w:r>
          </w:p>
        </w:tc>
        <w:sdt>
          <w:sdtPr>
            <w:rPr>
              <w:rFonts w:ascii="Arial" w:eastAsia="Times New Roman" w:hAnsi="Arial" w:cs="Arial"/>
              <w:iCs/>
              <w:sz w:val="18"/>
              <w:szCs w:val="18"/>
            </w:rPr>
            <w:id w:val="326561711"/>
            <w:placeholder>
              <w:docPart w:val="F45EC0B728274226AB03BDD70F32045E"/>
            </w:placeholder>
            <w:showingPlcHdr/>
          </w:sdtPr>
          <w:sdtEndPr/>
          <w:sdtContent>
            <w:tc>
              <w:tcPr>
                <w:tcW w:w="3030" w:type="dxa"/>
                <w:tcBorders>
                  <w:bottom w:val="single" w:sz="4" w:space="0" w:color="003066"/>
                </w:tcBorders>
                <w:shd w:val="clear" w:color="auto" w:fill="auto"/>
                <w:vAlign w:val="center"/>
              </w:tcPr>
              <w:p w14:paraId="3B4B6E76" w14:textId="77415C45" w:rsidR="000E444C" w:rsidRPr="00AA60DE" w:rsidRDefault="000E444C" w:rsidP="000E444C">
                <w:pPr>
                  <w:tabs>
                    <w:tab w:val="right" w:pos="5400"/>
                    <w:tab w:val="left" w:pos="5760"/>
                    <w:tab w:val="right" w:pos="10800"/>
                  </w:tabs>
                  <w:spacing w:after="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from date</w:t>
                </w:r>
              </w:p>
            </w:tc>
          </w:sdtContent>
        </w:sdt>
        <w:tc>
          <w:tcPr>
            <w:tcW w:w="1364" w:type="dxa"/>
            <w:gridSpan w:val="4"/>
            <w:shd w:val="clear" w:color="auto" w:fill="auto"/>
            <w:vAlign w:val="center"/>
          </w:tcPr>
          <w:p w14:paraId="57D96F32"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i/>
                <w:iCs/>
                <w:color w:val="003066"/>
                <w:sz w:val="18"/>
                <w:szCs w:val="18"/>
              </w:rPr>
            </w:pPr>
            <w:r w:rsidRPr="00AA60DE">
              <w:rPr>
                <w:rFonts w:ascii="Arial" w:eastAsia="Times New Roman" w:hAnsi="Arial" w:cs="Arial"/>
                <w:b/>
                <w:i/>
                <w:iCs/>
                <w:color w:val="003066"/>
                <w:sz w:val="18"/>
                <w:szCs w:val="18"/>
              </w:rPr>
              <w:t>Through</w:t>
            </w:r>
          </w:p>
        </w:tc>
        <w:sdt>
          <w:sdtPr>
            <w:rPr>
              <w:rFonts w:ascii="Arial" w:eastAsia="Times New Roman" w:hAnsi="Arial" w:cs="Arial"/>
              <w:iCs/>
              <w:sz w:val="18"/>
              <w:szCs w:val="18"/>
            </w:rPr>
            <w:id w:val="-928888610"/>
            <w:placeholder>
              <w:docPart w:val="17C50133B4A048F3A2E19AACB53C4576"/>
            </w:placeholder>
            <w:showingPlcHdr/>
          </w:sdtPr>
          <w:sdtEndPr/>
          <w:sdtContent>
            <w:tc>
              <w:tcPr>
                <w:tcW w:w="4216" w:type="dxa"/>
                <w:gridSpan w:val="2"/>
                <w:tcBorders>
                  <w:bottom w:val="single" w:sz="4" w:space="0" w:color="003066"/>
                </w:tcBorders>
                <w:shd w:val="clear" w:color="auto" w:fill="auto"/>
                <w:vAlign w:val="center"/>
              </w:tcPr>
              <w:p w14:paraId="4B8BB232" w14:textId="02ED2C1D" w:rsidR="000E444C" w:rsidRPr="00AA60DE" w:rsidRDefault="000E444C" w:rsidP="000E444C">
                <w:pPr>
                  <w:tabs>
                    <w:tab w:val="right" w:pos="5400"/>
                    <w:tab w:val="left" w:pos="5760"/>
                    <w:tab w:val="right" w:pos="10800"/>
                  </w:tabs>
                  <w:spacing w:after="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through date</w:t>
                </w:r>
              </w:p>
            </w:tc>
          </w:sdtContent>
        </w:sdt>
      </w:tr>
      <w:tr w:rsidR="00AA60DE" w:rsidRPr="00AA60DE" w14:paraId="27F16E16" w14:textId="77777777" w:rsidTr="005F6988">
        <w:tblPrEx>
          <w:tblCellMar>
            <w:left w:w="108" w:type="dxa"/>
            <w:right w:w="108" w:type="dxa"/>
          </w:tblCellMar>
        </w:tblPrEx>
        <w:tc>
          <w:tcPr>
            <w:tcW w:w="11000" w:type="dxa"/>
            <w:gridSpan w:val="11"/>
            <w:shd w:val="clear" w:color="auto" w:fill="002060"/>
          </w:tcPr>
          <w:p w14:paraId="38E4432A" w14:textId="520255DB" w:rsidR="00AA60DE" w:rsidRPr="00AA60DE" w:rsidRDefault="00AA60DE" w:rsidP="00A20E08">
            <w:pPr>
              <w:tabs>
                <w:tab w:val="right" w:pos="5400"/>
                <w:tab w:val="left" w:pos="5760"/>
                <w:tab w:val="right" w:pos="10800"/>
              </w:tabs>
              <w:spacing w:before="120" w:after="120" w:line="240"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t xml:space="preserve">Section 1: Reviewing Past Performance </w:t>
            </w:r>
            <w:r w:rsidRPr="00AA60DE">
              <w:rPr>
                <w:rFonts w:ascii="Arial" w:eastAsia="Times New Roman" w:hAnsi="Arial" w:cs="Arial"/>
                <w:b/>
                <w:color w:val="FFFFFF"/>
                <w:spacing w:val="22"/>
                <w:sz w:val="20"/>
                <w:szCs w:val="20"/>
              </w:rPr>
              <w:br/>
            </w:r>
            <w:r w:rsidRPr="00AA60DE">
              <w:rPr>
                <w:rFonts w:ascii="Arial" w:eastAsia="Times New Roman" w:hAnsi="Arial" w:cs="Arial"/>
                <w:i/>
                <w:color w:val="FFFFFF"/>
                <w:spacing w:val="22"/>
                <w:sz w:val="18"/>
                <w:szCs w:val="18"/>
              </w:rPr>
              <w:t>(for 201</w:t>
            </w:r>
            <w:r w:rsidR="00A20E08">
              <w:rPr>
                <w:rFonts w:ascii="Arial" w:eastAsia="Times New Roman" w:hAnsi="Arial" w:cs="Arial"/>
                <w:i/>
                <w:color w:val="FFFFFF"/>
                <w:spacing w:val="22"/>
                <w:sz w:val="18"/>
                <w:szCs w:val="18"/>
              </w:rPr>
              <w:t>9</w:t>
            </w:r>
            <w:r w:rsidRPr="00AA60DE">
              <w:rPr>
                <w:rFonts w:ascii="Arial" w:eastAsia="Times New Roman" w:hAnsi="Arial" w:cs="Arial"/>
                <w:i/>
                <w:color w:val="FFFFFF"/>
                <w:spacing w:val="22"/>
                <w:sz w:val="18"/>
                <w:szCs w:val="18"/>
              </w:rPr>
              <w:t>/20</w:t>
            </w:r>
            <w:r w:rsidR="00A20E08">
              <w:rPr>
                <w:rFonts w:ascii="Arial" w:eastAsia="Times New Roman" w:hAnsi="Arial" w:cs="Arial"/>
                <w:i/>
                <w:color w:val="FFFFFF"/>
                <w:spacing w:val="22"/>
                <w:sz w:val="18"/>
                <w:szCs w:val="18"/>
              </w:rPr>
              <w:t>20</w:t>
            </w:r>
            <w:r w:rsidRPr="00AA60DE">
              <w:rPr>
                <w:rFonts w:ascii="Arial" w:eastAsia="Times New Roman" w:hAnsi="Arial" w:cs="Arial"/>
                <w:i/>
                <w:color w:val="FFFFFF"/>
                <w:spacing w:val="22"/>
                <w:sz w:val="18"/>
                <w:szCs w:val="18"/>
              </w:rPr>
              <w:t xml:space="preserve"> review period)</w:t>
            </w:r>
          </w:p>
        </w:tc>
      </w:tr>
      <w:tr w:rsidR="00AA60DE" w:rsidRPr="00AA60DE" w14:paraId="014517F4" w14:textId="77777777" w:rsidTr="005F6988">
        <w:tblPrEx>
          <w:tblCellMar>
            <w:left w:w="108" w:type="dxa"/>
            <w:right w:w="108" w:type="dxa"/>
          </w:tblCellMar>
        </w:tblPrEx>
        <w:trPr>
          <w:trHeight w:val="360"/>
        </w:trPr>
        <w:tc>
          <w:tcPr>
            <w:tcW w:w="11000" w:type="dxa"/>
            <w:gridSpan w:val="11"/>
            <w:shd w:val="clear" w:color="auto" w:fill="FFE599" w:themeFill="accent4" w:themeFillTint="66"/>
            <w:vAlign w:val="center"/>
          </w:tcPr>
          <w:p w14:paraId="741914EF" w14:textId="77777777" w:rsidR="00AA60DE" w:rsidRPr="00AA60DE" w:rsidRDefault="00AA60DE" w:rsidP="00AA60DE">
            <w:pPr>
              <w:spacing w:after="0" w:line="240" w:lineRule="auto"/>
              <w:rPr>
                <w:rFonts w:ascii="Arial" w:eastAsia="Times New Roman" w:hAnsi="Arial" w:cs="Arial"/>
                <w:color w:val="0070C0"/>
                <w:sz w:val="20"/>
                <w:szCs w:val="20"/>
              </w:rPr>
            </w:pPr>
            <w:r w:rsidRPr="00AA60DE">
              <w:rPr>
                <w:rFonts w:ascii="Arial" w:eastAsia="Times New Roman" w:hAnsi="Arial" w:cs="Arial"/>
                <w:b/>
                <w:color w:val="2D6CC0"/>
                <w:sz w:val="20"/>
                <w:szCs w:val="20"/>
              </w:rPr>
              <w:t>Step 1: Employee assesses own performance</w:t>
            </w:r>
          </w:p>
        </w:tc>
      </w:tr>
      <w:tr w:rsidR="00AA60DE" w:rsidRPr="00AA60DE" w14:paraId="4B4FED36" w14:textId="77777777" w:rsidTr="005F6988">
        <w:tblPrEx>
          <w:tblCellMar>
            <w:left w:w="108" w:type="dxa"/>
            <w:right w:w="108" w:type="dxa"/>
          </w:tblCellMar>
        </w:tblPrEx>
        <w:tc>
          <w:tcPr>
            <w:tcW w:w="11000" w:type="dxa"/>
            <w:gridSpan w:val="11"/>
            <w:shd w:val="clear" w:color="auto" w:fill="auto"/>
          </w:tcPr>
          <w:p w14:paraId="52B49A52" w14:textId="77777777" w:rsidR="00AA60DE" w:rsidRPr="00AA60DE" w:rsidRDefault="00AA60DE" w:rsidP="00AA60DE">
            <w:pPr>
              <w:spacing w:before="60" w:after="120" w:line="264" w:lineRule="auto"/>
              <w:jc w:val="both"/>
              <w:rPr>
                <w:rFonts w:ascii="Arial" w:eastAsia="Times New Roman" w:hAnsi="Arial" w:cs="Arial"/>
                <w:color w:val="002060"/>
                <w:sz w:val="18"/>
                <w:szCs w:val="18"/>
              </w:rPr>
            </w:pPr>
            <w:r w:rsidRPr="00AA60DE">
              <w:rPr>
                <w:rFonts w:ascii="Arial" w:eastAsia="Times New Roman" w:hAnsi="Arial" w:cs="Arial"/>
                <w:b/>
                <w:color w:val="002060"/>
                <w:sz w:val="18"/>
                <w:szCs w:val="18"/>
              </w:rPr>
              <w:t>Self-Assessment Instructions</w:t>
            </w:r>
          </w:p>
          <w:p w14:paraId="75911BD8"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supervisor sends the Performance Appraisal (PA) form to the employee. In the following self-assessment section, the employee comments on the following:</w:t>
            </w:r>
          </w:p>
          <w:p w14:paraId="5AE633E4"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extent to which goals agreed upon for this review period were achieved.</w:t>
            </w:r>
          </w:p>
          <w:p w14:paraId="4C618692"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Major accomplishments for this review period (e.g., proposals, assignments completed, reports, presentations or other significant and/or high-quality results and achievements).</w:t>
            </w:r>
          </w:p>
          <w:p w14:paraId="54747996"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Special recognition received during the review period.</w:t>
            </w:r>
          </w:p>
          <w:p w14:paraId="13695493" w14:textId="77777777" w:rsidR="00AA60DE" w:rsidRPr="00AA60DE" w:rsidRDefault="00AA60DE" w:rsidP="00AA60DE">
            <w:pPr>
              <w:numPr>
                <w:ilvl w:val="0"/>
                <w:numId w:val="3"/>
              </w:numPr>
              <w:tabs>
                <w:tab w:val="right" w:pos="5400"/>
                <w:tab w:val="left" w:pos="5760"/>
                <w:tab w:val="right" w:pos="10800"/>
              </w:tabs>
              <w:spacing w:after="120" w:line="264" w:lineRule="auto"/>
              <w:jc w:val="both"/>
              <w:rPr>
                <w:rFonts w:ascii="Arial" w:eastAsia="Times New Roman" w:hAnsi="Arial" w:cs="Arial"/>
                <w:iCs/>
                <w:sz w:val="18"/>
                <w:szCs w:val="18"/>
              </w:rPr>
            </w:pPr>
            <w:r w:rsidRPr="00AA60DE">
              <w:rPr>
                <w:rFonts w:ascii="Arial" w:eastAsia="Calibri" w:hAnsi="Arial" w:cs="Arial"/>
                <w:iCs/>
                <w:sz w:val="18"/>
                <w:szCs w:val="18"/>
              </w:rPr>
              <w:t>Problems or constraints that influenced the employee’s performance during the review period, if applicable.</w:t>
            </w:r>
          </w:p>
          <w:p w14:paraId="4ADE4027"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Calibri" w:hAnsi="Arial" w:cs="Arial"/>
                <w:iCs/>
                <w:sz w:val="18"/>
                <w:szCs w:val="18"/>
              </w:rPr>
              <w:t>Upon completion of the self-assessment, the employee returns the PA form to their supervisor.</w:t>
            </w:r>
          </w:p>
        </w:tc>
      </w:tr>
      <w:tr w:rsidR="00AA60DE" w:rsidRPr="00AA60DE" w14:paraId="05289172" w14:textId="77777777" w:rsidTr="005F6988">
        <w:tblPrEx>
          <w:tblCellMar>
            <w:left w:w="108" w:type="dxa"/>
            <w:right w:w="108" w:type="dxa"/>
          </w:tblCellMar>
        </w:tblPrEx>
        <w:trPr>
          <w:trHeight w:val="360"/>
        </w:trPr>
        <w:tc>
          <w:tcPr>
            <w:tcW w:w="11000" w:type="dxa"/>
            <w:gridSpan w:val="11"/>
            <w:shd w:val="clear" w:color="auto" w:fill="D9D9D9" w:themeFill="background1" w:themeFillShade="D9"/>
            <w:vAlign w:val="center"/>
          </w:tcPr>
          <w:p w14:paraId="544C10AD" w14:textId="77777777" w:rsidR="00AA60DE" w:rsidRPr="00AA60DE" w:rsidRDefault="00AA60DE" w:rsidP="00AA60DE">
            <w:pPr>
              <w:spacing w:before="60" w:after="60" w:line="240" w:lineRule="auto"/>
              <w:jc w:val="center"/>
              <w:rPr>
                <w:rFonts w:ascii="Arial" w:eastAsia="Times New Roman" w:hAnsi="Arial" w:cs="Arial"/>
                <w:b/>
                <w:color w:val="2D6CC0"/>
                <w:sz w:val="20"/>
                <w:szCs w:val="20"/>
              </w:rPr>
            </w:pPr>
            <w:r w:rsidRPr="00AA60DE">
              <w:rPr>
                <w:rFonts w:ascii="Arial" w:eastAsia="Times New Roman" w:hAnsi="Arial" w:cs="Arial"/>
                <w:b/>
                <w:color w:val="0070C0"/>
                <w:sz w:val="20"/>
                <w:szCs w:val="20"/>
              </w:rPr>
              <w:t>Self-Assessment</w:t>
            </w:r>
          </w:p>
        </w:tc>
      </w:tr>
      <w:tr w:rsidR="00AA60DE" w:rsidRPr="00AA60DE" w14:paraId="1001D8B8" w14:textId="77777777" w:rsidTr="005F6988">
        <w:tblPrEx>
          <w:tblCellMar>
            <w:left w:w="108" w:type="dxa"/>
            <w:right w:w="108" w:type="dxa"/>
          </w:tblCellMar>
        </w:tblPrEx>
        <w:trPr>
          <w:trHeight w:val="468"/>
        </w:trPr>
        <w:sdt>
          <w:sdtPr>
            <w:rPr>
              <w:rFonts w:ascii="Arial" w:eastAsia="Times New Roman" w:hAnsi="Arial" w:cs="Arial"/>
              <w:iCs/>
              <w:sz w:val="18"/>
              <w:szCs w:val="18"/>
            </w:rPr>
            <w:id w:val="1057900650"/>
            <w:placeholder>
              <w:docPart w:val="DBF101F777AB452E9D16E5DBFDDC964E"/>
            </w:placeholder>
            <w:showingPlcHdr/>
          </w:sdtPr>
          <w:sdtEndPr/>
          <w:sdtContent>
            <w:tc>
              <w:tcPr>
                <w:tcW w:w="11000" w:type="dxa"/>
                <w:gridSpan w:val="11"/>
                <w:shd w:val="clear" w:color="auto" w:fill="auto"/>
                <w:vAlign w:val="center"/>
              </w:tcPr>
              <w:p w14:paraId="006078AB"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Employee enters self-assessment here</w:t>
                </w:r>
              </w:p>
            </w:tc>
          </w:sdtContent>
        </w:sdt>
      </w:tr>
      <w:tr w:rsidR="00AA60DE" w:rsidRPr="00AA60DE" w14:paraId="091D4EED" w14:textId="77777777" w:rsidTr="005F6988">
        <w:tblPrEx>
          <w:tblCellMar>
            <w:left w:w="108" w:type="dxa"/>
            <w:right w:w="108" w:type="dxa"/>
          </w:tblCellMar>
        </w:tblPrEx>
        <w:trPr>
          <w:trHeight w:val="360"/>
        </w:trPr>
        <w:tc>
          <w:tcPr>
            <w:tcW w:w="11000" w:type="dxa"/>
            <w:gridSpan w:val="11"/>
            <w:shd w:val="clear" w:color="auto" w:fill="FFE599"/>
            <w:vAlign w:val="center"/>
          </w:tcPr>
          <w:p w14:paraId="31E3BED9" w14:textId="77777777" w:rsidR="00AA60DE" w:rsidRPr="00AA60DE" w:rsidRDefault="00AA60DE" w:rsidP="00AA60DE">
            <w:pPr>
              <w:spacing w:before="60" w:after="60" w:line="240" w:lineRule="auto"/>
              <w:rPr>
                <w:rFonts w:ascii="Arial" w:eastAsia="Times New Roman" w:hAnsi="Arial" w:cs="Arial"/>
                <w:b/>
                <w:color w:val="2D6CC0"/>
                <w:sz w:val="20"/>
                <w:szCs w:val="20"/>
              </w:rPr>
            </w:pPr>
            <w:r w:rsidRPr="00AA60DE">
              <w:rPr>
                <w:rFonts w:ascii="Arial" w:eastAsia="Times New Roman" w:hAnsi="Arial" w:cs="Arial"/>
                <w:b/>
                <w:color w:val="2D6CC0"/>
                <w:sz w:val="20"/>
                <w:szCs w:val="20"/>
              </w:rPr>
              <w:t>Step 2: Supervisor rates employee on performance factors</w:t>
            </w:r>
          </w:p>
        </w:tc>
      </w:tr>
      <w:tr w:rsidR="00AA60DE" w:rsidRPr="00AA60DE" w14:paraId="42763E94" w14:textId="77777777" w:rsidTr="005F6988">
        <w:tblPrEx>
          <w:tblCellMar>
            <w:left w:w="108" w:type="dxa"/>
            <w:right w:w="108" w:type="dxa"/>
          </w:tblCellMar>
        </w:tblPrEx>
        <w:trPr>
          <w:trHeight w:val="360"/>
        </w:trPr>
        <w:tc>
          <w:tcPr>
            <w:tcW w:w="11000" w:type="dxa"/>
            <w:gridSpan w:val="11"/>
            <w:shd w:val="clear" w:color="auto" w:fill="auto"/>
          </w:tcPr>
          <w:p w14:paraId="446999B6" w14:textId="77777777" w:rsidR="00AA60DE" w:rsidRPr="00AA60DE" w:rsidRDefault="00AA60DE" w:rsidP="00AA60DE">
            <w:pPr>
              <w:spacing w:before="60" w:after="120" w:line="240" w:lineRule="auto"/>
              <w:rPr>
                <w:rFonts w:ascii="Arial" w:eastAsia="Times New Roman" w:hAnsi="Arial" w:cs="Arial"/>
                <w:i/>
                <w:sz w:val="18"/>
                <w:szCs w:val="18"/>
              </w:rPr>
            </w:pPr>
            <w:r w:rsidRPr="00AA60DE">
              <w:rPr>
                <w:rFonts w:ascii="Arial" w:eastAsia="Times New Roman" w:hAnsi="Arial" w:cs="Arial"/>
                <w:b/>
                <w:color w:val="002060"/>
                <w:sz w:val="18"/>
                <w:szCs w:val="18"/>
              </w:rPr>
              <w:t xml:space="preserve">Employee Rating Instructions </w:t>
            </w:r>
            <w:r w:rsidRPr="00AA60DE">
              <w:rPr>
                <w:rFonts w:ascii="Arial" w:eastAsia="Times New Roman" w:hAnsi="Arial" w:cs="Arial"/>
                <w:sz w:val="18"/>
                <w:szCs w:val="18"/>
              </w:rPr>
              <w:t>–</w:t>
            </w:r>
            <w:r w:rsidRPr="00AA60DE">
              <w:rPr>
                <w:rFonts w:ascii="Arial" w:eastAsia="Times New Roman" w:hAnsi="Arial" w:cs="Arial"/>
                <w:b/>
                <w:sz w:val="18"/>
                <w:szCs w:val="18"/>
              </w:rPr>
              <w:t xml:space="preserve"> </w:t>
            </w:r>
            <w:r w:rsidRPr="00AA60DE">
              <w:rPr>
                <w:rFonts w:ascii="Arial" w:eastAsia="Times New Roman" w:hAnsi="Arial" w:cs="Arial"/>
                <w:i/>
                <w:sz w:val="18"/>
                <w:szCs w:val="18"/>
              </w:rPr>
              <w:t>for supervisor</w:t>
            </w:r>
          </w:p>
          <w:p w14:paraId="223ABD20" w14:textId="7E8A3941" w:rsidR="00AA60DE" w:rsidRPr="00AA60DE" w:rsidRDefault="00AA60DE" w:rsidP="00AA60DE">
            <w:pPr>
              <w:spacing w:before="60" w:after="60" w:line="240" w:lineRule="auto"/>
              <w:ind w:left="-15"/>
              <w:rPr>
                <w:rFonts w:ascii="Arial" w:eastAsia="Times New Roman" w:hAnsi="Arial" w:cs="Arial"/>
                <w:sz w:val="18"/>
                <w:szCs w:val="18"/>
              </w:rPr>
            </w:pPr>
            <w:r w:rsidRPr="00AA60DE">
              <w:rPr>
                <w:rFonts w:ascii="Arial" w:eastAsia="Times New Roman" w:hAnsi="Arial" w:cs="Arial"/>
                <w:sz w:val="18"/>
                <w:szCs w:val="18"/>
              </w:rPr>
              <w:t xml:space="preserve">The supervisor will rate the employee on each </w:t>
            </w:r>
            <w:r w:rsidR="003526FB">
              <w:rPr>
                <w:rFonts w:ascii="Arial" w:eastAsia="Times New Roman" w:hAnsi="Arial" w:cs="Arial"/>
                <w:sz w:val="18"/>
                <w:szCs w:val="18"/>
              </w:rPr>
              <w:t>of the following seven p</w:t>
            </w:r>
            <w:r w:rsidR="008E4207">
              <w:rPr>
                <w:rFonts w:ascii="Arial" w:eastAsia="Times New Roman" w:hAnsi="Arial" w:cs="Arial"/>
                <w:sz w:val="18"/>
                <w:szCs w:val="18"/>
              </w:rPr>
              <w:t xml:space="preserve">erformance </w:t>
            </w:r>
            <w:r w:rsidR="003526FB">
              <w:rPr>
                <w:rFonts w:ascii="Arial" w:eastAsia="Times New Roman" w:hAnsi="Arial" w:cs="Arial"/>
                <w:sz w:val="18"/>
                <w:szCs w:val="18"/>
              </w:rPr>
              <w:t>f</w:t>
            </w:r>
            <w:r w:rsidRPr="00AA60DE">
              <w:rPr>
                <w:rFonts w:ascii="Arial" w:eastAsia="Times New Roman" w:hAnsi="Arial" w:cs="Arial"/>
                <w:sz w:val="18"/>
                <w:szCs w:val="18"/>
              </w:rPr>
              <w:t>actors (</w:t>
            </w:r>
            <w:r w:rsidRPr="00AA60DE">
              <w:rPr>
                <w:rFonts w:ascii="Arial" w:eastAsia="Times New Roman" w:hAnsi="Arial" w:cs="Arial"/>
                <w:i/>
                <w:sz w:val="18"/>
                <w:szCs w:val="18"/>
              </w:rPr>
              <w:t>beginning on page 2</w:t>
            </w:r>
            <w:r w:rsidRPr="00AA60DE">
              <w:rPr>
                <w:rFonts w:ascii="Arial" w:eastAsia="Times New Roman" w:hAnsi="Arial" w:cs="Arial"/>
                <w:sz w:val="18"/>
                <w:szCs w:val="18"/>
              </w:rPr>
              <w:t>):</w:t>
            </w:r>
          </w:p>
        </w:tc>
      </w:tr>
      <w:tr w:rsidR="00AA60DE" w:rsidRPr="00AA60DE" w14:paraId="65D0F811" w14:textId="77777777" w:rsidTr="005F6988">
        <w:tblPrEx>
          <w:tblCellMar>
            <w:left w:w="108" w:type="dxa"/>
            <w:right w:w="108" w:type="dxa"/>
          </w:tblCellMar>
        </w:tblPrEx>
        <w:trPr>
          <w:trHeight w:val="1017"/>
        </w:trPr>
        <w:tc>
          <w:tcPr>
            <w:tcW w:w="5500" w:type="dxa"/>
            <w:gridSpan w:val="5"/>
            <w:shd w:val="clear" w:color="auto" w:fill="auto"/>
            <w:vAlign w:val="center"/>
          </w:tcPr>
          <w:p w14:paraId="4D4B9852" w14:textId="77777777" w:rsidR="00AA60DE" w:rsidRPr="00AA60DE" w:rsidRDefault="00AA60DE" w:rsidP="00AA60DE">
            <w:pPr>
              <w:numPr>
                <w:ilvl w:val="0"/>
                <w:numId w:val="4"/>
              </w:numPr>
              <w:spacing w:before="60" w:after="60" w:line="240" w:lineRule="auto"/>
              <w:ind w:left="720" w:hanging="374"/>
              <w:rPr>
                <w:rFonts w:ascii="Arial" w:eastAsia="Times New Roman" w:hAnsi="Arial" w:cs="Times New Roman"/>
                <w:iCs/>
                <w:sz w:val="18"/>
                <w:szCs w:val="18"/>
              </w:rPr>
            </w:pPr>
            <w:r w:rsidRPr="00AA60DE">
              <w:rPr>
                <w:rFonts w:ascii="Arial" w:eastAsia="Times New Roman" w:hAnsi="Arial" w:cs="Times New Roman"/>
                <w:iCs/>
                <w:sz w:val="18"/>
                <w:szCs w:val="18"/>
              </w:rPr>
              <w:t>Functional and Technical Skills</w:t>
            </w:r>
          </w:p>
          <w:p w14:paraId="681F527C" w14:textId="77777777" w:rsidR="00AA60DE" w:rsidRPr="00AA60DE" w:rsidRDefault="00AA60DE" w:rsidP="00AA60DE">
            <w:pPr>
              <w:numPr>
                <w:ilvl w:val="0"/>
                <w:numId w:val="4"/>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mmunication Skills</w:t>
            </w:r>
          </w:p>
          <w:p w14:paraId="14AC50F1" w14:textId="77777777" w:rsidR="00AA60DE" w:rsidRPr="00AA60DE" w:rsidRDefault="00AA60DE" w:rsidP="00AA60DE">
            <w:pPr>
              <w:numPr>
                <w:ilvl w:val="0"/>
                <w:numId w:val="4"/>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ustomer Service</w:t>
            </w:r>
          </w:p>
          <w:p w14:paraId="31A9E4A0" w14:textId="77777777" w:rsidR="00AA60DE" w:rsidRPr="00AA60DE" w:rsidRDefault="00AA60DE" w:rsidP="00AA60DE">
            <w:pPr>
              <w:numPr>
                <w:ilvl w:val="0"/>
                <w:numId w:val="4"/>
              </w:numPr>
              <w:spacing w:after="60" w:line="240" w:lineRule="auto"/>
              <w:rPr>
                <w:rFonts w:ascii="Arial" w:eastAsia="Times New Roman" w:hAnsi="Arial" w:cs="Arial"/>
                <w:sz w:val="18"/>
                <w:szCs w:val="18"/>
              </w:rPr>
            </w:pPr>
            <w:r w:rsidRPr="00AA60DE">
              <w:rPr>
                <w:rFonts w:ascii="Arial" w:eastAsia="Calibri" w:hAnsi="Arial" w:cs="Times New Roman"/>
                <w:iCs/>
                <w:sz w:val="18"/>
                <w:szCs w:val="18"/>
              </w:rPr>
              <w:t>Problem Solving and Decision Making</w:t>
            </w:r>
          </w:p>
        </w:tc>
        <w:tc>
          <w:tcPr>
            <w:tcW w:w="5500" w:type="dxa"/>
            <w:gridSpan w:val="6"/>
            <w:shd w:val="clear" w:color="auto" w:fill="auto"/>
            <w:vAlign w:val="center"/>
          </w:tcPr>
          <w:p w14:paraId="5DB49501" w14:textId="77777777" w:rsidR="00AA60DE" w:rsidRPr="00AA60DE" w:rsidRDefault="00AA60DE" w:rsidP="00AA60DE">
            <w:pPr>
              <w:numPr>
                <w:ilvl w:val="0"/>
                <w:numId w:val="5"/>
              </w:numPr>
              <w:spacing w:before="60"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Inclusiveness</w:t>
            </w:r>
          </w:p>
          <w:p w14:paraId="73C5411E" w14:textId="77777777" w:rsidR="00AA60DE" w:rsidRPr="00AA60DE" w:rsidRDefault="00AA60DE" w:rsidP="00AA60DE">
            <w:pPr>
              <w:numPr>
                <w:ilvl w:val="0"/>
                <w:numId w:val="5"/>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mmitment to Quality and Quantity of Work</w:t>
            </w:r>
          </w:p>
          <w:p w14:paraId="71602278" w14:textId="77777777" w:rsidR="00AA60DE" w:rsidRPr="00AA60DE" w:rsidRDefault="00AA60DE" w:rsidP="00AA60DE">
            <w:pPr>
              <w:numPr>
                <w:ilvl w:val="0"/>
                <w:numId w:val="5"/>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llaboration/Teamwork</w:t>
            </w:r>
          </w:p>
          <w:p w14:paraId="10173821" w14:textId="77777777" w:rsidR="00AA60DE" w:rsidRPr="00AA60DE" w:rsidRDefault="00AA60DE" w:rsidP="00AA60DE">
            <w:pPr>
              <w:spacing w:after="60" w:line="240" w:lineRule="auto"/>
              <w:rPr>
                <w:rFonts w:ascii="Arial" w:eastAsia="Times New Roman" w:hAnsi="Arial" w:cs="Arial"/>
                <w:sz w:val="18"/>
                <w:szCs w:val="18"/>
              </w:rPr>
            </w:pPr>
          </w:p>
        </w:tc>
      </w:tr>
      <w:tr w:rsidR="00AA60DE" w:rsidRPr="00AA60DE" w14:paraId="0253490F" w14:textId="77777777" w:rsidTr="005F6988">
        <w:tblPrEx>
          <w:tblCellMar>
            <w:left w:w="108" w:type="dxa"/>
            <w:right w:w="108" w:type="dxa"/>
          </w:tblCellMar>
        </w:tblPrEx>
        <w:trPr>
          <w:trHeight w:val="5013"/>
        </w:trPr>
        <w:tc>
          <w:tcPr>
            <w:tcW w:w="11000" w:type="dxa"/>
            <w:gridSpan w:val="11"/>
            <w:shd w:val="clear" w:color="auto" w:fill="auto"/>
          </w:tcPr>
          <w:p w14:paraId="1CC99937" w14:textId="6CDE43D4" w:rsidR="00AA60DE" w:rsidRPr="00AA60DE" w:rsidRDefault="003526FB" w:rsidP="00AA60DE">
            <w:pPr>
              <w:numPr>
                <w:ilvl w:val="0"/>
                <w:numId w:val="6"/>
              </w:numPr>
              <w:spacing w:before="60" w:after="60" w:line="240" w:lineRule="auto"/>
              <w:jc w:val="both"/>
              <w:rPr>
                <w:rFonts w:ascii="Arial" w:eastAsia="Times New Roman" w:hAnsi="Arial" w:cs="Arial"/>
                <w:b/>
                <w:sz w:val="18"/>
                <w:szCs w:val="18"/>
              </w:rPr>
            </w:pPr>
            <w:r>
              <w:rPr>
                <w:rFonts w:ascii="Arial" w:eastAsia="Times New Roman" w:hAnsi="Arial" w:cs="Arial"/>
                <w:b/>
                <w:sz w:val="18"/>
                <w:szCs w:val="18"/>
              </w:rPr>
              <w:t>Supervisor reviews the performance f</w:t>
            </w:r>
            <w:r w:rsidR="00AA60DE" w:rsidRPr="00AA60DE">
              <w:rPr>
                <w:rFonts w:ascii="Arial" w:eastAsia="Times New Roman" w:hAnsi="Arial" w:cs="Arial"/>
                <w:b/>
                <w:sz w:val="18"/>
                <w:szCs w:val="18"/>
              </w:rPr>
              <w:t>actors and their components</w:t>
            </w:r>
          </w:p>
          <w:p w14:paraId="7D07A22D" w14:textId="2761A64C" w:rsidR="00AA60DE" w:rsidRPr="00AA60DE" w:rsidRDefault="00AA60DE" w:rsidP="00AA60DE">
            <w:pPr>
              <w:spacing w:after="60" w:line="264" w:lineRule="auto"/>
              <w:ind w:left="331"/>
              <w:jc w:val="both"/>
              <w:rPr>
                <w:rFonts w:ascii="Arial" w:eastAsia="Times New Roman" w:hAnsi="Arial" w:cs="Arial"/>
                <w:sz w:val="18"/>
                <w:szCs w:val="18"/>
              </w:rPr>
            </w:pPr>
            <w:r w:rsidRPr="00AA60DE">
              <w:rPr>
                <w:rFonts w:ascii="Arial" w:eastAsia="Times New Roman" w:hAnsi="Arial" w:cs="Arial"/>
                <w:sz w:val="18"/>
                <w:szCs w:val="18"/>
              </w:rPr>
              <w:t>On the foll</w:t>
            </w:r>
            <w:r w:rsidR="003526FB">
              <w:rPr>
                <w:rFonts w:ascii="Arial" w:eastAsia="Times New Roman" w:hAnsi="Arial" w:cs="Arial"/>
                <w:sz w:val="18"/>
                <w:szCs w:val="18"/>
              </w:rPr>
              <w:t>owing pages, each of the seven performance f</w:t>
            </w:r>
            <w:r w:rsidRPr="00AA60DE">
              <w:rPr>
                <w:rFonts w:ascii="Arial" w:eastAsia="Times New Roman" w:hAnsi="Arial" w:cs="Arial"/>
                <w:sz w:val="18"/>
                <w:szCs w:val="18"/>
              </w:rPr>
              <w:t xml:space="preserve">actors listed above </w:t>
            </w:r>
            <w:r w:rsidR="003526FB">
              <w:rPr>
                <w:rFonts w:ascii="Arial" w:eastAsia="Times New Roman" w:hAnsi="Arial" w:cs="Arial"/>
                <w:sz w:val="18"/>
                <w:szCs w:val="18"/>
              </w:rPr>
              <w:t>are</w:t>
            </w:r>
            <w:r w:rsidRPr="00AA60DE">
              <w:rPr>
                <w:rFonts w:ascii="Arial" w:eastAsia="Times New Roman" w:hAnsi="Arial" w:cs="Arial"/>
                <w:sz w:val="18"/>
                <w:szCs w:val="18"/>
              </w:rPr>
              <w:t xml:space="preserve"> broken down into bulleted components. The components should be used by the supervisor and employee to help furth</w:t>
            </w:r>
            <w:r w:rsidR="003526FB">
              <w:rPr>
                <w:rFonts w:ascii="Arial" w:eastAsia="Times New Roman" w:hAnsi="Arial" w:cs="Arial"/>
                <w:sz w:val="18"/>
                <w:szCs w:val="18"/>
              </w:rPr>
              <w:t>er define or conceptualize the performance f</w:t>
            </w:r>
            <w:r w:rsidRPr="00AA60DE">
              <w:rPr>
                <w:rFonts w:ascii="Arial" w:eastAsia="Times New Roman" w:hAnsi="Arial" w:cs="Arial"/>
                <w:sz w:val="18"/>
                <w:szCs w:val="18"/>
              </w:rPr>
              <w:t xml:space="preserve">actor. </w:t>
            </w:r>
          </w:p>
          <w:p w14:paraId="28E59854" w14:textId="263116A0" w:rsidR="00AA60DE" w:rsidRPr="00AA60DE" w:rsidRDefault="003526FB" w:rsidP="00AA60DE">
            <w:pPr>
              <w:spacing w:after="120" w:line="264" w:lineRule="auto"/>
              <w:ind w:left="346"/>
              <w:jc w:val="both"/>
              <w:rPr>
                <w:rFonts w:ascii="Arial" w:eastAsia="Times New Roman" w:hAnsi="Arial" w:cs="Arial"/>
                <w:iCs/>
                <w:sz w:val="18"/>
                <w:szCs w:val="18"/>
              </w:rPr>
            </w:pPr>
            <w:r>
              <w:rPr>
                <w:rFonts w:ascii="Arial" w:eastAsia="Times New Roman" w:hAnsi="Arial" w:cs="Arial"/>
                <w:sz w:val="18"/>
                <w:szCs w:val="18"/>
              </w:rPr>
              <w:t>For example: performance f</w:t>
            </w:r>
            <w:r w:rsidR="00AA60DE" w:rsidRPr="00AA60DE">
              <w:rPr>
                <w:rFonts w:ascii="Arial" w:eastAsia="Times New Roman" w:hAnsi="Arial" w:cs="Arial"/>
                <w:sz w:val="18"/>
                <w:szCs w:val="18"/>
              </w:rPr>
              <w:t xml:space="preserve">actor 1 </w:t>
            </w:r>
            <w:r w:rsidR="00AA60DE" w:rsidRPr="00AA60DE">
              <w:rPr>
                <w:rFonts w:ascii="Arial" w:eastAsia="Times New Roman" w:hAnsi="Arial" w:cs="Arial"/>
                <w:i/>
                <w:sz w:val="18"/>
                <w:szCs w:val="18"/>
              </w:rPr>
              <w:t xml:space="preserve">- Functional and Technical Skills: </w:t>
            </w:r>
            <w:r w:rsidR="00AA60DE" w:rsidRPr="00AA60DE">
              <w:rPr>
                <w:rFonts w:ascii="Arial" w:eastAsia="Times New Roman" w:hAnsi="Arial" w:cs="Arial"/>
                <w:iCs/>
                <w:sz w:val="18"/>
                <w:szCs w:val="18"/>
              </w:rPr>
              <w:t>The effectiveness with which the employee applies the required skills and knowledge to the job.” Note the five bulle</w:t>
            </w:r>
            <w:r>
              <w:rPr>
                <w:rFonts w:ascii="Arial" w:eastAsia="Times New Roman" w:hAnsi="Arial" w:cs="Arial"/>
                <w:iCs/>
                <w:sz w:val="18"/>
                <w:szCs w:val="18"/>
              </w:rPr>
              <w:t>ted components associated with performance f</w:t>
            </w:r>
            <w:r w:rsidR="00AA60DE" w:rsidRPr="00AA60DE">
              <w:rPr>
                <w:rFonts w:ascii="Arial" w:eastAsia="Times New Roman" w:hAnsi="Arial" w:cs="Arial"/>
                <w:iCs/>
                <w:sz w:val="18"/>
                <w:szCs w:val="18"/>
              </w:rPr>
              <w:t>actor 1. The first two components are, “</w:t>
            </w:r>
            <w:r w:rsidR="00AA60DE" w:rsidRPr="00AA60DE">
              <w:rPr>
                <w:rFonts w:ascii="Arial" w:eastAsia="Times New Roman" w:hAnsi="Arial" w:cs="Arial"/>
                <w:i/>
                <w:iCs/>
                <w:sz w:val="18"/>
                <w:szCs w:val="18"/>
              </w:rPr>
              <w:t>Demonstrates and applies the knowledge and skills necessary to perform the job effectively”</w:t>
            </w:r>
            <w:r w:rsidR="00AA60DE" w:rsidRPr="00AA60DE">
              <w:rPr>
                <w:rFonts w:ascii="Arial" w:eastAsia="Times New Roman" w:hAnsi="Arial" w:cs="Arial"/>
                <w:iCs/>
                <w:sz w:val="18"/>
                <w:szCs w:val="18"/>
              </w:rPr>
              <w:t xml:space="preserve"> and “</w:t>
            </w:r>
            <w:r w:rsidR="00AA60DE" w:rsidRPr="00AA60DE">
              <w:rPr>
                <w:rFonts w:ascii="Arial" w:eastAsia="Times New Roman" w:hAnsi="Arial" w:cs="Arial"/>
                <w:i/>
                <w:iCs/>
                <w:sz w:val="18"/>
                <w:szCs w:val="18"/>
              </w:rPr>
              <w:t>Chooses appropriate tools or technology for tasks</w:t>
            </w:r>
            <w:r w:rsidR="00AA60DE" w:rsidRPr="00AA60DE">
              <w:rPr>
                <w:rFonts w:ascii="Arial" w:eastAsia="Times New Roman" w:hAnsi="Arial" w:cs="Arial"/>
                <w:iCs/>
                <w:sz w:val="18"/>
                <w:szCs w:val="18"/>
              </w:rPr>
              <w:t>.”</w:t>
            </w:r>
          </w:p>
          <w:p w14:paraId="0B118B49" w14:textId="2EFF588D" w:rsidR="00AA60DE" w:rsidRPr="00AA60DE" w:rsidRDefault="00AA60DE" w:rsidP="00AA60DE">
            <w:pPr>
              <w:numPr>
                <w:ilvl w:val="0"/>
                <w:numId w:val="6"/>
              </w:numPr>
              <w:spacing w:before="60" w:after="60" w:line="240" w:lineRule="auto"/>
              <w:jc w:val="both"/>
              <w:rPr>
                <w:rFonts w:ascii="Arial" w:eastAsia="Times New Roman" w:hAnsi="Arial" w:cs="Arial"/>
                <w:b/>
                <w:sz w:val="18"/>
                <w:szCs w:val="18"/>
              </w:rPr>
            </w:pPr>
            <w:r w:rsidRPr="00AA60DE">
              <w:rPr>
                <w:rFonts w:ascii="Arial" w:eastAsia="Times New Roman" w:hAnsi="Arial" w:cs="Arial"/>
                <w:b/>
                <w:iCs/>
                <w:sz w:val="18"/>
                <w:szCs w:val="18"/>
              </w:rPr>
              <w:t>Supervisor determines the appropriate r</w:t>
            </w:r>
            <w:r w:rsidR="003526FB">
              <w:rPr>
                <w:rFonts w:ascii="Arial" w:eastAsia="Times New Roman" w:hAnsi="Arial" w:cs="Arial"/>
                <w:b/>
                <w:iCs/>
                <w:sz w:val="18"/>
                <w:szCs w:val="18"/>
              </w:rPr>
              <w:t>ating for the employee on each performance f</w:t>
            </w:r>
            <w:r w:rsidRPr="00AA60DE">
              <w:rPr>
                <w:rFonts w:ascii="Arial" w:eastAsia="Times New Roman" w:hAnsi="Arial" w:cs="Arial"/>
                <w:b/>
                <w:iCs/>
                <w:sz w:val="18"/>
                <w:szCs w:val="18"/>
              </w:rPr>
              <w:t>actor</w:t>
            </w:r>
          </w:p>
          <w:p w14:paraId="3B192EE9" w14:textId="780B9919" w:rsidR="00AA60DE" w:rsidRPr="00AA60DE" w:rsidRDefault="00AA60DE" w:rsidP="00AA60DE">
            <w:pPr>
              <w:tabs>
                <w:tab w:val="right" w:pos="5400"/>
                <w:tab w:val="left" w:pos="5760"/>
                <w:tab w:val="right" w:pos="10800"/>
              </w:tabs>
              <w:spacing w:after="120" w:line="264" w:lineRule="auto"/>
              <w:ind w:left="346"/>
              <w:jc w:val="both"/>
              <w:rPr>
                <w:rFonts w:ascii="Arial" w:eastAsia="Times New Roman" w:hAnsi="Arial" w:cs="Arial"/>
                <w:sz w:val="18"/>
                <w:szCs w:val="18"/>
              </w:rPr>
            </w:pPr>
            <w:r w:rsidRPr="00AA60DE">
              <w:rPr>
                <w:rFonts w:ascii="Arial" w:eastAsia="Times New Roman" w:hAnsi="Arial" w:cs="Arial"/>
                <w:sz w:val="18"/>
                <w:szCs w:val="18"/>
              </w:rPr>
              <w:t xml:space="preserve">The supervisor opens the Performance Factor and Behavioral Indicators Guide (PFBIG) </w:t>
            </w:r>
            <w:hyperlink r:id="rId11" w:history="1">
              <w:r w:rsidRPr="00AA60DE">
                <w:rPr>
                  <w:rFonts w:ascii="Arial" w:eastAsia="Times New Roman" w:hAnsi="Arial" w:cs="Arial"/>
                  <w:color w:val="0000FF"/>
                  <w:sz w:val="18"/>
                  <w:szCs w:val="18"/>
                  <w:u w:val="single"/>
                </w:rPr>
                <w:t>Forms &amp; Documents / Performance Management webpage</w:t>
              </w:r>
            </w:hyperlink>
            <w:r w:rsidRPr="00AA60DE">
              <w:rPr>
                <w:rFonts w:ascii="Arial" w:eastAsia="Times New Roman" w:hAnsi="Arial" w:cs="Arial"/>
                <w:color w:val="0000FF"/>
                <w:sz w:val="18"/>
                <w:szCs w:val="18"/>
                <w:u w:val="single"/>
              </w:rPr>
              <w:t xml:space="preserve"> </w:t>
            </w:r>
            <w:r w:rsidRPr="00AA60DE">
              <w:rPr>
                <w:rFonts w:ascii="Arial" w:eastAsia="Times New Roman" w:hAnsi="Arial" w:cs="Arial"/>
                <w:sz w:val="18"/>
                <w:szCs w:val="18"/>
              </w:rPr>
              <w:t>and uses it to determin</w:t>
            </w:r>
            <w:r w:rsidR="003526FB">
              <w:rPr>
                <w:rFonts w:ascii="Arial" w:eastAsia="Times New Roman" w:hAnsi="Arial" w:cs="Arial"/>
                <w:sz w:val="18"/>
                <w:szCs w:val="18"/>
              </w:rPr>
              <w:t>e the numerical rating of each performance f</w:t>
            </w:r>
            <w:r w:rsidRPr="00AA60DE">
              <w:rPr>
                <w:rFonts w:ascii="Arial" w:eastAsia="Times New Roman" w:hAnsi="Arial" w:cs="Arial"/>
                <w:sz w:val="18"/>
                <w:szCs w:val="18"/>
              </w:rPr>
              <w:t>actor. The supervisor selects the behavioral indicators that best describe the emp</w:t>
            </w:r>
            <w:r w:rsidR="003526FB">
              <w:rPr>
                <w:rFonts w:ascii="Arial" w:eastAsia="Times New Roman" w:hAnsi="Arial" w:cs="Arial"/>
                <w:sz w:val="18"/>
                <w:szCs w:val="18"/>
              </w:rPr>
              <w:t>loyee’s performance in a given performance f</w:t>
            </w:r>
            <w:r w:rsidRPr="00AA60DE">
              <w:rPr>
                <w:rFonts w:ascii="Arial" w:eastAsia="Times New Roman" w:hAnsi="Arial" w:cs="Arial"/>
                <w:sz w:val="18"/>
                <w:szCs w:val="18"/>
              </w:rPr>
              <w:t xml:space="preserve">actor at the level of 5, 4, 3, etc., where: </w:t>
            </w:r>
          </w:p>
          <w:p w14:paraId="50296DBF"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5 = Exceptional Performance</w:t>
            </w:r>
          </w:p>
          <w:p w14:paraId="60640EB4"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4 = Exceeds Performance Expectations</w:t>
            </w:r>
          </w:p>
          <w:p w14:paraId="7994F2D1"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3 = Successfully Meets Performance Expectations</w:t>
            </w:r>
          </w:p>
          <w:p w14:paraId="62343D8D"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2 = Performance Needs Improvement</w:t>
            </w:r>
          </w:p>
          <w:p w14:paraId="092A2D5B" w14:textId="77777777" w:rsidR="00AA60DE" w:rsidRPr="00AA60DE" w:rsidRDefault="00AA60DE" w:rsidP="00AA60DE">
            <w:pPr>
              <w:spacing w:after="120" w:line="240" w:lineRule="auto"/>
              <w:ind w:left="706"/>
              <w:jc w:val="both"/>
              <w:rPr>
                <w:rFonts w:ascii="Arial" w:eastAsia="Times New Roman" w:hAnsi="Arial" w:cs="Arial"/>
                <w:sz w:val="18"/>
                <w:szCs w:val="18"/>
              </w:rPr>
            </w:pPr>
            <w:r w:rsidRPr="00AA60DE">
              <w:rPr>
                <w:rFonts w:ascii="Arial" w:eastAsia="Times New Roman" w:hAnsi="Arial" w:cs="Arial"/>
                <w:sz w:val="18"/>
                <w:szCs w:val="18"/>
              </w:rPr>
              <w:t>1 = Unsatisfactory Performance</w:t>
            </w:r>
          </w:p>
          <w:p w14:paraId="321ABB73" w14:textId="77777777" w:rsidR="00AA60DE" w:rsidRPr="00AA60DE" w:rsidRDefault="00AA60DE" w:rsidP="00AA60DE">
            <w:pPr>
              <w:numPr>
                <w:ilvl w:val="0"/>
                <w:numId w:val="6"/>
              </w:numPr>
              <w:spacing w:after="60" w:line="240" w:lineRule="auto"/>
              <w:jc w:val="both"/>
              <w:rPr>
                <w:rFonts w:ascii="Arial" w:eastAsia="Times New Roman" w:hAnsi="Arial" w:cs="Arial"/>
                <w:b/>
                <w:sz w:val="18"/>
                <w:szCs w:val="18"/>
              </w:rPr>
            </w:pPr>
            <w:r w:rsidRPr="00AA60DE">
              <w:rPr>
                <w:rFonts w:ascii="Arial" w:eastAsia="Times New Roman" w:hAnsi="Arial" w:cs="Arial"/>
                <w:b/>
                <w:sz w:val="18"/>
                <w:szCs w:val="18"/>
              </w:rPr>
              <w:t>Supervisor enters the appropriate numerical rating in the box labeled “Factor Rating”</w:t>
            </w:r>
          </w:p>
          <w:p w14:paraId="4695F7E1" w14:textId="77777777" w:rsidR="00AA60DE" w:rsidRPr="00AA60DE" w:rsidRDefault="00AA60DE" w:rsidP="00AA60DE">
            <w:pPr>
              <w:spacing w:after="0" w:line="240" w:lineRule="auto"/>
              <w:ind w:left="427"/>
              <w:jc w:val="both"/>
              <w:rPr>
                <w:rFonts w:ascii="Arial" w:eastAsia="Times New Roman" w:hAnsi="Arial" w:cs="Arial"/>
                <w:sz w:val="18"/>
                <w:szCs w:val="18"/>
              </w:rPr>
            </w:pPr>
            <w:r w:rsidRPr="00AA60DE">
              <w:rPr>
                <w:rFonts w:ascii="Arial" w:eastAsia="Times New Roman" w:hAnsi="Arial" w:cs="Arial"/>
                <w:sz w:val="18"/>
                <w:szCs w:val="18"/>
              </w:rPr>
              <w:t>The supervisor also provides supporting written statements in the “Reviewer Comments” section that accurately reflect the supervisor’s observations of the employee’s performance.</w:t>
            </w:r>
          </w:p>
        </w:tc>
      </w:tr>
      <w:tr w:rsidR="00AA60DE" w:rsidRPr="00AA60DE" w14:paraId="70438037" w14:textId="77777777" w:rsidTr="004A34CE">
        <w:tblPrEx>
          <w:tblCellMar>
            <w:left w:w="108" w:type="dxa"/>
            <w:right w:w="108" w:type="dxa"/>
          </w:tblCellMar>
        </w:tblPrEx>
        <w:trPr>
          <w:trHeight w:val="144"/>
        </w:trPr>
        <w:tc>
          <w:tcPr>
            <w:tcW w:w="11000" w:type="dxa"/>
            <w:gridSpan w:val="11"/>
            <w:shd w:val="clear" w:color="auto" w:fill="002060"/>
          </w:tcPr>
          <w:p w14:paraId="50268184" w14:textId="77777777" w:rsidR="00AA60DE" w:rsidRPr="00AA60DE" w:rsidRDefault="00AA60DE" w:rsidP="00AA60DE">
            <w:pPr>
              <w:spacing w:after="0" w:line="240" w:lineRule="auto"/>
              <w:jc w:val="both"/>
              <w:rPr>
                <w:rFonts w:ascii="Arial" w:eastAsia="Times New Roman" w:hAnsi="Arial" w:cs="Arial"/>
                <w:b/>
                <w:sz w:val="18"/>
                <w:szCs w:val="18"/>
              </w:rPr>
            </w:pPr>
          </w:p>
        </w:tc>
      </w:tr>
    </w:tbl>
    <w:p w14:paraId="689AB7F6" w14:textId="77777777" w:rsidR="00AA60DE" w:rsidRPr="00AA60DE" w:rsidRDefault="00AA60DE" w:rsidP="00AA60DE">
      <w:pPr>
        <w:spacing w:after="200" w:line="276" w:lineRule="auto"/>
        <w:rPr>
          <w:rFonts w:ascii="Calibri" w:eastAsia="Calibri" w:hAnsi="Calibri" w:cs="Times New Roman"/>
        </w:rPr>
      </w:pPr>
      <w:r w:rsidRPr="00AA60DE">
        <w:rPr>
          <w:rFonts w:ascii="Calibri" w:eastAsia="Calibri" w:hAnsi="Calibri" w:cs="Times New Roman"/>
        </w:rPr>
        <w:br w:type="page"/>
      </w:r>
    </w:p>
    <w:tbl>
      <w:tblPr>
        <w:tblW w:w="10960" w:type="dxa"/>
        <w:tblLook w:val="04A0" w:firstRow="1" w:lastRow="0" w:firstColumn="1" w:lastColumn="0" w:noHBand="0" w:noVBand="1"/>
      </w:tblPr>
      <w:tblGrid>
        <w:gridCol w:w="1349"/>
        <w:gridCol w:w="9611"/>
      </w:tblGrid>
      <w:tr w:rsidR="00AA60DE" w:rsidRPr="00AA60DE" w14:paraId="44F93DDA" w14:textId="77777777" w:rsidTr="004A34CE">
        <w:tc>
          <w:tcPr>
            <w:tcW w:w="10960" w:type="dxa"/>
            <w:gridSpan w:val="2"/>
            <w:shd w:val="clear" w:color="auto" w:fill="002060"/>
          </w:tcPr>
          <w:p w14:paraId="12904D7C" w14:textId="77777777" w:rsidR="00AA60DE" w:rsidRPr="00AA60DE" w:rsidRDefault="00AA60DE" w:rsidP="00AA60DE">
            <w:pPr>
              <w:spacing w:before="120" w:after="120" w:line="240" w:lineRule="auto"/>
              <w:ind w:left="-14" w:right="-14"/>
              <w:jc w:val="center"/>
              <w:rPr>
                <w:rFonts w:ascii="Arial" w:eastAsia="Calibri" w:hAnsi="Arial" w:cs="Arial"/>
                <w:b/>
                <w:color w:val="FFFFFF"/>
                <w:spacing w:val="22"/>
                <w:sz w:val="20"/>
                <w:szCs w:val="20"/>
              </w:rPr>
            </w:pPr>
            <w:r w:rsidRPr="00AA60DE">
              <w:rPr>
                <w:rFonts w:ascii="Arial" w:eastAsia="Calibri" w:hAnsi="Arial" w:cs="Arial"/>
                <w:color w:val="FFFFFF"/>
                <w:spacing w:val="22"/>
                <w:sz w:val="20"/>
                <w:szCs w:val="20"/>
              </w:rPr>
              <w:lastRenderedPageBreak/>
              <w:br w:type="page"/>
            </w:r>
            <w:r w:rsidRPr="00AA60DE">
              <w:rPr>
                <w:rFonts w:ascii="Arial" w:eastAsia="Calibri" w:hAnsi="Arial" w:cs="Arial"/>
                <w:color w:val="FFFFFF"/>
                <w:spacing w:val="22"/>
                <w:sz w:val="20"/>
                <w:szCs w:val="20"/>
              </w:rPr>
              <w:br w:type="page"/>
            </w:r>
            <w:r w:rsidRPr="00AA60DE">
              <w:rPr>
                <w:rFonts w:ascii="Arial" w:eastAsia="Calibri" w:hAnsi="Arial" w:cs="Arial"/>
                <w:b/>
                <w:color w:val="FFFFFF"/>
                <w:spacing w:val="22"/>
                <w:sz w:val="20"/>
                <w:szCs w:val="20"/>
              </w:rPr>
              <w:t>PERFORMANCE FACTORS</w:t>
            </w:r>
          </w:p>
        </w:tc>
      </w:tr>
      <w:tr w:rsidR="00AA60DE" w:rsidRPr="00AA60DE" w14:paraId="6868A87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46"/>
        </w:trPr>
        <w:tc>
          <w:tcPr>
            <w:tcW w:w="10960" w:type="dxa"/>
            <w:gridSpan w:val="2"/>
            <w:shd w:val="clear" w:color="auto" w:fill="FFE599"/>
            <w:vAlign w:val="center"/>
          </w:tcPr>
          <w:p w14:paraId="28C6A9B1"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Calibri" w:hAnsi="Arial" w:cs="Arial"/>
                <w:color w:val="2D6CC0"/>
                <w:sz w:val="18"/>
                <w:szCs w:val="18"/>
              </w:rPr>
              <w:br w:type="page"/>
            </w:r>
            <w:r w:rsidRPr="00AA60DE">
              <w:rPr>
                <w:rFonts w:ascii="Arial" w:eastAsia="Times New Roman" w:hAnsi="Arial" w:cs="Arial"/>
                <w:b/>
                <w:color w:val="2D6CC0"/>
                <w:sz w:val="18"/>
                <w:szCs w:val="18"/>
              </w:rPr>
              <w:t>Functional and Technical Skills</w:t>
            </w:r>
            <w:r w:rsidRPr="00AA60DE">
              <w:rPr>
                <w:rFonts w:ascii="Arial" w:eastAsia="Times New Roman" w:hAnsi="Arial" w:cs="Arial"/>
                <w:color w:val="2D6CC0"/>
                <w:sz w:val="18"/>
                <w:szCs w:val="18"/>
              </w:rPr>
              <w:t>: The effectiveness with which the employee applies the required skills and knowledge to the job.</w:t>
            </w:r>
            <w:r w:rsidRPr="00AA60DE">
              <w:rPr>
                <w:rFonts w:ascii="Arial" w:eastAsia="Times New Roman" w:hAnsi="Arial" w:cs="Arial"/>
                <w:b/>
                <w:color w:val="2D6CC0"/>
                <w:sz w:val="18"/>
                <w:szCs w:val="18"/>
              </w:rPr>
              <w:t xml:space="preserve"> </w:t>
            </w:r>
          </w:p>
        </w:tc>
      </w:tr>
      <w:tr w:rsidR="00AA60DE" w:rsidRPr="00AA60DE" w14:paraId="642D575D"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1212D949" w14:textId="77777777" w:rsidR="00AA60DE" w:rsidRPr="00AA60DE" w:rsidRDefault="00AA60DE" w:rsidP="00AA60DE">
            <w:pPr>
              <w:numPr>
                <w:ilvl w:val="0"/>
                <w:numId w:val="8"/>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Demonstrates and applies the knowledge and skills necessary to perform the job effectively. </w:t>
            </w:r>
          </w:p>
          <w:p w14:paraId="78267E03"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Chooses appropriate tools or technology for tasks.</w:t>
            </w:r>
          </w:p>
          <w:p w14:paraId="77BD37A4"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Understands and complies with position procedures and University policies; and with external regulations, if any.</w:t>
            </w:r>
          </w:p>
          <w:p w14:paraId="310C86D7"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Remains current on new developments in area of responsibility.</w:t>
            </w:r>
          </w:p>
          <w:p w14:paraId="489DAE1D" w14:textId="521ADD1D" w:rsidR="00AA60DE" w:rsidRPr="00AA60DE" w:rsidRDefault="0090080B" w:rsidP="0090080B">
            <w:pPr>
              <w:numPr>
                <w:ilvl w:val="0"/>
                <w:numId w:val="8"/>
              </w:numPr>
              <w:spacing w:after="60" w:line="240" w:lineRule="auto"/>
              <w:ind w:right="-14"/>
              <w:rPr>
                <w:rFonts w:ascii="Arial" w:eastAsia="Calibri" w:hAnsi="Arial" w:cs="Arial"/>
                <w:sz w:val="18"/>
                <w:szCs w:val="18"/>
              </w:rPr>
            </w:pPr>
            <w:r>
              <w:rPr>
                <w:rFonts w:ascii="Arial" w:eastAsia="Times New Roman" w:hAnsi="Arial" w:cs="Arial"/>
                <w:sz w:val="18"/>
                <w:szCs w:val="18"/>
              </w:rPr>
              <w:t>Uses knowledge and skills to assist others and shares knowledge to improve team performance</w:t>
            </w:r>
            <w:r w:rsidR="00AA60DE" w:rsidRPr="00AA60DE">
              <w:rPr>
                <w:rFonts w:ascii="Arial" w:eastAsia="Times New Roman" w:hAnsi="Arial" w:cs="Arial"/>
                <w:sz w:val="18"/>
                <w:szCs w:val="18"/>
              </w:rPr>
              <w:t>.</w:t>
            </w:r>
          </w:p>
        </w:tc>
      </w:tr>
      <w:tr w:rsidR="00AA60DE" w:rsidRPr="00AA60DE" w14:paraId="2C10C087"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ABA7B11"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3A7D79E8"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09C62C6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F10277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DD04073"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12A1A1F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44B7C10" w14:textId="77777777" w:rsidTr="005F6988">
              <w:trPr>
                <w:trHeight w:val="195"/>
              </w:trPr>
              <w:sdt>
                <w:sdtPr>
                  <w:rPr>
                    <w:rFonts w:ascii="Calibri" w:eastAsia="Calibri" w:hAnsi="Calibri" w:cs="Arial"/>
                    <w:b/>
                    <w:color w:val="002060"/>
                    <w:sz w:val="16"/>
                    <w:szCs w:val="16"/>
                  </w:rPr>
                  <w:id w:val="700971262"/>
                  <w:placeholder>
                    <w:docPart w:val="39CC511697644E61B265A1F90026A9F3"/>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194557F1"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5EE30DF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2EE33E8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325A61"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79BDB2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3C20977"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084139360"/>
              <w:placeholder>
                <w:docPart w:val="30CC732911664572906568A7815E854E"/>
              </w:placeholder>
              <w:showingPlcHdr/>
            </w:sdtPr>
            <w:sdtEndPr/>
            <w:sdtContent>
              <w:p w14:paraId="05F1E5FD"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116029D6"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19B6B591" w14:textId="77777777" w:rsidR="00AA60DE" w:rsidRPr="00AA60DE" w:rsidRDefault="00AA60DE" w:rsidP="00AA60DE">
            <w:pPr>
              <w:numPr>
                <w:ilvl w:val="0"/>
                <w:numId w:val="1"/>
              </w:numPr>
              <w:spacing w:after="0" w:line="240" w:lineRule="auto"/>
              <w:jc w:val="both"/>
              <w:rPr>
                <w:rFonts w:ascii="Arial" w:eastAsia="Calibri" w:hAnsi="Arial" w:cs="Arial"/>
                <w:color w:val="2D6CC0"/>
                <w:sz w:val="18"/>
                <w:szCs w:val="18"/>
              </w:rPr>
            </w:pPr>
            <w:r w:rsidRPr="00AA60DE">
              <w:rPr>
                <w:rFonts w:ascii="Arial" w:eastAsia="Calibri" w:hAnsi="Arial" w:cs="Arial"/>
                <w:b/>
                <w:color w:val="2D6CC0"/>
                <w:sz w:val="18"/>
                <w:szCs w:val="18"/>
              </w:rPr>
              <w:t>Communication Skills</w:t>
            </w:r>
            <w:r w:rsidRPr="00AA60DE">
              <w:rPr>
                <w:rFonts w:ascii="Arial" w:eastAsia="Calibri" w:hAnsi="Arial" w:cs="Arial"/>
                <w:color w:val="2D6CC0"/>
                <w:sz w:val="18"/>
                <w:szCs w:val="18"/>
              </w:rPr>
              <w:t>: To the extent required by the position, the effectiveness of the employee in transmitting information, including facilitation/participation in sharing information, and oral and written expressions.</w:t>
            </w:r>
          </w:p>
        </w:tc>
      </w:tr>
      <w:tr w:rsidR="00AA60DE" w:rsidRPr="00AA60DE" w14:paraId="75090816"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3131A606" w14:textId="77777777" w:rsidR="00AA60DE" w:rsidRPr="00AA60DE" w:rsidRDefault="00AA60DE" w:rsidP="00AA60DE">
            <w:pPr>
              <w:numPr>
                <w:ilvl w:val="0"/>
                <w:numId w:val="10"/>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Demonstrates effective written and oral communication skills.</w:t>
            </w:r>
          </w:p>
          <w:p w14:paraId="58BAFF42"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Communicates clearly and knowledgeably.</w:t>
            </w:r>
          </w:p>
          <w:p w14:paraId="18DF60F8"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Encourages open communication and appropriately shares information with others.</w:t>
            </w:r>
          </w:p>
          <w:p w14:paraId="4C97C357"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Listens attentively and seeks to understand others.</w:t>
            </w:r>
          </w:p>
          <w:p w14:paraId="752DB1C0" w14:textId="77777777" w:rsidR="00AA60DE" w:rsidRPr="00AA60DE" w:rsidRDefault="00AA60DE" w:rsidP="00AA60DE">
            <w:pPr>
              <w:numPr>
                <w:ilvl w:val="0"/>
                <w:numId w:val="10"/>
              </w:numPr>
              <w:spacing w:after="60" w:line="240" w:lineRule="auto"/>
              <w:ind w:right="-14"/>
              <w:rPr>
                <w:rFonts w:ascii="Arial" w:eastAsia="Times New Roman" w:hAnsi="Arial" w:cs="Arial"/>
                <w:sz w:val="18"/>
                <w:szCs w:val="18"/>
              </w:rPr>
            </w:pPr>
            <w:r w:rsidRPr="00AA60DE">
              <w:rPr>
                <w:rFonts w:ascii="Arial" w:eastAsia="Times New Roman" w:hAnsi="Arial" w:cs="Arial"/>
                <w:sz w:val="18"/>
                <w:szCs w:val="18"/>
              </w:rPr>
              <w:t>Adapts communication to diverse audiences.</w:t>
            </w:r>
          </w:p>
        </w:tc>
      </w:tr>
      <w:tr w:rsidR="00AA60DE" w:rsidRPr="00AA60DE" w14:paraId="36696D95"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5F22581F"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76881F36"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3FA4E19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39B80B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5D8F91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36E344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08DC419" w14:textId="77777777" w:rsidTr="005F6988">
              <w:trPr>
                <w:trHeight w:val="195"/>
              </w:trPr>
              <w:sdt>
                <w:sdtPr>
                  <w:rPr>
                    <w:rFonts w:ascii="Calibri" w:eastAsia="Calibri" w:hAnsi="Calibri" w:cs="Arial"/>
                    <w:b/>
                    <w:color w:val="002060"/>
                    <w:sz w:val="16"/>
                    <w:szCs w:val="16"/>
                  </w:rPr>
                  <w:id w:val="1533602178"/>
                  <w:placeholder>
                    <w:docPart w:val="E77B0244CCF44A5CA04E3FD51F040660"/>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0FD7B029"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1E486EB3"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9A8DD8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943293A"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BCB81E6"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1091534A"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107560502"/>
              <w:placeholder>
                <w:docPart w:val="2B6CE791F3134FB7B21FE9F6CD3520AB"/>
              </w:placeholder>
              <w:showingPlcHdr/>
            </w:sdtPr>
            <w:sdtEndPr/>
            <w:sdtContent>
              <w:p w14:paraId="323500B8"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10B60BF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059DC5B3" w14:textId="77777777" w:rsidR="00AA60DE" w:rsidRPr="00AA60DE" w:rsidRDefault="00AA60DE" w:rsidP="00AA60DE">
            <w:pPr>
              <w:numPr>
                <w:ilvl w:val="0"/>
                <w:numId w:val="1"/>
              </w:numPr>
              <w:spacing w:after="0" w:line="240" w:lineRule="auto"/>
              <w:jc w:val="both"/>
              <w:rPr>
                <w:rFonts w:ascii="Arial" w:eastAsia="Calibri" w:hAnsi="Arial" w:cs="Arial"/>
                <w:b/>
                <w:color w:val="2D6CC0"/>
                <w:sz w:val="18"/>
                <w:szCs w:val="18"/>
              </w:rPr>
            </w:pPr>
            <w:r w:rsidRPr="00AA60DE">
              <w:rPr>
                <w:rFonts w:ascii="Arial" w:eastAsia="Calibri" w:hAnsi="Arial" w:cs="Arial"/>
                <w:b/>
                <w:color w:val="2D6CC0"/>
                <w:sz w:val="18"/>
                <w:szCs w:val="18"/>
              </w:rPr>
              <w:t>Customer Service</w:t>
            </w:r>
            <w:r w:rsidRPr="00AA60DE">
              <w:rPr>
                <w:rFonts w:ascii="Arial" w:eastAsia="Calibri" w:hAnsi="Arial" w:cs="Arial"/>
                <w:color w:val="2D6CC0"/>
                <w:sz w:val="18"/>
                <w:szCs w:val="18"/>
              </w:rPr>
              <w:t>: The effectiveness of the employee in providing quality service to internal and external customers, including demonstrated commitment to improvement of services.</w:t>
            </w:r>
          </w:p>
        </w:tc>
      </w:tr>
      <w:tr w:rsidR="00AA60DE" w:rsidRPr="00AA60DE" w14:paraId="383D8C0F"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32F5D574" w14:textId="77777777" w:rsidR="00AA60DE" w:rsidRPr="00AA60DE" w:rsidRDefault="00AA60DE" w:rsidP="00AA60DE">
            <w:pPr>
              <w:numPr>
                <w:ilvl w:val="0"/>
                <w:numId w:val="11"/>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Meets needs and expectations of customers.</w:t>
            </w:r>
          </w:p>
          <w:p w14:paraId="1C0A8B00"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Solicits and acts on customer feedback and explores creative approaches to enhance service and increase efficiency.</w:t>
            </w:r>
          </w:p>
          <w:p w14:paraId="5B8339E4"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Solves problems at first point of contact whenever possible; if unable to do so, escalates to an appropriate resource.</w:t>
            </w:r>
          </w:p>
          <w:p w14:paraId="5450D730"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Responds to customer requests in a timely manner.</w:t>
            </w:r>
          </w:p>
          <w:p w14:paraId="3C5C33D7" w14:textId="77777777" w:rsidR="00AA60DE" w:rsidRPr="00AA60DE" w:rsidRDefault="00AA60DE" w:rsidP="00AA60DE">
            <w:pPr>
              <w:numPr>
                <w:ilvl w:val="0"/>
                <w:numId w:val="11"/>
              </w:numPr>
              <w:spacing w:after="60" w:line="240" w:lineRule="auto"/>
              <w:ind w:right="-14"/>
              <w:jc w:val="both"/>
              <w:rPr>
                <w:rFonts w:ascii="Calibri" w:eastAsia="Calibri" w:hAnsi="Calibri" w:cs="Times New Roman"/>
                <w:sz w:val="18"/>
                <w:szCs w:val="18"/>
              </w:rPr>
            </w:pPr>
            <w:r w:rsidRPr="00AA60DE">
              <w:rPr>
                <w:rFonts w:ascii="Arial" w:eastAsia="Times New Roman" w:hAnsi="Arial" w:cs="Arial"/>
                <w:sz w:val="18"/>
                <w:szCs w:val="18"/>
              </w:rPr>
              <w:t>Develops and manages effective customer relations.</w:t>
            </w:r>
          </w:p>
        </w:tc>
      </w:tr>
      <w:tr w:rsidR="00AA60DE" w:rsidRPr="00AA60DE" w14:paraId="0F84E485"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375B27B0"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2C32E3D5"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2656D6CE"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F0E657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1E47D5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6C7B512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18E9F43" w14:textId="77777777" w:rsidTr="005F6988">
              <w:trPr>
                <w:trHeight w:val="195"/>
              </w:trPr>
              <w:sdt>
                <w:sdtPr>
                  <w:rPr>
                    <w:rFonts w:ascii="Calibri" w:eastAsia="Calibri" w:hAnsi="Calibri" w:cs="Arial"/>
                    <w:b/>
                    <w:color w:val="002060"/>
                    <w:sz w:val="16"/>
                    <w:szCs w:val="16"/>
                  </w:rPr>
                  <w:id w:val="1747607177"/>
                  <w:placeholder>
                    <w:docPart w:val="EEB12FEE595B4DF3B1986D9C34A97F52"/>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45A8388F"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60913F3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780BAF6"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7E9250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F33F92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63E66AB"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5864893"/>
              <w:placeholder>
                <w:docPart w:val="49E170C28A8E49A298021A6E7461CABF"/>
              </w:placeholder>
              <w:showingPlcHdr/>
            </w:sdtPr>
            <w:sdtEndPr/>
            <w:sdtContent>
              <w:p w14:paraId="32F581E4"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33CDB2F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783F69E0"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br w:type="page"/>
              <w:t>Problem Solving and Decision Making</w:t>
            </w:r>
            <w:r w:rsidRPr="00AA60DE">
              <w:rPr>
                <w:rFonts w:ascii="Arial" w:eastAsia="Times New Roman" w:hAnsi="Arial" w:cs="Arial"/>
                <w:color w:val="2D6CC0"/>
                <w:sz w:val="18"/>
                <w:szCs w:val="18"/>
              </w:rPr>
              <w:t xml:space="preserve">: The manner in which the employee completes job assignments, including judgment, problem solving and use of appropriate resources in decision making.  </w:t>
            </w:r>
          </w:p>
        </w:tc>
      </w:tr>
      <w:tr w:rsidR="00AA60DE" w:rsidRPr="00AA60DE" w14:paraId="6540F8A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755823B8" w14:textId="77777777" w:rsidR="00AA60DE" w:rsidRPr="00AA60DE" w:rsidRDefault="00AA60DE" w:rsidP="00AA60DE">
            <w:pPr>
              <w:numPr>
                <w:ilvl w:val="0"/>
                <w:numId w:val="12"/>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Approaches problem solving in a systematic manner.</w:t>
            </w:r>
          </w:p>
          <w:p w14:paraId="515F3032"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Decisions are clear, consistent, and timely, and have positive results. </w:t>
            </w:r>
          </w:p>
          <w:p w14:paraId="4BC8CCCC"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Identifies and implements effective solutions to problems while remaining sensitive to the needs of others.</w:t>
            </w:r>
          </w:p>
          <w:p w14:paraId="716597C1"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Utilizes appropriate resources (e.g., people, tools, research, analysis) in seeking solutions. </w:t>
            </w:r>
          </w:p>
          <w:p w14:paraId="617BCBA9" w14:textId="77777777" w:rsidR="00AA60DE" w:rsidRPr="00AA60DE" w:rsidRDefault="00AA60DE" w:rsidP="00AA60DE">
            <w:pPr>
              <w:numPr>
                <w:ilvl w:val="0"/>
                <w:numId w:val="12"/>
              </w:numPr>
              <w:spacing w:after="60" w:line="240" w:lineRule="auto"/>
              <w:ind w:right="-14"/>
              <w:rPr>
                <w:rFonts w:ascii="Calibri" w:eastAsia="Calibri" w:hAnsi="Calibri" w:cs="Times New Roman"/>
                <w:i/>
                <w:sz w:val="18"/>
                <w:szCs w:val="18"/>
              </w:rPr>
            </w:pPr>
            <w:r w:rsidRPr="00AA60DE">
              <w:rPr>
                <w:rFonts w:ascii="Arial" w:eastAsia="Times New Roman" w:hAnsi="Arial" w:cs="Arial"/>
                <w:sz w:val="18"/>
                <w:szCs w:val="18"/>
              </w:rPr>
              <w:t>Proactively solves problems.</w:t>
            </w:r>
          </w:p>
        </w:tc>
      </w:tr>
      <w:tr w:rsidR="00AA60DE" w:rsidRPr="00AA60DE" w14:paraId="750E651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32A2FDD6"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0890B601"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B2CF6E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1F0BA6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9BB73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70A1B06"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44AF89A" w14:textId="77777777" w:rsidTr="005F6988">
              <w:trPr>
                <w:trHeight w:val="195"/>
              </w:trPr>
              <w:sdt>
                <w:sdtPr>
                  <w:rPr>
                    <w:rFonts w:ascii="Calibri" w:eastAsia="Calibri" w:hAnsi="Calibri" w:cs="Arial"/>
                    <w:b/>
                    <w:color w:val="002060"/>
                    <w:sz w:val="16"/>
                    <w:szCs w:val="16"/>
                  </w:rPr>
                  <w:id w:val="411201898"/>
                  <w:placeholder>
                    <w:docPart w:val="050D06DC0B94495A8B3437EBE6438601"/>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17543391"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176CDA7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B2FE4E5"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B6FD78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605E6B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3CAB93CF"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129517938"/>
              <w:placeholder>
                <w:docPart w:val="07926E350FE4486497A6BF55CCCE04C3"/>
              </w:placeholder>
              <w:showingPlcHdr/>
            </w:sdtPr>
            <w:sdtEndPr/>
            <w:sdtContent>
              <w:p w14:paraId="1D523029"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688E24FC" w14:textId="162126E8" w:rsidR="00280B59" w:rsidRDefault="00280B59"/>
    <w:p w14:paraId="10DE5AAA" w14:textId="77777777" w:rsidR="00280B59" w:rsidRDefault="00280B59">
      <w:r>
        <w:br w:type="page"/>
      </w:r>
    </w:p>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1349"/>
        <w:gridCol w:w="9611"/>
      </w:tblGrid>
      <w:tr w:rsidR="00AA60DE" w:rsidRPr="00AA60DE" w14:paraId="1EB2EEAA" w14:textId="77777777" w:rsidTr="00280B59">
        <w:trPr>
          <w:trHeight w:val="360"/>
        </w:trPr>
        <w:tc>
          <w:tcPr>
            <w:tcW w:w="10960" w:type="dxa"/>
            <w:gridSpan w:val="2"/>
            <w:shd w:val="clear" w:color="auto" w:fill="FFE599"/>
            <w:vAlign w:val="center"/>
          </w:tcPr>
          <w:p w14:paraId="444824A7" w14:textId="77777777" w:rsidR="00AA60DE" w:rsidRPr="00AA60DE" w:rsidRDefault="00AA60DE" w:rsidP="00AA60DE">
            <w:pPr>
              <w:numPr>
                <w:ilvl w:val="0"/>
                <w:numId w:val="1"/>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lastRenderedPageBreak/>
              <w:t>Inclusiveness</w:t>
            </w:r>
            <w:r w:rsidRPr="00AA60DE">
              <w:rPr>
                <w:rFonts w:ascii="Arial" w:eastAsia="Times New Roman" w:hAnsi="Arial" w:cs="Arial"/>
                <w:color w:val="2D6CC0"/>
                <w:sz w:val="18"/>
                <w:szCs w:val="18"/>
              </w:rPr>
              <w:t>: The manner in which the employee demonstrates commitment to diversity and inclusion as a core value governing all workplace behavior and interactions.</w:t>
            </w:r>
          </w:p>
        </w:tc>
      </w:tr>
      <w:tr w:rsidR="00AA60DE" w:rsidRPr="00AA60DE" w14:paraId="0DBAD0AE" w14:textId="77777777" w:rsidTr="00280B59">
        <w:trPr>
          <w:trHeight w:val="1152"/>
        </w:trPr>
        <w:tc>
          <w:tcPr>
            <w:tcW w:w="10960" w:type="dxa"/>
            <w:gridSpan w:val="2"/>
          </w:tcPr>
          <w:p w14:paraId="517ABAFC" w14:textId="219740C7" w:rsidR="00AA60DE" w:rsidRPr="00AA60DE" w:rsidRDefault="006268E7" w:rsidP="00AA60DE">
            <w:pPr>
              <w:numPr>
                <w:ilvl w:val="0"/>
                <w:numId w:val="13"/>
              </w:numPr>
              <w:spacing w:before="60" w:after="0" w:line="240" w:lineRule="auto"/>
              <w:ind w:right="-14"/>
              <w:rPr>
                <w:rFonts w:ascii="Arial" w:eastAsia="Times New Roman" w:hAnsi="Arial" w:cs="Arial"/>
                <w:sz w:val="18"/>
                <w:szCs w:val="18"/>
              </w:rPr>
            </w:pPr>
            <w:r>
              <w:rPr>
                <w:rFonts w:ascii="Arial" w:eastAsia="Times New Roman" w:hAnsi="Arial" w:cs="Arial"/>
                <w:sz w:val="18"/>
                <w:szCs w:val="18"/>
              </w:rPr>
              <w:t>Skillfully p</w:t>
            </w:r>
            <w:r w:rsidR="0090080B">
              <w:rPr>
                <w:rFonts w:ascii="Arial" w:eastAsia="Times New Roman" w:hAnsi="Arial" w:cs="Arial"/>
                <w:sz w:val="18"/>
                <w:szCs w:val="18"/>
              </w:rPr>
              <w:t>erforms job duties within an increasingly diverse campus environment</w:t>
            </w:r>
            <w:r w:rsidR="00AA60DE" w:rsidRPr="00AA60DE">
              <w:rPr>
                <w:rFonts w:ascii="Arial" w:eastAsia="Times New Roman" w:hAnsi="Arial" w:cs="Arial"/>
                <w:sz w:val="18"/>
                <w:szCs w:val="18"/>
              </w:rPr>
              <w:t>.</w:t>
            </w:r>
          </w:p>
          <w:p w14:paraId="6C643D78"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Treats all others with courtesy, respect and dignity. </w:t>
            </w:r>
          </w:p>
          <w:p w14:paraId="5C972252"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Includes and welcomes all others.</w:t>
            </w:r>
          </w:p>
          <w:p w14:paraId="2D0C9C33"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Encourages the expression of different points of view.</w:t>
            </w:r>
          </w:p>
          <w:p w14:paraId="57D12665" w14:textId="77777777" w:rsidR="00AA60DE" w:rsidRPr="00AA60DE" w:rsidRDefault="00AA60DE" w:rsidP="00AA60DE">
            <w:pPr>
              <w:numPr>
                <w:ilvl w:val="0"/>
                <w:numId w:val="13"/>
              </w:numPr>
              <w:spacing w:after="60" w:line="240" w:lineRule="auto"/>
              <w:ind w:right="-14"/>
              <w:rPr>
                <w:rFonts w:ascii="Arial" w:eastAsia="Calibri" w:hAnsi="Arial" w:cs="Arial"/>
                <w:sz w:val="18"/>
                <w:szCs w:val="18"/>
              </w:rPr>
            </w:pPr>
            <w:r w:rsidRPr="00AA60DE">
              <w:rPr>
                <w:rFonts w:ascii="Arial" w:eastAsia="Times New Roman" w:hAnsi="Arial" w:cs="Arial"/>
                <w:sz w:val="18"/>
                <w:szCs w:val="18"/>
              </w:rPr>
              <w:t>Seeks to understand the perspectives of all others.</w:t>
            </w:r>
          </w:p>
        </w:tc>
      </w:tr>
      <w:tr w:rsidR="00AA60DE" w:rsidRPr="00AA60DE" w14:paraId="23F04D14" w14:textId="77777777" w:rsidTr="00280B59">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1B09E4B1"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2E44A79"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1D55BFC"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659720E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CECDC31"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2136C33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A707F60" w14:textId="77777777" w:rsidTr="005F6988">
              <w:trPr>
                <w:trHeight w:val="195"/>
              </w:trPr>
              <w:sdt>
                <w:sdtPr>
                  <w:rPr>
                    <w:rFonts w:ascii="Calibri" w:eastAsia="Calibri" w:hAnsi="Calibri" w:cs="Arial"/>
                    <w:b/>
                    <w:color w:val="002060"/>
                    <w:sz w:val="16"/>
                    <w:szCs w:val="16"/>
                  </w:rPr>
                  <w:id w:val="1934165195"/>
                  <w:placeholder>
                    <w:docPart w:val="242E1E3A688A46D292DE6388BFAB8A7D"/>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5C82642"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53B1F71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28D3781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CCBE41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D623D05"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64F97F19"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90740456"/>
              <w:placeholder>
                <w:docPart w:val="59CC91885B4741C1BC8A759BEEF5074D"/>
              </w:placeholder>
              <w:showingPlcHdr/>
            </w:sdtPr>
            <w:sdtEndPr/>
            <w:sdtContent>
              <w:p w14:paraId="528DC5F6"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5B384261" w14:textId="77777777" w:rsidTr="00280B59">
        <w:trPr>
          <w:trHeight w:val="360"/>
        </w:trPr>
        <w:tc>
          <w:tcPr>
            <w:tcW w:w="10960" w:type="dxa"/>
            <w:gridSpan w:val="2"/>
            <w:shd w:val="clear" w:color="auto" w:fill="FFE599"/>
            <w:vAlign w:val="center"/>
          </w:tcPr>
          <w:p w14:paraId="54C9C285"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Commitment to Quality and Quantity of Work</w:t>
            </w:r>
            <w:r w:rsidRPr="00AA60DE">
              <w:rPr>
                <w:rFonts w:ascii="Arial" w:eastAsia="Times New Roman" w:hAnsi="Arial" w:cs="Arial"/>
                <w:color w:val="2D6CC0"/>
                <w:sz w:val="18"/>
                <w:szCs w:val="18"/>
              </w:rPr>
              <w:t>: The manner in which the employee drives quality and quantity of service in the employee’s approach to work and completion of job assignments, including accuracy, innovation, effective use of resources, productivity and accountability.</w:t>
            </w:r>
          </w:p>
        </w:tc>
      </w:tr>
      <w:tr w:rsidR="00AA60DE" w:rsidRPr="00AA60DE" w14:paraId="685EBF82" w14:textId="77777777" w:rsidTr="00280B59">
        <w:trPr>
          <w:trHeight w:val="1296"/>
        </w:trPr>
        <w:tc>
          <w:tcPr>
            <w:tcW w:w="10960" w:type="dxa"/>
            <w:gridSpan w:val="2"/>
          </w:tcPr>
          <w:p w14:paraId="185769D1" w14:textId="77777777" w:rsidR="00AA60DE" w:rsidRPr="00AA60DE" w:rsidRDefault="00AA60DE" w:rsidP="00AA60DE">
            <w:pPr>
              <w:numPr>
                <w:ilvl w:val="0"/>
                <w:numId w:val="14"/>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Effectively applies time and resource management, priority setting and organizational skills to produce appreciable quantities of quality work.</w:t>
            </w:r>
          </w:p>
          <w:p w14:paraId="6C8343F3"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Identifies and adopts innovative methods to improve the quality and quantity of work. </w:t>
            </w:r>
          </w:p>
          <w:p w14:paraId="02D2B6FE"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Demonstrates accountability that advances team efforts and results in successfully meeting productivity and quality goals. </w:t>
            </w:r>
          </w:p>
          <w:p w14:paraId="68C2EF89"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Actively seeks to leverage resources to promote improved quality and optimal productivity. </w:t>
            </w:r>
          </w:p>
          <w:p w14:paraId="196C3CA2" w14:textId="77777777" w:rsidR="00AA60DE" w:rsidRPr="00AA60DE" w:rsidRDefault="00AA60DE" w:rsidP="00AA60DE">
            <w:pPr>
              <w:numPr>
                <w:ilvl w:val="0"/>
                <w:numId w:val="14"/>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Assesses and recommends improvements to work practices and systems to improve quantity and quality of service or products delivered.</w:t>
            </w:r>
          </w:p>
        </w:tc>
      </w:tr>
      <w:tr w:rsidR="00AA60DE" w:rsidRPr="00AA60DE" w14:paraId="5EA2B58C" w14:textId="77777777" w:rsidTr="00280B59">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2A4EA4C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5E5C1F6"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0D376B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261438C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77C587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7B7D784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D73F969" w14:textId="77777777" w:rsidTr="005F6988">
              <w:trPr>
                <w:trHeight w:val="195"/>
              </w:trPr>
              <w:sdt>
                <w:sdtPr>
                  <w:rPr>
                    <w:rFonts w:ascii="Calibri" w:eastAsia="Calibri" w:hAnsi="Calibri" w:cs="Arial"/>
                    <w:b/>
                    <w:color w:val="002060"/>
                    <w:sz w:val="16"/>
                    <w:szCs w:val="16"/>
                  </w:rPr>
                  <w:id w:val="1440718779"/>
                  <w:placeholder>
                    <w:docPart w:val="4A6B665BBF0C4F0799056B5EDE7DF2FD"/>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185AC63E"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0A50E36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5341687"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30A8FBA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C2FCBC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DCA8975"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70702107"/>
              <w:placeholder>
                <w:docPart w:val="329A67EE6FAB45469B1C65D818702D32"/>
              </w:placeholder>
              <w:showingPlcHdr/>
            </w:sdtPr>
            <w:sdtEndPr/>
            <w:sdtContent>
              <w:p w14:paraId="3E08474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759836B2" w14:textId="77777777" w:rsidTr="00280B59">
        <w:trPr>
          <w:trHeight w:val="317"/>
        </w:trPr>
        <w:tc>
          <w:tcPr>
            <w:tcW w:w="10960" w:type="dxa"/>
            <w:gridSpan w:val="2"/>
            <w:shd w:val="clear" w:color="auto" w:fill="FFE599"/>
            <w:vAlign w:val="center"/>
          </w:tcPr>
          <w:p w14:paraId="231B9E64"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Collaboration/Teamwork</w:t>
            </w:r>
            <w:r w:rsidRPr="00AA60DE">
              <w:rPr>
                <w:rFonts w:ascii="Arial" w:eastAsia="Times New Roman" w:hAnsi="Arial" w:cs="Arial"/>
                <w:color w:val="2D6CC0"/>
                <w:sz w:val="18"/>
                <w:szCs w:val="18"/>
              </w:rPr>
              <w:t>: The effectiveness with which the employee works with others to achieve individual and unit goals.</w:t>
            </w:r>
          </w:p>
        </w:tc>
      </w:tr>
      <w:tr w:rsidR="00AA60DE" w:rsidRPr="00AA60DE" w14:paraId="4FED34BE" w14:textId="77777777" w:rsidTr="00280B59">
        <w:trPr>
          <w:trHeight w:val="1152"/>
        </w:trPr>
        <w:tc>
          <w:tcPr>
            <w:tcW w:w="10960" w:type="dxa"/>
            <w:gridSpan w:val="2"/>
          </w:tcPr>
          <w:p w14:paraId="6B7738BB" w14:textId="77777777" w:rsidR="00AA60DE" w:rsidRPr="00AA60DE" w:rsidRDefault="00AA60DE" w:rsidP="00AA60DE">
            <w:pPr>
              <w:numPr>
                <w:ilvl w:val="0"/>
                <w:numId w:val="15"/>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Builds productive working relationships by effectively partnering with team members and others at work.</w:t>
            </w:r>
          </w:p>
          <w:p w14:paraId="57C857B1"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Helps resolve conflict among team members.</w:t>
            </w:r>
          </w:p>
          <w:p w14:paraId="3BD90196"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Seeks to understand the views of coworkers and other team members.</w:t>
            </w:r>
          </w:p>
          <w:p w14:paraId="0F1E9AA2"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Balances individual and team goals.</w:t>
            </w:r>
          </w:p>
          <w:p w14:paraId="241EE2BD" w14:textId="77777777" w:rsidR="00AA60DE" w:rsidRPr="00AA60DE" w:rsidRDefault="00AA60DE" w:rsidP="00AA60DE">
            <w:pPr>
              <w:numPr>
                <w:ilvl w:val="0"/>
                <w:numId w:val="15"/>
              </w:numPr>
              <w:spacing w:after="60" w:line="240" w:lineRule="auto"/>
              <w:ind w:right="-14"/>
              <w:rPr>
                <w:rFonts w:ascii="Arial" w:eastAsia="Calibri" w:hAnsi="Arial" w:cs="Arial"/>
                <w:color w:val="000000"/>
                <w:sz w:val="18"/>
                <w:szCs w:val="18"/>
              </w:rPr>
            </w:pPr>
            <w:r w:rsidRPr="00AA60DE">
              <w:rPr>
                <w:rFonts w:ascii="Arial" w:eastAsia="Times New Roman" w:hAnsi="Arial" w:cs="Arial"/>
                <w:sz w:val="18"/>
                <w:szCs w:val="18"/>
              </w:rPr>
              <w:t>Shares information and knowledge with others, as appropriate.</w:t>
            </w:r>
          </w:p>
        </w:tc>
      </w:tr>
      <w:tr w:rsidR="00AA60DE" w:rsidRPr="00AA60DE" w14:paraId="13B9BF94" w14:textId="77777777" w:rsidTr="00280B59">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467D5F49"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A0D2CD2"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4580FA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2BD5C0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1910623"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02048A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A3F6B4C" w14:textId="77777777" w:rsidTr="005F6988">
              <w:trPr>
                <w:trHeight w:val="195"/>
              </w:trPr>
              <w:sdt>
                <w:sdtPr>
                  <w:rPr>
                    <w:rFonts w:ascii="Calibri" w:eastAsia="Calibri" w:hAnsi="Calibri" w:cs="Arial"/>
                    <w:b/>
                    <w:color w:val="002060"/>
                    <w:sz w:val="16"/>
                    <w:szCs w:val="16"/>
                  </w:rPr>
                  <w:id w:val="1564608791"/>
                  <w:placeholder>
                    <w:docPart w:val="1EC23A979DC2407B9B345A4329944D87"/>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63A55F21"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136D23C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E043B8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FAA5F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D0272C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7BEEFB8"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29430988"/>
              <w:placeholder>
                <w:docPart w:val="770330F8AC8D4DEC9E567A19BE77DB53"/>
              </w:placeholder>
              <w:showingPlcHdr/>
            </w:sdtPr>
            <w:sdtEndPr/>
            <w:sdtContent>
              <w:p w14:paraId="02FF35A5"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46354DDA" w14:textId="77777777" w:rsidTr="00280B59">
        <w:trPr>
          <w:trHeight w:val="317"/>
        </w:trPr>
        <w:tc>
          <w:tcPr>
            <w:tcW w:w="10960" w:type="dxa"/>
            <w:gridSpan w:val="2"/>
            <w:shd w:val="clear" w:color="auto" w:fill="FFE599"/>
            <w:vAlign w:val="center"/>
          </w:tcPr>
          <w:p w14:paraId="57F752EE" w14:textId="6951EF3B"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 xml:space="preserve">Optional: </w:t>
            </w:r>
            <w:sdt>
              <w:sdtPr>
                <w:rPr>
                  <w:rFonts w:ascii="Arial" w:eastAsia="Times New Roman" w:hAnsi="Arial" w:cs="Arial"/>
                  <w:color w:val="2D6CC0"/>
                  <w:sz w:val="18"/>
                  <w:szCs w:val="18"/>
                </w:rPr>
                <w:id w:val="143321554"/>
                <w:placeholder>
                  <w:docPart w:val="2FAB667755ED4146B4621295F0C78456"/>
                </w:placeholder>
                <w:showingPlcHdr/>
              </w:sdtPr>
              <w:sdtEndPr/>
              <w:sdtContent>
                <w:r w:rsidR="003526FB">
                  <w:rPr>
                    <w:rFonts w:ascii="Arial" w:eastAsia="Times New Roman" w:hAnsi="Arial" w:cs="Arial"/>
                    <w:color w:val="2D6CC0"/>
                    <w:sz w:val="18"/>
                    <w:szCs w:val="18"/>
                  </w:rPr>
                  <w:t>Enter optional performance f</w:t>
                </w:r>
                <w:r w:rsidRPr="00AA60DE">
                  <w:rPr>
                    <w:rFonts w:ascii="Arial" w:eastAsia="Times New Roman" w:hAnsi="Arial" w:cs="Arial"/>
                    <w:color w:val="2D6CC0"/>
                    <w:sz w:val="18"/>
                    <w:szCs w:val="18"/>
                  </w:rPr>
                  <w:t>actor here</w:t>
                </w:r>
              </w:sdtContent>
            </w:sdt>
          </w:p>
        </w:tc>
      </w:tr>
      <w:tr w:rsidR="00AA60DE" w:rsidRPr="00AA60DE" w14:paraId="274A64FD" w14:textId="77777777" w:rsidTr="00280B59">
        <w:trPr>
          <w:trHeight w:val="816"/>
        </w:trPr>
        <w:tc>
          <w:tcPr>
            <w:tcW w:w="10960" w:type="dxa"/>
            <w:gridSpan w:val="2"/>
          </w:tcPr>
          <w:p w14:paraId="05F8726D" w14:textId="05BAA0A6" w:rsidR="00AA60DE" w:rsidRPr="00AA60DE" w:rsidRDefault="00AA60DE" w:rsidP="003526FB">
            <w:pPr>
              <w:spacing w:before="60" w:after="60" w:line="264" w:lineRule="auto"/>
              <w:ind w:right="-14"/>
              <w:rPr>
                <w:rFonts w:ascii="Arial" w:eastAsia="Calibri" w:hAnsi="Arial" w:cs="Arial"/>
                <w:color w:val="000000"/>
                <w:sz w:val="18"/>
                <w:szCs w:val="18"/>
              </w:rPr>
            </w:pPr>
            <w:r w:rsidRPr="00AA60DE">
              <w:rPr>
                <w:rFonts w:ascii="Arial" w:eastAsia="Calibri" w:hAnsi="Arial" w:cs="Arial"/>
                <w:color w:val="000000"/>
                <w:sz w:val="18"/>
                <w:szCs w:val="18"/>
              </w:rPr>
              <w:t>If applicable, please use the following section to</w:t>
            </w:r>
            <w:r w:rsidR="003526FB">
              <w:rPr>
                <w:rFonts w:ascii="Arial" w:eastAsia="Calibri" w:hAnsi="Arial" w:cs="Arial"/>
                <w:color w:val="000000"/>
                <w:sz w:val="18"/>
                <w:szCs w:val="18"/>
              </w:rPr>
              <w:t xml:space="preserve"> list bulleted components of a performance f</w:t>
            </w:r>
            <w:r w:rsidRPr="00AA60DE">
              <w:rPr>
                <w:rFonts w:ascii="Arial" w:eastAsia="Calibri" w:hAnsi="Arial" w:cs="Arial"/>
                <w:color w:val="000000"/>
                <w:sz w:val="18"/>
                <w:szCs w:val="18"/>
              </w:rPr>
              <w:t>actor that is important to this employee’s job perfo</w:t>
            </w:r>
            <w:r w:rsidR="003526FB">
              <w:rPr>
                <w:rFonts w:ascii="Arial" w:eastAsia="Calibri" w:hAnsi="Arial" w:cs="Arial"/>
                <w:color w:val="000000"/>
                <w:sz w:val="18"/>
                <w:szCs w:val="18"/>
              </w:rPr>
              <w:t>rmance, but is not captured in performance factors 1-7</w:t>
            </w:r>
            <w:r w:rsidRPr="00AA60DE">
              <w:rPr>
                <w:rFonts w:ascii="Arial" w:eastAsia="Calibri" w:hAnsi="Arial" w:cs="Arial"/>
                <w:color w:val="000000"/>
                <w:sz w:val="18"/>
                <w:szCs w:val="18"/>
              </w:rPr>
              <w:t>. Please refer to the Performance Factors &amp; Behavioral Indicators as a guid</w:t>
            </w:r>
            <w:r w:rsidR="003526FB">
              <w:rPr>
                <w:rFonts w:ascii="Arial" w:eastAsia="Calibri" w:hAnsi="Arial" w:cs="Arial"/>
                <w:color w:val="000000"/>
                <w:sz w:val="18"/>
                <w:szCs w:val="18"/>
              </w:rPr>
              <w:t>e for creating and rating this performance f</w:t>
            </w:r>
            <w:r w:rsidRPr="00AA60DE">
              <w:rPr>
                <w:rFonts w:ascii="Arial" w:eastAsia="Calibri" w:hAnsi="Arial" w:cs="Arial"/>
                <w:color w:val="000000"/>
                <w:sz w:val="18"/>
                <w:szCs w:val="18"/>
              </w:rPr>
              <w:t>actor.</w:t>
            </w:r>
          </w:p>
        </w:tc>
      </w:tr>
      <w:tr w:rsidR="00AA60DE" w:rsidRPr="00AA60DE" w14:paraId="64B52A58" w14:textId="77777777" w:rsidTr="00280B59">
        <w:trPr>
          <w:trHeight w:val="411"/>
        </w:trPr>
        <w:tc>
          <w:tcPr>
            <w:tcW w:w="10960" w:type="dxa"/>
            <w:gridSpan w:val="2"/>
          </w:tcPr>
          <w:sdt>
            <w:sdtPr>
              <w:rPr>
                <w:rFonts w:ascii="Arial" w:eastAsia="Calibri" w:hAnsi="Arial" w:cs="Arial"/>
                <w:sz w:val="18"/>
                <w:szCs w:val="18"/>
              </w:rPr>
              <w:id w:val="-619763811"/>
              <w:placeholder>
                <w:docPart w:val="F40808F7E0AB4E15A6D966B0B70EE641"/>
              </w:placeholder>
              <w:showingPlcHdr/>
            </w:sdtPr>
            <w:sdtEndPr/>
            <w:sdtContent>
              <w:p w14:paraId="6C1109E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Enter optional components here</w:t>
                </w:r>
              </w:p>
            </w:sdtContent>
          </w:sdt>
        </w:tc>
      </w:tr>
      <w:tr w:rsidR="00AA60DE" w:rsidRPr="00AA60DE" w14:paraId="1D95166D" w14:textId="77777777" w:rsidTr="00280B59">
        <w:trPr>
          <w:trHeight w:val="1509"/>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E2D9CB5"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5266CEE"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0C85E85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6E1B913"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604162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82F34A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5AAADC5" w14:textId="77777777" w:rsidTr="005F6988">
              <w:trPr>
                <w:trHeight w:val="195"/>
              </w:trPr>
              <w:sdt>
                <w:sdtPr>
                  <w:rPr>
                    <w:rFonts w:ascii="Calibri" w:eastAsia="Calibri" w:hAnsi="Calibri" w:cs="Arial"/>
                    <w:b/>
                    <w:color w:val="002060"/>
                    <w:sz w:val="16"/>
                    <w:szCs w:val="16"/>
                  </w:rPr>
                  <w:id w:val="808366442"/>
                  <w:placeholder>
                    <w:docPart w:val="A9028C6BAA5F4411AD06745C850BDD0A"/>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5D3B3EF"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578D0B0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FD91F27"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FBF014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8ED396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7DA1B040"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614288139"/>
              <w:placeholder>
                <w:docPart w:val="1F8E4DDCE4D94281A01D566CBA635C67"/>
              </w:placeholder>
              <w:showingPlcHdr/>
            </w:sdtPr>
            <w:sdtEndPr/>
            <w:sdtContent>
              <w:p w14:paraId="3EF379D1"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7B8A22B8"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tblCellMar>
          <w:top w:w="29" w:type="dxa"/>
          <w:left w:w="115" w:type="dxa"/>
          <w:right w:w="115" w:type="dxa"/>
        </w:tblCellMar>
        <w:tblLook w:val="04A0" w:firstRow="1" w:lastRow="0" w:firstColumn="1" w:lastColumn="0" w:noHBand="0" w:noVBand="1"/>
      </w:tblPr>
      <w:tblGrid>
        <w:gridCol w:w="1349"/>
        <w:gridCol w:w="9611"/>
      </w:tblGrid>
      <w:tr w:rsidR="00AA60DE" w:rsidRPr="00AA60DE" w14:paraId="5618C385" w14:textId="77777777" w:rsidTr="004A34CE">
        <w:trPr>
          <w:trHeight w:val="366"/>
        </w:trPr>
        <w:tc>
          <w:tcPr>
            <w:tcW w:w="10960" w:type="dxa"/>
            <w:gridSpan w:val="2"/>
            <w:shd w:val="clear" w:color="auto" w:fill="002060"/>
          </w:tcPr>
          <w:p w14:paraId="7D62E5D9" w14:textId="77777777" w:rsidR="00AA60DE" w:rsidRPr="00AA60DE" w:rsidRDefault="00AA60DE" w:rsidP="00AA60DE">
            <w:pPr>
              <w:spacing w:before="120" w:after="120" w:line="240" w:lineRule="auto"/>
              <w:ind w:left="-14" w:right="-14"/>
              <w:jc w:val="center"/>
              <w:rPr>
                <w:rFonts w:ascii="Calibri" w:eastAsia="Calibri" w:hAnsi="Calibri" w:cs="Times New Roman"/>
              </w:rPr>
            </w:pPr>
            <w:r w:rsidRPr="00AA60DE">
              <w:rPr>
                <w:rFonts w:ascii="Arial" w:eastAsia="Calibri" w:hAnsi="Arial" w:cs="Arial"/>
                <w:b/>
                <w:color w:val="FFFFFF" w:themeColor="background1"/>
                <w:spacing w:val="22"/>
                <w:sz w:val="20"/>
                <w:szCs w:val="20"/>
              </w:rPr>
              <w:lastRenderedPageBreak/>
              <w:t>SUPERVISOR PERFORMANCE FACTORS</w:t>
            </w:r>
            <w:r w:rsidRPr="00AA60DE" w:rsidDel="009F1F77">
              <w:rPr>
                <w:rFonts w:ascii="Arial" w:eastAsia="Calibri" w:hAnsi="Arial" w:cs="Arial"/>
                <w:b/>
                <w:color w:val="FFFFFF" w:themeColor="background1"/>
                <w:spacing w:val="22"/>
                <w:sz w:val="20"/>
                <w:szCs w:val="20"/>
              </w:rPr>
              <w:t xml:space="preserve"> </w:t>
            </w:r>
          </w:p>
        </w:tc>
      </w:tr>
      <w:tr w:rsidR="00AA60DE" w:rsidRPr="00AA60DE" w14:paraId="34DC7322" w14:textId="77777777" w:rsidTr="005F6988">
        <w:trPr>
          <w:trHeight w:val="144"/>
        </w:trPr>
        <w:tc>
          <w:tcPr>
            <w:tcW w:w="10960" w:type="dxa"/>
            <w:gridSpan w:val="2"/>
            <w:shd w:val="clear" w:color="auto" w:fill="auto"/>
            <w:vAlign w:val="center"/>
          </w:tcPr>
          <w:p w14:paraId="0F11B1BE" w14:textId="555048D4"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 xml:space="preserve">This section is completed </w:t>
            </w:r>
            <w:r w:rsidRPr="00AA60DE">
              <w:rPr>
                <w:rFonts w:ascii="Arial" w:eastAsia="Calibri" w:hAnsi="Arial" w:cs="Arial"/>
                <w:b/>
                <w:i/>
                <w:sz w:val="18"/>
                <w:szCs w:val="18"/>
              </w:rPr>
              <w:t>only</w:t>
            </w:r>
            <w:r w:rsidRPr="00AA60DE">
              <w:rPr>
                <w:rFonts w:ascii="Arial" w:eastAsia="Calibri" w:hAnsi="Arial" w:cs="Arial"/>
                <w:sz w:val="18"/>
                <w:szCs w:val="18"/>
              </w:rPr>
              <w:t xml:space="preserve"> if the employee is a supervisor </w:t>
            </w:r>
            <w:r w:rsidR="0090080B">
              <w:rPr>
                <w:rFonts w:ascii="Arial" w:eastAsia="Calibri" w:hAnsi="Arial" w:cs="Arial"/>
                <w:sz w:val="18"/>
                <w:szCs w:val="18"/>
              </w:rPr>
              <w:t xml:space="preserve">or manager </w:t>
            </w:r>
            <w:r w:rsidRPr="00AA60DE">
              <w:rPr>
                <w:rFonts w:ascii="Arial" w:eastAsia="Calibri" w:hAnsi="Arial" w:cs="Arial"/>
                <w:sz w:val="18"/>
                <w:szCs w:val="18"/>
              </w:rPr>
              <w:t>and has direct reports.</w:t>
            </w:r>
          </w:p>
        </w:tc>
      </w:tr>
      <w:tr w:rsidR="00AA60DE" w:rsidRPr="00AA60DE" w14:paraId="25C249A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88"/>
        </w:trPr>
        <w:tc>
          <w:tcPr>
            <w:tcW w:w="10960" w:type="dxa"/>
            <w:gridSpan w:val="2"/>
            <w:shd w:val="clear" w:color="auto" w:fill="FFE599"/>
            <w:vAlign w:val="center"/>
          </w:tcPr>
          <w:p w14:paraId="0839A02B" w14:textId="77777777" w:rsidR="00AA60DE" w:rsidRPr="00AA60DE" w:rsidRDefault="00AA60DE" w:rsidP="00AA60DE">
            <w:pPr>
              <w:numPr>
                <w:ilvl w:val="0"/>
                <w:numId w:val="2"/>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Developing Direct Reports</w:t>
            </w:r>
            <w:r w:rsidRPr="00AA60DE">
              <w:rPr>
                <w:rFonts w:ascii="Arial" w:eastAsia="Times New Roman" w:hAnsi="Arial" w:cs="Arial"/>
                <w:color w:val="2D6CC0"/>
                <w:sz w:val="18"/>
                <w:szCs w:val="18"/>
              </w:rPr>
              <w:t>: The manner and effectiveness with which the supervisor develops and implements plans to effect professional growth and development of direct reports.</w:t>
            </w:r>
          </w:p>
        </w:tc>
      </w:tr>
      <w:tr w:rsidR="00AA60DE" w:rsidRPr="00AA60DE" w14:paraId="566EC3C4"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160"/>
        </w:trPr>
        <w:tc>
          <w:tcPr>
            <w:tcW w:w="10960" w:type="dxa"/>
            <w:gridSpan w:val="2"/>
          </w:tcPr>
          <w:p w14:paraId="2990F9DE" w14:textId="77777777" w:rsidR="00AA60DE" w:rsidRPr="00AA60DE" w:rsidRDefault="00AA60DE" w:rsidP="00AA60DE">
            <w:pPr>
              <w:numPr>
                <w:ilvl w:val="0"/>
                <w:numId w:val="9"/>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Seeks information about each direct report’s career goals and develops and executes effective development plans for them. </w:t>
            </w:r>
          </w:p>
          <w:p w14:paraId="39CE7DD5"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rovides stretch assignments; encourages direct reports to accept developmental assignments as appropriate for future professional growth.</w:t>
            </w:r>
          </w:p>
          <w:p w14:paraId="41BE3975"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Manages expectations appropriately and proactively communicates any potential problems or roadblocks to employee development. </w:t>
            </w:r>
          </w:p>
          <w:p w14:paraId="39AF189E"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Holds frequent development discussions and enables direct reports to grow and succeed through timely delivery of constructive feedback, instruction and encouragement.</w:t>
            </w:r>
          </w:p>
          <w:p w14:paraId="0D503A72"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rovides training opportunities to help grow and retain talented employees.</w:t>
            </w:r>
          </w:p>
          <w:p w14:paraId="59DEE11C" w14:textId="72C31BCE" w:rsidR="00AA60DE" w:rsidRPr="00AA60DE" w:rsidRDefault="00AA60DE" w:rsidP="00192508">
            <w:pPr>
              <w:numPr>
                <w:ilvl w:val="0"/>
                <w:numId w:val="9"/>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 xml:space="preserve">Prepares thoughtful and meaningful performance appraisals for direct reports. Creates and follows through on the employee's </w:t>
            </w:r>
            <w:r w:rsidR="00192508">
              <w:rPr>
                <w:rFonts w:ascii="Arial" w:eastAsia="Times New Roman" w:hAnsi="Arial" w:cs="Arial"/>
                <w:sz w:val="18"/>
                <w:szCs w:val="18"/>
              </w:rPr>
              <w:t>Goal Agreement Form</w:t>
            </w:r>
            <w:r w:rsidRPr="00AA60DE">
              <w:rPr>
                <w:rFonts w:ascii="Arial" w:eastAsia="Times New Roman" w:hAnsi="Arial" w:cs="Arial"/>
                <w:sz w:val="18"/>
                <w:szCs w:val="18"/>
              </w:rPr>
              <w:t xml:space="preserve"> and Performance Improvement Plans (PIP), if required.</w:t>
            </w:r>
          </w:p>
        </w:tc>
      </w:tr>
      <w:tr w:rsidR="00AA60DE" w:rsidRPr="00AA60DE" w14:paraId="600B0A1D"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152"/>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5E33A2E2"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725912D0"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16"/>
                      <w:szCs w:val="16"/>
                    </w:rPr>
                    <w:t>Factor Rating</w:t>
                  </w:r>
                </w:p>
              </w:tc>
            </w:tr>
            <w:tr w:rsidR="00AA60DE" w:rsidRPr="00AA60DE" w14:paraId="5D8E9B3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7DFC9289"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E2B9EAC"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2E45F5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7F4C4C7" w14:textId="77777777" w:rsidTr="005F6988">
              <w:trPr>
                <w:trHeight w:val="195"/>
              </w:trPr>
              <w:sdt>
                <w:sdtPr>
                  <w:rPr>
                    <w:rFonts w:ascii="Calibri" w:eastAsia="Calibri" w:hAnsi="Calibri" w:cs="Arial"/>
                    <w:b/>
                    <w:color w:val="002060"/>
                    <w:sz w:val="16"/>
                    <w:szCs w:val="16"/>
                  </w:rPr>
                  <w:id w:val="1658346262"/>
                  <w:placeholder>
                    <w:docPart w:val="D5712CC2BE734D8E8A0962CA9C10EA13"/>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7A72FA2F"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1B7B726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742DC8C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372CBE"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9DF93D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7CBC511B"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559390104"/>
              <w:placeholder>
                <w:docPart w:val="96C59665C45145F8A6852CDCE06E08AF"/>
              </w:placeholder>
              <w:showingPlcHdr/>
            </w:sdtPr>
            <w:sdtEndPr/>
            <w:sdtContent>
              <w:p w14:paraId="5F80821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02C4D93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88"/>
        </w:trPr>
        <w:tc>
          <w:tcPr>
            <w:tcW w:w="10960" w:type="dxa"/>
            <w:gridSpan w:val="2"/>
            <w:shd w:val="clear" w:color="auto" w:fill="FFE599"/>
            <w:vAlign w:val="center"/>
          </w:tcPr>
          <w:p w14:paraId="228FD400" w14:textId="77777777" w:rsidR="00AA60DE" w:rsidRPr="00AA60DE" w:rsidRDefault="00AA60DE" w:rsidP="00AA60DE">
            <w:pPr>
              <w:numPr>
                <w:ilvl w:val="0"/>
                <w:numId w:val="2"/>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t>Managing and Measuring Work</w:t>
            </w:r>
            <w:r w:rsidRPr="00AA60DE">
              <w:rPr>
                <w:rFonts w:ascii="Arial" w:eastAsia="Times New Roman" w:hAnsi="Arial" w:cs="Arial"/>
                <w:color w:val="2D6CC0"/>
                <w:sz w:val="18"/>
                <w:szCs w:val="18"/>
              </w:rPr>
              <w:t>: The manner and effectiveness with which the work is organized, assigned, monitored and measured to deliver the required results.</w:t>
            </w:r>
            <w:r w:rsidRPr="00AA60DE">
              <w:rPr>
                <w:rFonts w:ascii="Arial" w:eastAsia="Times New Roman" w:hAnsi="Arial" w:cs="Arial"/>
                <w:b/>
                <w:color w:val="2D6CC0"/>
                <w:sz w:val="18"/>
                <w:szCs w:val="18"/>
              </w:rPr>
              <w:t xml:space="preserve"> </w:t>
            </w:r>
          </w:p>
        </w:tc>
      </w:tr>
      <w:tr w:rsidR="00AA60DE" w:rsidRPr="00AA60DE" w14:paraId="15560149"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512"/>
        </w:trPr>
        <w:tc>
          <w:tcPr>
            <w:tcW w:w="10960" w:type="dxa"/>
            <w:gridSpan w:val="2"/>
          </w:tcPr>
          <w:p w14:paraId="54CD1ACB" w14:textId="77777777" w:rsidR="00AA60DE" w:rsidRPr="00AA60DE" w:rsidRDefault="00AA60DE" w:rsidP="00AA60DE">
            <w:pPr>
              <w:numPr>
                <w:ilvl w:val="0"/>
                <w:numId w:val="16"/>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Understands and communicates strategic goals and plans to achieve them; sets clear objectives and measures; mobilizes resources to achieve shared strategic vision, goals and priorities.</w:t>
            </w:r>
          </w:p>
          <w:p w14:paraId="5B89D076" w14:textId="77777777" w:rsidR="00AA60DE" w:rsidRPr="00AA60DE" w:rsidRDefault="00AA60DE" w:rsidP="00AA60DE">
            <w:pPr>
              <w:numPr>
                <w:ilvl w:val="0"/>
                <w:numId w:val="16"/>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Delegates well; clearly assigns responsibility for tasks and decisions. Sets clear expectations, monitors progress and holds direct reports equally accountable for results. Adjusts priorities when appropriate.</w:t>
            </w:r>
          </w:p>
          <w:p w14:paraId="510F333B" w14:textId="77777777" w:rsidR="00AA60DE" w:rsidRPr="00AA60DE" w:rsidRDefault="00AA60DE" w:rsidP="00AA60DE">
            <w:pPr>
              <w:numPr>
                <w:ilvl w:val="0"/>
                <w:numId w:val="16"/>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lans and organizes workloads; establishes courses of action, timelines and milestones to ensure work is completed as required.</w:t>
            </w:r>
          </w:p>
          <w:p w14:paraId="4F2D3BA5" w14:textId="77777777" w:rsidR="00AA60DE" w:rsidRPr="00AA60DE" w:rsidRDefault="00AA60DE" w:rsidP="00AA60DE">
            <w:pPr>
              <w:numPr>
                <w:ilvl w:val="0"/>
                <w:numId w:val="16"/>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Develops and implements metrics to measure results using key performance indicators (e.g., quality, quantity, cost, timeliness and frequency of completion of assigned tasks).</w:t>
            </w:r>
          </w:p>
        </w:tc>
      </w:tr>
      <w:tr w:rsidR="00AA60DE" w:rsidRPr="00AA60DE" w14:paraId="1893C81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296"/>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4221E1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F7C06EB"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1F1A389A"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BE94573"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7C4CAB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BFA2E0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33C15040" w14:textId="77777777" w:rsidTr="005F6988">
              <w:trPr>
                <w:trHeight w:val="195"/>
              </w:trPr>
              <w:sdt>
                <w:sdtPr>
                  <w:rPr>
                    <w:rFonts w:ascii="Calibri" w:eastAsia="Calibri" w:hAnsi="Calibri" w:cs="Arial"/>
                    <w:b/>
                    <w:color w:val="002060"/>
                    <w:sz w:val="16"/>
                    <w:szCs w:val="16"/>
                  </w:rPr>
                  <w:id w:val="-1593227634"/>
                  <w:placeholder>
                    <w:docPart w:val="225C96E898104BE29548E45C6BEA8DC7"/>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3A09D5A"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504B52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A3076D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417CD4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74B237E9"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02AB1FF"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339509150"/>
              <w:placeholder>
                <w:docPart w:val="48F70785B5F646918DC5827C3ABC5319"/>
              </w:placeholder>
              <w:showingPlcHdr/>
            </w:sdtPr>
            <w:sdtEndPr/>
            <w:sdtContent>
              <w:p w14:paraId="10FB6D10"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7DAC892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360"/>
        </w:trPr>
        <w:tc>
          <w:tcPr>
            <w:tcW w:w="10960" w:type="dxa"/>
            <w:gridSpan w:val="2"/>
            <w:shd w:val="clear" w:color="auto" w:fill="FFE599"/>
            <w:vAlign w:val="center"/>
          </w:tcPr>
          <w:p w14:paraId="78700CEB" w14:textId="77777777" w:rsidR="00AA60DE" w:rsidRPr="00AA60DE" w:rsidRDefault="00AA60DE" w:rsidP="00AA60DE">
            <w:pPr>
              <w:numPr>
                <w:ilvl w:val="0"/>
                <w:numId w:val="2"/>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br w:type="page"/>
              <w:t>Motivating Others</w:t>
            </w:r>
            <w:r w:rsidRPr="00AA60DE">
              <w:rPr>
                <w:rFonts w:ascii="Arial" w:eastAsia="Times New Roman" w:hAnsi="Arial" w:cs="Arial"/>
                <w:color w:val="2D6CC0"/>
                <w:sz w:val="18"/>
                <w:szCs w:val="18"/>
              </w:rPr>
              <w:t>: The manner and effectiveness with which the supervisor creates an environment that encourages and enables direct reports to be engaged and motivated to perform to the best of their ability.</w:t>
            </w:r>
          </w:p>
        </w:tc>
      </w:tr>
      <w:tr w:rsidR="00AA60DE" w:rsidRPr="00AA60DE" w14:paraId="2B50638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296"/>
        </w:trPr>
        <w:tc>
          <w:tcPr>
            <w:tcW w:w="10960" w:type="dxa"/>
            <w:gridSpan w:val="2"/>
          </w:tcPr>
          <w:p w14:paraId="5F16B20D" w14:textId="77777777" w:rsidR="00AA60DE" w:rsidRPr="00AA60DE" w:rsidRDefault="00AA60DE" w:rsidP="00AA60DE">
            <w:pPr>
              <w:numPr>
                <w:ilvl w:val="0"/>
                <w:numId w:val="17"/>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Leads and motivates by example. </w:t>
            </w:r>
          </w:p>
          <w:p w14:paraId="04B97392"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Creates a climate in which people want to do their best; promotes confidence and optimistic attitudes; empowers others; pushes tasks and decisions down.</w:t>
            </w:r>
          </w:p>
          <w:p w14:paraId="59934928"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Assesses each person's strengths and uses it to get the best out of each employee.</w:t>
            </w:r>
          </w:p>
          <w:p w14:paraId="026A6850"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Invites input from each person and shares ownership and visibility; is someone people like to work with.</w:t>
            </w:r>
          </w:p>
          <w:p w14:paraId="4730844D" w14:textId="77777777" w:rsidR="00AA60DE" w:rsidRPr="00AA60DE" w:rsidRDefault="00AA60DE" w:rsidP="00AA60DE">
            <w:pPr>
              <w:numPr>
                <w:ilvl w:val="0"/>
                <w:numId w:val="17"/>
              </w:numPr>
              <w:spacing w:after="60" w:line="240" w:lineRule="auto"/>
              <w:ind w:right="-14"/>
              <w:jc w:val="both"/>
              <w:rPr>
                <w:rFonts w:ascii="Calibri" w:eastAsia="Calibri" w:hAnsi="Calibri" w:cs="Times New Roman"/>
                <w:sz w:val="18"/>
                <w:szCs w:val="18"/>
              </w:rPr>
            </w:pPr>
            <w:r w:rsidRPr="00AA60DE">
              <w:rPr>
                <w:rFonts w:ascii="Arial" w:eastAsia="Times New Roman" w:hAnsi="Arial" w:cs="Arial"/>
                <w:sz w:val="18"/>
                <w:szCs w:val="18"/>
              </w:rPr>
              <w:t>Rewards and recognizes accomplishments. Differentiates reward given to employees based on their levels of performance.</w:t>
            </w:r>
          </w:p>
        </w:tc>
      </w:tr>
      <w:tr w:rsidR="00AA60DE" w:rsidRPr="00AA60DE" w14:paraId="7C101B49"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296"/>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3490E6D"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46061B10"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30C81B66"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4BB4EB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EA259D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7CFEC2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002BD77" w14:textId="77777777" w:rsidTr="005F6988">
              <w:trPr>
                <w:trHeight w:val="195"/>
              </w:trPr>
              <w:sdt>
                <w:sdtPr>
                  <w:rPr>
                    <w:rFonts w:ascii="Calibri" w:eastAsia="Calibri" w:hAnsi="Calibri" w:cs="Arial"/>
                    <w:b/>
                    <w:color w:val="002060"/>
                    <w:sz w:val="16"/>
                    <w:szCs w:val="16"/>
                  </w:rPr>
                  <w:id w:val="-792670591"/>
                  <w:placeholder>
                    <w:docPart w:val="CDE46483A810487A910B1CD8C6C0FAEB"/>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455CB118"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1666F23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42B263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356DAD1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0666EBB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B96FF03"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694754315"/>
              <w:placeholder>
                <w:docPart w:val="E1673E575583458DB61DA79FC0E69AAB"/>
              </w:placeholder>
              <w:showingPlcHdr/>
            </w:sdtPr>
            <w:sdtEndPr/>
            <w:sdtContent>
              <w:p w14:paraId="7AC1E8E2"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728D684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317"/>
        </w:trPr>
        <w:tc>
          <w:tcPr>
            <w:tcW w:w="10960" w:type="dxa"/>
            <w:gridSpan w:val="2"/>
            <w:shd w:val="clear" w:color="auto" w:fill="FFE599"/>
            <w:vAlign w:val="center"/>
          </w:tcPr>
          <w:p w14:paraId="10F3C306" w14:textId="77777777" w:rsidR="00AA60DE" w:rsidRPr="00AA60DE" w:rsidRDefault="00AA60DE" w:rsidP="00AA60DE">
            <w:pPr>
              <w:numPr>
                <w:ilvl w:val="0"/>
                <w:numId w:val="2"/>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t xml:space="preserve">Optional: </w:t>
            </w:r>
            <w:sdt>
              <w:sdtPr>
                <w:rPr>
                  <w:rFonts w:ascii="Arial" w:eastAsia="Times New Roman" w:hAnsi="Arial" w:cs="Arial"/>
                  <w:color w:val="2D6CC0"/>
                  <w:sz w:val="18"/>
                  <w:szCs w:val="18"/>
                </w:rPr>
                <w:id w:val="1938936634"/>
                <w:placeholder>
                  <w:docPart w:val="B251E52A422D4AA5BC790EE69BD52E81"/>
                </w:placeholder>
                <w:showingPlcHdr/>
              </w:sdtPr>
              <w:sdtEndPr/>
              <w:sdtContent>
                <w:r w:rsidRPr="00AA60DE">
                  <w:rPr>
                    <w:rFonts w:ascii="Arial" w:eastAsia="Times New Roman" w:hAnsi="Arial" w:cs="Arial"/>
                    <w:color w:val="2D6CC0"/>
                    <w:sz w:val="18"/>
                    <w:szCs w:val="18"/>
                  </w:rPr>
                  <w:t>Enter optional Performance Factor here</w:t>
                </w:r>
              </w:sdtContent>
            </w:sdt>
          </w:p>
        </w:tc>
      </w:tr>
      <w:tr w:rsidR="00AA60DE" w:rsidRPr="00AA60DE" w14:paraId="4997B52D"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720"/>
        </w:trPr>
        <w:tc>
          <w:tcPr>
            <w:tcW w:w="10960" w:type="dxa"/>
            <w:gridSpan w:val="2"/>
          </w:tcPr>
          <w:p w14:paraId="35E5BD30" w14:textId="32BBB82F" w:rsidR="00AA60DE" w:rsidRPr="00AA60DE" w:rsidRDefault="00AA60DE" w:rsidP="003526FB">
            <w:pPr>
              <w:spacing w:before="60" w:after="60" w:line="240"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If applicable, please use the following section to</w:t>
            </w:r>
            <w:r w:rsidR="003526FB">
              <w:rPr>
                <w:rFonts w:ascii="Arial" w:eastAsia="Calibri" w:hAnsi="Arial" w:cs="Arial"/>
                <w:color w:val="000000"/>
                <w:sz w:val="18"/>
                <w:szCs w:val="18"/>
              </w:rPr>
              <w:t xml:space="preserve"> list bulleted components of a performance f</w:t>
            </w:r>
            <w:r w:rsidRPr="00AA60DE">
              <w:rPr>
                <w:rFonts w:ascii="Arial" w:eastAsia="Calibri" w:hAnsi="Arial" w:cs="Arial"/>
                <w:color w:val="000000"/>
                <w:sz w:val="18"/>
                <w:szCs w:val="18"/>
              </w:rPr>
              <w:t>actor that is important to this supervisor’s organization, but is not captured in Supervisor Performance Factors 1-4. Please refer to the Performance Factors &amp; Behavioral Indicat</w:t>
            </w:r>
            <w:r w:rsidR="003526FB">
              <w:rPr>
                <w:rFonts w:ascii="Arial" w:eastAsia="Calibri" w:hAnsi="Arial" w:cs="Arial"/>
                <w:color w:val="000000"/>
                <w:sz w:val="18"/>
                <w:szCs w:val="18"/>
              </w:rPr>
              <w:t>ors as a guide for rating this performance f</w:t>
            </w:r>
            <w:r w:rsidRPr="00AA60DE">
              <w:rPr>
                <w:rFonts w:ascii="Arial" w:eastAsia="Calibri" w:hAnsi="Arial" w:cs="Arial"/>
                <w:color w:val="000000"/>
                <w:sz w:val="18"/>
                <w:szCs w:val="18"/>
              </w:rPr>
              <w:t>actor.</w:t>
            </w:r>
          </w:p>
        </w:tc>
      </w:tr>
      <w:tr w:rsidR="00AA60DE" w:rsidRPr="00AA60DE" w14:paraId="2D4F7A4F"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88"/>
        </w:trPr>
        <w:tc>
          <w:tcPr>
            <w:tcW w:w="10960" w:type="dxa"/>
            <w:gridSpan w:val="2"/>
          </w:tcPr>
          <w:sdt>
            <w:sdtPr>
              <w:rPr>
                <w:rFonts w:ascii="Arial" w:eastAsia="Calibri" w:hAnsi="Arial" w:cs="Arial"/>
                <w:sz w:val="18"/>
                <w:szCs w:val="18"/>
              </w:rPr>
              <w:id w:val="-2048671489"/>
              <w:placeholder>
                <w:docPart w:val="729A316BE00D435FB3F0D5FC538D7FBA"/>
              </w:placeholder>
              <w:showingPlcHdr/>
            </w:sdtPr>
            <w:sdtEndPr/>
            <w:sdtContent>
              <w:p w14:paraId="5C0E57E9"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Enter optional components here</w:t>
                </w:r>
              </w:p>
            </w:sdtContent>
          </w:sdt>
        </w:tc>
      </w:tr>
      <w:tr w:rsidR="00AA60DE" w:rsidRPr="00AA60DE" w14:paraId="48DC696F"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296"/>
        </w:trPr>
        <w:tc>
          <w:tcPr>
            <w:tcW w:w="1349" w:type="dxa"/>
            <w:shd w:val="clear" w:color="auto" w:fill="D9D9D9" w:themeFill="background1" w:themeFillShade="D9"/>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62A1261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D13FB6B"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1FF9550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B3F219C"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098D2A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B3FFB4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D8BCD08" w14:textId="77777777" w:rsidTr="005F6988">
              <w:trPr>
                <w:trHeight w:val="195"/>
              </w:trPr>
              <w:sdt>
                <w:sdtPr>
                  <w:rPr>
                    <w:rFonts w:ascii="Calibri" w:eastAsia="Calibri" w:hAnsi="Calibri" w:cs="Arial"/>
                    <w:b/>
                    <w:color w:val="002060"/>
                    <w:sz w:val="16"/>
                    <w:szCs w:val="16"/>
                  </w:rPr>
                  <w:id w:val="1700352303"/>
                  <w:placeholder>
                    <w:docPart w:val="F24FABF0FF4F45ADB5DA6C99B6112BDB"/>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21D6190D"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Calibri" w:eastAsia="Calibri" w:hAnsi="Calibri" w:cs="Arial"/>
                          <w:sz w:val="16"/>
                          <w:szCs w:val="16"/>
                        </w:rPr>
                        <w:t>Enter rating here</w:t>
                      </w:r>
                    </w:p>
                  </w:tc>
                </w:sdtContent>
              </w:sdt>
            </w:tr>
            <w:tr w:rsidR="00AA60DE" w:rsidRPr="00AA60DE" w14:paraId="7142A0E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745866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921E24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24234BD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23F3AAB2"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074816109"/>
              <w:placeholder>
                <w:docPart w:val="3E2EC3D916BD413384938CB8C96CAE7A"/>
              </w:placeholder>
              <w:showingPlcHdr/>
            </w:sdtPr>
            <w:sdtEndPr/>
            <w:sdtContent>
              <w:p w14:paraId="55E838EB"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4AC5ADE7"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shd w:val="clear" w:color="auto" w:fill="2D6CC0"/>
        <w:tblCellMar>
          <w:top w:w="29" w:type="dxa"/>
          <w:left w:w="115" w:type="dxa"/>
          <w:right w:w="115" w:type="dxa"/>
        </w:tblCellMar>
        <w:tblLook w:val="04A0" w:firstRow="1" w:lastRow="0" w:firstColumn="1" w:lastColumn="0" w:noHBand="0" w:noVBand="1"/>
      </w:tblPr>
      <w:tblGrid>
        <w:gridCol w:w="1170"/>
        <w:gridCol w:w="9790"/>
      </w:tblGrid>
      <w:tr w:rsidR="00AA60DE" w:rsidRPr="00AA60DE" w14:paraId="3E146A43" w14:textId="77777777" w:rsidTr="004A34CE">
        <w:trPr>
          <w:trHeight w:val="366"/>
        </w:trPr>
        <w:tc>
          <w:tcPr>
            <w:tcW w:w="10960" w:type="dxa"/>
            <w:gridSpan w:val="2"/>
            <w:shd w:val="clear" w:color="auto" w:fill="002060"/>
          </w:tcPr>
          <w:p w14:paraId="1CAD43F2"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lastRenderedPageBreak/>
              <w:t>CAMPUS WIDE PERFORMANCE STANDARDS</w:t>
            </w:r>
          </w:p>
        </w:tc>
      </w:tr>
      <w:tr w:rsidR="00AA60DE" w:rsidRPr="00AA60DE" w14:paraId="4093CCB7" w14:textId="77777777" w:rsidTr="005F6988">
        <w:trPr>
          <w:trHeight w:val="366"/>
        </w:trPr>
        <w:tc>
          <w:tcPr>
            <w:tcW w:w="10960" w:type="dxa"/>
            <w:gridSpan w:val="2"/>
            <w:shd w:val="clear" w:color="auto" w:fill="auto"/>
          </w:tcPr>
          <w:p w14:paraId="303D73E4" w14:textId="684C5B88" w:rsidR="00AA60DE" w:rsidRPr="00AA60DE" w:rsidRDefault="00AA60DE" w:rsidP="00AA60DE">
            <w:pPr>
              <w:spacing w:before="60" w:after="60" w:line="264"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The UCR Campuswide Performance Standards include: UCR Principles of Community; UC Ethical Values and Standards of Ethical Conduct; Diversity; Health &amp; Safety; Service Orientation; and Management/Supervision (Managers and Supervisors only). Please refer to the Campuswide Standards Guidelines (</w:t>
            </w:r>
            <w:hyperlink r:id="rId12" w:history="1">
              <w:r w:rsidRPr="00AA60DE">
                <w:rPr>
                  <w:rFonts w:ascii="Arial" w:eastAsia="Calibri" w:hAnsi="Arial" w:cs="Arial"/>
                  <w:color w:val="0000FF"/>
                  <w:sz w:val="18"/>
                  <w:szCs w:val="18"/>
                  <w:u w:val="single"/>
                </w:rPr>
                <w:t>Forms &amp; Documents / Performance Management webpage</w:t>
              </w:r>
            </w:hyperlink>
            <w:r w:rsidRPr="00AA60DE">
              <w:rPr>
                <w:rFonts w:ascii="Arial" w:eastAsia="Calibri" w:hAnsi="Arial" w:cs="Arial"/>
                <w:color w:val="000000"/>
                <w:sz w:val="18"/>
                <w:szCs w:val="18"/>
              </w:rPr>
              <w:t>) for a detailed description of each standard. Unsatisfactory performance in any area must be addressed. Select one box below. If appropriate, include suggestions for development in the comments section.</w:t>
            </w:r>
          </w:p>
        </w:tc>
      </w:tr>
      <w:tr w:rsidR="00AA60DE" w:rsidRPr="00AA60DE" w14:paraId="204B30C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935966505"/>
            <w14:checkbox>
              <w14:checked w14:val="0"/>
              <w14:checkedState w14:val="2612" w14:font="MS Gothic"/>
              <w14:uncheckedState w14:val="2610" w14:font="MS Gothic"/>
            </w14:checkbox>
          </w:sdtPr>
          <w:sdtEndPr/>
          <w:sdtContent>
            <w:tc>
              <w:tcPr>
                <w:tcW w:w="1170" w:type="dxa"/>
                <w:shd w:val="clear" w:color="auto" w:fill="D9D9D9" w:themeFill="background1" w:themeFillShade="D9"/>
              </w:tcPr>
              <w:p w14:paraId="01216EFD"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7AAB7F9A"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Yes, satisfactory performance </w:t>
            </w:r>
            <w:r w:rsidRPr="00AA60DE">
              <w:rPr>
                <w:rFonts w:ascii="Arial" w:eastAsia="Calibri" w:hAnsi="Arial" w:cs="Arial"/>
                <w:b/>
                <w:i/>
                <w:color w:val="002060"/>
                <w:sz w:val="18"/>
                <w:szCs w:val="18"/>
              </w:rPr>
              <w:t>has been</w:t>
            </w:r>
            <w:r w:rsidRPr="00AA60DE">
              <w:rPr>
                <w:rFonts w:ascii="Arial" w:eastAsia="Calibri" w:hAnsi="Arial" w:cs="Arial"/>
                <w:b/>
                <w:color w:val="002060"/>
                <w:sz w:val="18"/>
                <w:szCs w:val="18"/>
              </w:rPr>
              <w:t xml:space="preserve"> demonstrated in all UCR campuswide performance standards</w:t>
            </w:r>
          </w:p>
        </w:tc>
      </w:tr>
      <w:tr w:rsidR="00AA60DE" w:rsidRPr="00AA60DE" w14:paraId="3512116C"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305896491"/>
            <w14:checkbox>
              <w14:checked w14:val="0"/>
              <w14:checkedState w14:val="2612" w14:font="MS Gothic"/>
              <w14:uncheckedState w14:val="2610" w14:font="MS Gothic"/>
            </w14:checkbox>
          </w:sdtPr>
          <w:sdtEndPr/>
          <w:sdtContent>
            <w:tc>
              <w:tcPr>
                <w:tcW w:w="1170" w:type="dxa"/>
                <w:shd w:val="clear" w:color="auto" w:fill="D9D9D9" w:themeFill="background1" w:themeFillShade="D9"/>
              </w:tcPr>
              <w:p w14:paraId="7F9B3501"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004D6B17"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No, satisfactory performance </w:t>
            </w:r>
            <w:r w:rsidRPr="00AA60DE">
              <w:rPr>
                <w:rFonts w:ascii="Arial" w:eastAsia="Calibri" w:hAnsi="Arial" w:cs="Arial"/>
                <w:b/>
                <w:i/>
                <w:color w:val="002060"/>
                <w:sz w:val="18"/>
                <w:szCs w:val="18"/>
              </w:rPr>
              <w:t>has not been</w:t>
            </w:r>
            <w:r w:rsidRPr="00AA60DE">
              <w:rPr>
                <w:rFonts w:ascii="Arial" w:eastAsia="Calibri" w:hAnsi="Arial" w:cs="Arial"/>
                <w:b/>
                <w:color w:val="002060"/>
                <w:sz w:val="18"/>
                <w:szCs w:val="18"/>
              </w:rPr>
              <w:t xml:space="preserve"> demonstrated in all UCR campuswide performance standards</w:t>
            </w:r>
          </w:p>
        </w:tc>
      </w:tr>
      <w:tr w:rsidR="00AA60DE" w:rsidRPr="00AA60DE" w14:paraId="70AC252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735"/>
        </w:trPr>
        <w:tc>
          <w:tcPr>
            <w:tcW w:w="10960" w:type="dxa"/>
            <w:gridSpan w:val="2"/>
            <w:shd w:val="clear" w:color="auto" w:fill="auto"/>
          </w:tcPr>
          <w:sdt>
            <w:sdtPr>
              <w:rPr>
                <w:rFonts w:ascii="Arial" w:eastAsia="Calibri" w:hAnsi="Arial" w:cs="Arial"/>
                <w:sz w:val="18"/>
                <w:szCs w:val="18"/>
              </w:rPr>
              <w:id w:val="2123646514"/>
              <w:placeholder>
                <w:docPart w:val="D7E4345AFC6D47B48514D51E089968C0"/>
              </w:placeholder>
              <w:showingPlcHdr/>
            </w:sdtPr>
            <w:sdtEndPr/>
            <w:sdtContent>
              <w:p w14:paraId="11331B54"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3F78B497" w14:textId="77777777" w:rsidTr="004A34CE">
        <w:trPr>
          <w:trHeight w:val="360"/>
        </w:trPr>
        <w:tc>
          <w:tcPr>
            <w:tcW w:w="10960" w:type="dxa"/>
            <w:gridSpan w:val="2"/>
            <w:tcBorders>
              <w:bottom w:val="single" w:sz="4" w:space="0" w:color="auto"/>
            </w:tcBorders>
            <w:shd w:val="clear" w:color="auto" w:fill="002060"/>
            <w:vAlign w:val="center"/>
          </w:tcPr>
          <w:p w14:paraId="171944FF"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t xml:space="preserve">MANDATORY TRAINING CERTIFICATION </w:t>
            </w:r>
          </w:p>
        </w:tc>
      </w:tr>
      <w:tr w:rsidR="00DF34AC" w:rsidRPr="00AA60DE" w14:paraId="14C66DE7" w14:textId="77777777" w:rsidTr="00DF34AC">
        <w:trPr>
          <w:trHeight w:val="360"/>
        </w:trPr>
        <w:tc>
          <w:tcPr>
            <w:tcW w:w="109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20B32CB2" w14:textId="242524A2" w:rsidR="00DF34AC" w:rsidRPr="00DF34AC" w:rsidRDefault="00DF34AC" w:rsidP="00DF34AC">
            <w:pPr>
              <w:spacing w:before="120" w:after="120" w:line="240" w:lineRule="auto"/>
              <w:rPr>
                <w:rFonts w:ascii="Arial" w:eastAsia="Calibri" w:hAnsi="Arial" w:cs="Arial"/>
                <w:b/>
                <w:color w:val="0070C0"/>
                <w:sz w:val="20"/>
                <w:szCs w:val="20"/>
              </w:rPr>
            </w:pPr>
            <w:r w:rsidRPr="00DF34AC">
              <w:rPr>
                <w:rFonts w:ascii="Arial" w:eastAsia="Calibri" w:hAnsi="Arial" w:cs="Arial"/>
                <w:b/>
                <w:color w:val="0070C0"/>
                <w:sz w:val="20"/>
                <w:szCs w:val="20"/>
              </w:rPr>
              <w:t>UC Cybersecurity Training</w:t>
            </w:r>
          </w:p>
        </w:tc>
      </w:tr>
      <w:tr w:rsidR="00AA60DE" w:rsidRPr="00AA60DE" w14:paraId="7B6B31D7" w14:textId="77777777" w:rsidTr="00DF34AC">
        <w:trPr>
          <w:trHeight w:val="366"/>
        </w:trPr>
        <w:tc>
          <w:tcPr>
            <w:tcW w:w="10960" w:type="dxa"/>
            <w:gridSpan w:val="2"/>
            <w:tcBorders>
              <w:top w:val="single" w:sz="4" w:space="0" w:color="auto"/>
            </w:tcBorders>
            <w:shd w:val="clear" w:color="auto" w:fill="auto"/>
          </w:tcPr>
          <w:p w14:paraId="14B4E96A" w14:textId="77777777" w:rsidR="00AA60DE" w:rsidRPr="00AA60DE" w:rsidRDefault="00AA60DE" w:rsidP="00AA60DE">
            <w:pPr>
              <w:spacing w:before="60" w:after="60" w:line="264"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Supervisors are required to make the UC Cybersecurity training course an annual goal for policy-covered staff who access UC computers or systems. Compliance is reflected below as “met/not met,” and noncompliance will impact an individual’s merit award.</w:t>
            </w:r>
          </w:p>
        </w:tc>
      </w:tr>
      <w:tr w:rsidR="00AA60DE" w:rsidRPr="00AA60DE" w14:paraId="60B009C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675608002"/>
            <w14:checkbox>
              <w14:checked w14:val="0"/>
              <w14:checkedState w14:val="2612" w14:font="MS Gothic"/>
              <w14:uncheckedState w14:val="2610" w14:font="MS Gothic"/>
            </w14:checkbox>
          </w:sdtPr>
          <w:sdtEndPr/>
          <w:sdtContent>
            <w:tc>
              <w:tcPr>
                <w:tcW w:w="1170" w:type="dxa"/>
                <w:shd w:val="clear" w:color="auto" w:fill="D9D9D9" w:themeFill="background1" w:themeFillShade="D9"/>
              </w:tcPr>
              <w:p w14:paraId="5A63F6FF"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48077212"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Yes, has met the UC Cybersecurity Training requirement</w:t>
            </w:r>
          </w:p>
        </w:tc>
      </w:tr>
      <w:tr w:rsidR="00AA60DE" w:rsidRPr="00AA60DE" w14:paraId="2640F80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603653220"/>
            <w14:checkbox>
              <w14:checked w14:val="0"/>
              <w14:checkedState w14:val="2612" w14:font="MS Gothic"/>
              <w14:uncheckedState w14:val="2610" w14:font="MS Gothic"/>
            </w14:checkbox>
          </w:sdtPr>
          <w:sdtEndPr/>
          <w:sdtContent>
            <w:tc>
              <w:tcPr>
                <w:tcW w:w="1170" w:type="dxa"/>
                <w:shd w:val="clear" w:color="auto" w:fill="D9D9D9" w:themeFill="background1" w:themeFillShade="D9"/>
              </w:tcPr>
              <w:p w14:paraId="5C74376A"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717EBDB7"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No, has </w:t>
            </w:r>
            <w:r w:rsidRPr="00AA60DE">
              <w:rPr>
                <w:rFonts w:ascii="Arial" w:eastAsia="Calibri" w:hAnsi="Arial" w:cs="Arial"/>
                <w:b/>
                <w:i/>
                <w:color w:val="002060"/>
                <w:sz w:val="18"/>
                <w:szCs w:val="18"/>
              </w:rPr>
              <w:t>not</w:t>
            </w:r>
            <w:r w:rsidRPr="00AA60DE">
              <w:rPr>
                <w:rFonts w:ascii="Arial" w:eastAsia="Calibri" w:hAnsi="Arial" w:cs="Arial"/>
                <w:b/>
                <w:color w:val="002060"/>
                <w:sz w:val="18"/>
                <w:szCs w:val="18"/>
              </w:rPr>
              <w:t xml:space="preserve"> met the UC Cybersecurity Training requirement</w:t>
            </w:r>
          </w:p>
        </w:tc>
      </w:tr>
      <w:tr w:rsidR="00AA60DE" w:rsidRPr="00AA60DE" w14:paraId="55DAB99D" w14:textId="77777777" w:rsidTr="00DF34AC">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332144994"/>
            <w14:checkbox>
              <w14:checked w14:val="0"/>
              <w14:checkedState w14:val="2612" w14:font="MS Gothic"/>
              <w14:uncheckedState w14:val="2610" w14:font="MS Gothic"/>
            </w14:checkbox>
          </w:sdtPr>
          <w:sdtEndPr/>
          <w:sdtContent>
            <w:tc>
              <w:tcPr>
                <w:tcW w:w="1170" w:type="dxa"/>
                <w:tcBorders>
                  <w:bottom w:val="single" w:sz="4" w:space="0" w:color="auto"/>
                </w:tcBorders>
                <w:shd w:val="clear" w:color="auto" w:fill="D9D9D9" w:themeFill="background1" w:themeFillShade="D9"/>
              </w:tcPr>
              <w:p w14:paraId="25775F89"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tcBorders>
              <w:bottom w:val="single" w:sz="4" w:space="0" w:color="auto"/>
            </w:tcBorders>
            <w:shd w:val="clear" w:color="auto" w:fill="auto"/>
          </w:tcPr>
          <w:p w14:paraId="6F98D971"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Employee does not have access to UC computers or systems</w:t>
            </w:r>
          </w:p>
        </w:tc>
      </w:tr>
      <w:tr w:rsidR="00DF34AC" w:rsidRPr="00AA60DE" w14:paraId="288B4BF2" w14:textId="77777777" w:rsidTr="00DF34AC">
        <w:trPr>
          <w:trHeight w:val="360"/>
        </w:trPr>
        <w:tc>
          <w:tcPr>
            <w:tcW w:w="109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3C29BED9" w14:textId="25A476D3" w:rsidR="00DF34AC" w:rsidRPr="00DF34AC" w:rsidRDefault="00DF34AC" w:rsidP="00DF34AC">
            <w:pPr>
              <w:spacing w:before="120" w:after="120" w:line="240" w:lineRule="auto"/>
              <w:rPr>
                <w:rFonts w:ascii="Arial" w:eastAsia="Calibri" w:hAnsi="Arial" w:cs="Arial"/>
                <w:b/>
                <w:color w:val="0070C0"/>
                <w:sz w:val="20"/>
                <w:szCs w:val="20"/>
              </w:rPr>
            </w:pPr>
            <w:r w:rsidRPr="00DF34AC">
              <w:rPr>
                <w:rFonts w:ascii="Arial" w:eastAsia="Calibri" w:hAnsi="Arial" w:cs="Arial"/>
                <w:b/>
                <w:color w:val="0070C0"/>
                <w:sz w:val="20"/>
                <w:szCs w:val="20"/>
              </w:rPr>
              <w:t>UC Sexual Harassment Prevention Training</w:t>
            </w:r>
          </w:p>
        </w:tc>
      </w:tr>
      <w:tr w:rsidR="00DF34AC" w:rsidRPr="00AA60DE" w14:paraId="66291400" w14:textId="77777777" w:rsidTr="00DF34AC">
        <w:trPr>
          <w:trHeight w:val="366"/>
        </w:trPr>
        <w:tc>
          <w:tcPr>
            <w:tcW w:w="10960" w:type="dxa"/>
            <w:gridSpan w:val="2"/>
            <w:tcBorders>
              <w:top w:val="single" w:sz="4" w:space="0" w:color="auto"/>
            </w:tcBorders>
            <w:shd w:val="clear" w:color="auto" w:fill="auto"/>
          </w:tcPr>
          <w:p w14:paraId="02ED56D6" w14:textId="484D7D72" w:rsidR="00DF34AC" w:rsidRPr="00DF34AC" w:rsidRDefault="00DF34AC" w:rsidP="0059069C">
            <w:pPr>
              <w:spacing w:before="60" w:after="60" w:line="264" w:lineRule="auto"/>
              <w:ind w:right="-14"/>
              <w:jc w:val="both"/>
              <w:rPr>
                <w:rFonts w:ascii="Arial" w:eastAsia="Calibri" w:hAnsi="Arial" w:cs="Arial"/>
                <w:color w:val="000000"/>
                <w:sz w:val="18"/>
                <w:szCs w:val="18"/>
              </w:rPr>
            </w:pPr>
            <w:r w:rsidRPr="00DF34AC">
              <w:rPr>
                <w:rFonts w:ascii="Arial" w:hAnsi="Arial" w:cs="Arial"/>
                <w:sz w:val="18"/>
                <w:szCs w:val="18"/>
              </w:rPr>
              <w:t>Supervisors are required to make compliance with assigned UC Sexual Harassment Prevention training courses a goal for policy covered staff. Compliance is reflected in the written performance review as “</w:t>
            </w:r>
            <w:r w:rsidRPr="00DF34AC">
              <w:rPr>
                <w:rFonts w:ascii="Arial" w:hAnsi="Arial" w:cs="Arial"/>
                <w:i/>
                <w:sz w:val="18"/>
                <w:szCs w:val="18"/>
              </w:rPr>
              <w:t>met/not met</w:t>
            </w:r>
            <w:r w:rsidRPr="00DF34AC">
              <w:rPr>
                <w:rFonts w:ascii="Arial" w:hAnsi="Arial" w:cs="Arial"/>
                <w:sz w:val="18"/>
                <w:szCs w:val="18"/>
              </w:rPr>
              <w:t>,” and noncompliance will impact an individual’s merit award.</w:t>
            </w:r>
          </w:p>
        </w:tc>
      </w:tr>
      <w:tr w:rsidR="00DF34AC" w:rsidRPr="00AA60DE" w14:paraId="22FB1ED8" w14:textId="77777777" w:rsidTr="0059069C">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304313471"/>
            <w14:checkbox>
              <w14:checked w14:val="0"/>
              <w14:checkedState w14:val="2612" w14:font="MS Gothic"/>
              <w14:uncheckedState w14:val="2610" w14:font="MS Gothic"/>
            </w14:checkbox>
          </w:sdtPr>
          <w:sdtEndPr/>
          <w:sdtContent>
            <w:tc>
              <w:tcPr>
                <w:tcW w:w="1170" w:type="dxa"/>
                <w:shd w:val="clear" w:color="auto" w:fill="D9D9D9" w:themeFill="background1" w:themeFillShade="D9"/>
              </w:tcPr>
              <w:p w14:paraId="575125BC" w14:textId="77777777" w:rsidR="00DF34AC" w:rsidRPr="00AA60DE" w:rsidRDefault="00DF34AC" w:rsidP="0059069C">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5F217E67" w14:textId="3EFEEBC7" w:rsidR="00DF34AC" w:rsidRPr="00AA60DE" w:rsidRDefault="00DF34AC" w:rsidP="0059069C">
            <w:pPr>
              <w:spacing w:before="60" w:after="60" w:line="240" w:lineRule="auto"/>
              <w:jc w:val="both"/>
              <w:rPr>
                <w:rFonts w:ascii="Arial" w:eastAsia="Calibri" w:hAnsi="Arial" w:cs="Arial"/>
                <w:b/>
                <w:color w:val="002060"/>
                <w:sz w:val="18"/>
                <w:szCs w:val="18"/>
              </w:rPr>
            </w:pPr>
            <w:r>
              <w:rPr>
                <w:rFonts w:ascii="Arial" w:hAnsi="Arial" w:cs="Arial"/>
                <w:b/>
                <w:color w:val="002060"/>
                <w:sz w:val="18"/>
                <w:szCs w:val="18"/>
              </w:rPr>
              <w:t>Yes, has met the UC Sexual Harassment Prevention Training requirement</w:t>
            </w:r>
          </w:p>
        </w:tc>
      </w:tr>
      <w:tr w:rsidR="00DF34AC" w:rsidRPr="00AA60DE" w14:paraId="02674212" w14:textId="77777777" w:rsidTr="0059069C">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978109387"/>
            <w14:checkbox>
              <w14:checked w14:val="0"/>
              <w14:checkedState w14:val="2612" w14:font="MS Gothic"/>
              <w14:uncheckedState w14:val="2610" w14:font="MS Gothic"/>
            </w14:checkbox>
          </w:sdtPr>
          <w:sdtEndPr/>
          <w:sdtContent>
            <w:tc>
              <w:tcPr>
                <w:tcW w:w="1170" w:type="dxa"/>
                <w:shd w:val="clear" w:color="auto" w:fill="D9D9D9" w:themeFill="background1" w:themeFillShade="D9"/>
              </w:tcPr>
              <w:p w14:paraId="16DB0DC0" w14:textId="77777777" w:rsidR="00DF34AC" w:rsidRPr="00AA60DE" w:rsidRDefault="00DF34AC" w:rsidP="0059069C">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6CAB4AF3" w14:textId="30EA405D" w:rsidR="00DF34AC" w:rsidRPr="00AA60DE" w:rsidRDefault="00DF34AC" w:rsidP="0059069C">
            <w:pPr>
              <w:spacing w:before="60" w:after="60" w:line="240" w:lineRule="auto"/>
              <w:jc w:val="both"/>
              <w:rPr>
                <w:rFonts w:ascii="Arial" w:eastAsia="Calibri" w:hAnsi="Arial" w:cs="Arial"/>
                <w:b/>
                <w:color w:val="002060"/>
                <w:sz w:val="18"/>
                <w:szCs w:val="18"/>
              </w:rPr>
            </w:pPr>
            <w:r>
              <w:rPr>
                <w:rFonts w:ascii="Arial" w:hAnsi="Arial" w:cs="Arial"/>
                <w:b/>
                <w:color w:val="002060"/>
                <w:sz w:val="18"/>
                <w:szCs w:val="18"/>
              </w:rPr>
              <w:t xml:space="preserve">No, has </w:t>
            </w:r>
            <w:r w:rsidRPr="003C6B47">
              <w:rPr>
                <w:rFonts w:ascii="Arial" w:hAnsi="Arial" w:cs="Arial"/>
                <w:b/>
                <w:i/>
                <w:color w:val="002060"/>
                <w:sz w:val="18"/>
                <w:szCs w:val="18"/>
              </w:rPr>
              <w:t>not</w:t>
            </w:r>
            <w:r>
              <w:rPr>
                <w:rFonts w:ascii="Arial" w:hAnsi="Arial" w:cs="Arial"/>
                <w:b/>
                <w:color w:val="002060"/>
                <w:sz w:val="18"/>
                <w:szCs w:val="18"/>
              </w:rPr>
              <w:t xml:space="preserve"> met the UC Sexual Harassment Prevention Training requirement</w:t>
            </w:r>
          </w:p>
        </w:tc>
      </w:tr>
    </w:tbl>
    <w:p w14:paraId="164B217A" w14:textId="3B3A59CF" w:rsidR="004A34CE" w:rsidRDefault="004A34CE"/>
    <w:p w14:paraId="4894377C" w14:textId="77777777" w:rsidR="004A34CE" w:rsidRDefault="004A34CE">
      <w:r>
        <w:br w:type="page"/>
      </w:r>
    </w:p>
    <w:tbl>
      <w:tblPr>
        <w:tblW w:w="10960" w:type="dxa"/>
        <w:shd w:val="clear" w:color="auto" w:fill="2D6CC0"/>
        <w:tblCellMar>
          <w:top w:w="29" w:type="dxa"/>
          <w:left w:w="115" w:type="dxa"/>
          <w:right w:w="115" w:type="dxa"/>
        </w:tblCellMar>
        <w:tblLook w:val="04A0" w:firstRow="1" w:lastRow="0" w:firstColumn="1" w:lastColumn="0" w:noHBand="0" w:noVBand="1"/>
      </w:tblPr>
      <w:tblGrid>
        <w:gridCol w:w="2962"/>
        <w:gridCol w:w="2225"/>
        <w:gridCol w:w="1908"/>
        <w:gridCol w:w="2118"/>
        <w:gridCol w:w="1747"/>
      </w:tblGrid>
      <w:tr w:rsidR="00AA60DE" w:rsidRPr="00AA60DE" w14:paraId="47EFC44E" w14:textId="77777777" w:rsidTr="004A34CE">
        <w:trPr>
          <w:trHeight w:val="360"/>
        </w:trPr>
        <w:tc>
          <w:tcPr>
            <w:tcW w:w="10960" w:type="dxa"/>
            <w:gridSpan w:val="5"/>
            <w:shd w:val="clear" w:color="auto" w:fill="002060"/>
            <w:vAlign w:val="center"/>
          </w:tcPr>
          <w:p w14:paraId="430F95B9"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lastRenderedPageBreak/>
              <w:t xml:space="preserve">OVERALL RATING </w:t>
            </w:r>
          </w:p>
        </w:tc>
      </w:tr>
      <w:tr w:rsidR="00AA60DE" w:rsidRPr="00AA60DE" w14:paraId="124DAF92" w14:textId="77777777" w:rsidTr="005F6988">
        <w:trPr>
          <w:trHeight w:val="288"/>
        </w:trPr>
        <w:tc>
          <w:tcPr>
            <w:tcW w:w="10960" w:type="dxa"/>
            <w:gridSpan w:val="5"/>
            <w:shd w:val="clear" w:color="auto" w:fill="auto"/>
            <w:vAlign w:val="center"/>
          </w:tcPr>
          <w:p w14:paraId="544AC5F7" w14:textId="77777777" w:rsidR="00AA60DE" w:rsidRPr="00AA60DE" w:rsidRDefault="00AA60DE" w:rsidP="00AA60DE">
            <w:pPr>
              <w:spacing w:before="60" w:after="120" w:line="240" w:lineRule="auto"/>
              <w:jc w:val="center"/>
              <w:rPr>
                <w:rFonts w:ascii="Arial" w:eastAsia="Calibri" w:hAnsi="Arial" w:cs="Arial"/>
                <w:b/>
                <w:color w:val="2D6CC0"/>
                <w:spacing w:val="22"/>
                <w:sz w:val="20"/>
                <w:szCs w:val="20"/>
              </w:rPr>
            </w:pPr>
            <w:r w:rsidRPr="00AA60DE">
              <w:rPr>
                <w:rFonts w:ascii="Arial" w:eastAsia="Calibri" w:hAnsi="Arial" w:cs="Arial"/>
                <w:b/>
                <w:color w:val="2D6CC0"/>
                <w:spacing w:val="22"/>
                <w:sz w:val="20"/>
                <w:szCs w:val="20"/>
              </w:rPr>
              <w:t xml:space="preserve">REVIEWER SUMMARY ASSESSMENT </w:t>
            </w:r>
          </w:p>
          <w:p w14:paraId="53998892" w14:textId="6C574150" w:rsidR="00AA60DE" w:rsidRPr="00AA60DE" w:rsidRDefault="00AA60DE" w:rsidP="00AA60DE">
            <w:pPr>
              <w:spacing w:after="60" w:line="264" w:lineRule="auto"/>
              <w:ind w:left="-14" w:right="-14"/>
              <w:jc w:val="both"/>
              <w:rPr>
                <w:rFonts w:ascii="Arial" w:eastAsia="Calibri" w:hAnsi="Arial" w:cs="Arial"/>
                <w:sz w:val="18"/>
                <w:szCs w:val="18"/>
              </w:rPr>
            </w:pPr>
            <w:r w:rsidRPr="00AA60DE">
              <w:rPr>
                <w:rFonts w:ascii="Arial" w:eastAsia="Calibri" w:hAnsi="Arial" w:cs="Arial"/>
                <w:sz w:val="18"/>
                <w:szCs w:val="18"/>
              </w:rPr>
              <w:t xml:space="preserve">Assess the employee’s overall performance based on demonstrated performance </w:t>
            </w:r>
            <w:r w:rsidR="003526FB">
              <w:rPr>
                <w:rFonts w:ascii="Arial" w:eastAsia="Calibri" w:hAnsi="Arial" w:cs="Arial"/>
                <w:sz w:val="18"/>
                <w:szCs w:val="18"/>
              </w:rPr>
              <w:t>as provided by the comments and factor rating in the performance f</w:t>
            </w:r>
            <w:r w:rsidRPr="00AA60DE">
              <w:rPr>
                <w:rFonts w:ascii="Arial" w:eastAsia="Calibri" w:hAnsi="Arial" w:cs="Arial"/>
                <w:sz w:val="18"/>
                <w:szCs w:val="18"/>
              </w:rPr>
              <w:t>actors and on goal achievement</w:t>
            </w:r>
            <w:r w:rsidR="003526FB">
              <w:rPr>
                <w:rFonts w:ascii="Arial" w:eastAsia="Calibri" w:hAnsi="Arial" w:cs="Arial"/>
                <w:sz w:val="18"/>
                <w:szCs w:val="18"/>
              </w:rPr>
              <w:t xml:space="preserve"> –</w:t>
            </w:r>
            <w:r w:rsidRPr="00AA60DE">
              <w:rPr>
                <w:rFonts w:ascii="Arial" w:eastAsia="Calibri" w:hAnsi="Arial" w:cs="Arial"/>
                <w:sz w:val="18"/>
                <w:szCs w:val="18"/>
              </w:rPr>
              <w:t xml:space="preserve"> where </w:t>
            </w:r>
            <w:r w:rsidR="003526FB">
              <w:rPr>
                <w:rFonts w:ascii="Arial" w:eastAsia="Calibri" w:hAnsi="Arial" w:cs="Arial"/>
                <w:sz w:val="18"/>
                <w:szCs w:val="18"/>
              </w:rPr>
              <w:t xml:space="preserve">a department or organization unit has </w:t>
            </w:r>
            <w:r w:rsidRPr="00AA60DE">
              <w:rPr>
                <w:rFonts w:ascii="Arial" w:eastAsia="Calibri" w:hAnsi="Arial" w:cs="Arial"/>
                <w:sz w:val="18"/>
                <w:szCs w:val="18"/>
              </w:rPr>
              <w:t>established</w:t>
            </w:r>
            <w:r w:rsidR="003526FB">
              <w:rPr>
                <w:rFonts w:ascii="Arial" w:eastAsia="Calibri" w:hAnsi="Arial" w:cs="Arial"/>
                <w:sz w:val="18"/>
                <w:szCs w:val="18"/>
              </w:rPr>
              <w:t xml:space="preserve"> goals</w:t>
            </w:r>
            <w:r w:rsidRPr="00AA60DE">
              <w:rPr>
                <w:rFonts w:ascii="Arial" w:eastAsia="Calibri" w:hAnsi="Arial" w:cs="Arial"/>
                <w:sz w:val="18"/>
                <w:szCs w:val="18"/>
              </w:rPr>
              <w:t>. Please select one rating.</w:t>
            </w:r>
          </w:p>
          <w:p w14:paraId="44191BD6" w14:textId="4FF2E829" w:rsidR="00AA60DE" w:rsidRPr="00AA60DE" w:rsidRDefault="008E4207" w:rsidP="008E4207">
            <w:pPr>
              <w:spacing w:before="60" w:after="60" w:line="264" w:lineRule="auto"/>
              <w:ind w:left="-14" w:right="-14"/>
              <w:jc w:val="both"/>
              <w:rPr>
                <w:rFonts w:ascii="Arial" w:eastAsia="Calibri" w:hAnsi="Arial" w:cs="Arial"/>
                <w:sz w:val="20"/>
                <w:szCs w:val="20"/>
              </w:rPr>
            </w:pPr>
            <w:r>
              <w:rPr>
                <w:rFonts w:ascii="Arial" w:eastAsia="Calibri" w:hAnsi="Arial" w:cs="Arial"/>
                <w:sz w:val="18"/>
                <w:szCs w:val="18"/>
              </w:rPr>
              <w:t>Preponderance of ratings for performance f</w:t>
            </w:r>
            <w:r w:rsidR="00AA60DE" w:rsidRPr="00AA60DE">
              <w:rPr>
                <w:rFonts w:ascii="Arial" w:eastAsia="Calibri" w:hAnsi="Arial" w:cs="Arial"/>
                <w:sz w:val="18"/>
                <w:szCs w:val="18"/>
              </w:rPr>
              <w:t>actors generally determines overall rating, but, employees who are rated as “Unsati</w:t>
            </w:r>
            <w:r>
              <w:rPr>
                <w:rFonts w:ascii="Arial" w:eastAsia="Calibri" w:hAnsi="Arial" w:cs="Arial"/>
                <w:sz w:val="18"/>
                <w:szCs w:val="18"/>
              </w:rPr>
              <w:t>sfactory” (“1” rating), in any p</w:t>
            </w:r>
            <w:r w:rsidR="00AA60DE" w:rsidRPr="00AA60DE">
              <w:rPr>
                <w:rFonts w:ascii="Arial" w:eastAsia="Calibri" w:hAnsi="Arial" w:cs="Arial"/>
                <w:sz w:val="18"/>
                <w:szCs w:val="18"/>
              </w:rPr>
              <w:t xml:space="preserve">erformance </w:t>
            </w:r>
            <w:r>
              <w:rPr>
                <w:rFonts w:ascii="Arial" w:eastAsia="Calibri" w:hAnsi="Arial" w:cs="Arial"/>
                <w:sz w:val="18"/>
                <w:szCs w:val="18"/>
              </w:rPr>
              <w:t>f</w:t>
            </w:r>
            <w:r w:rsidR="00AA60DE" w:rsidRPr="00AA60DE">
              <w:rPr>
                <w:rFonts w:ascii="Arial" w:eastAsia="Calibri" w:hAnsi="Arial" w:cs="Arial"/>
                <w:sz w:val="18"/>
                <w:szCs w:val="18"/>
              </w:rPr>
              <w:t>actor, should be given an overall rating of no greater than “Needs Improvement” (“2” rating).</w:t>
            </w:r>
          </w:p>
        </w:tc>
      </w:tr>
      <w:tr w:rsidR="00AA60DE" w:rsidRPr="00AA60DE" w14:paraId="4B56E504" w14:textId="77777777" w:rsidTr="00DF34AC">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864"/>
        </w:trPr>
        <w:tc>
          <w:tcPr>
            <w:tcW w:w="2962" w:type="dxa"/>
            <w:shd w:val="clear" w:color="auto" w:fill="FFE599" w:themeFill="accent4" w:themeFillTint="66"/>
          </w:tcPr>
          <w:sdt>
            <w:sdtPr>
              <w:rPr>
                <w:rFonts w:ascii="Arial" w:eastAsia="Calibri" w:hAnsi="Arial" w:cs="Arial"/>
                <w:b/>
                <w:bCs/>
                <w:color w:val="2D6CC0"/>
                <w:sz w:val="18"/>
                <w:szCs w:val="18"/>
              </w:rPr>
              <w:id w:val="462008852"/>
              <w14:checkbox>
                <w14:checked w14:val="0"/>
                <w14:checkedState w14:val="2612" w14:font="MS Gothic"/>
                <w14:uncheckedState w14:val="2610" w14:font="MS Gothic"/>
              </w14:checkbox>
            </w:sdtPr>
            <w:sdtEndPr/>
            <w:sdtContent>
              <w:p w14:paraId="49552AD0"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63583EEF"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Exceptional Performance</w:t>
            </w:r>
          </w:p>
          <w:p w14:paraId="4B733AB4"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5)</w:t>
            </w:r>
          </w:p>
        </w:tc>
        <w:tc>
          <w:tcPr>
            <w:tcW w:w="2225" w:type="dxa"/>
            <w:shd w:val="clear" w:color="auto" w:fill="FFE599" w:themeFill="accent4" w:themeFillTint="66"/>
          </w:tcPr>
          <w:sdt>
            <w:sdtPr>
              <w:rPr>
                <w:rFonts w:ascii="Arial" w:eastAsia="Calibri" w:hAnsi="Arial" w:cs="Arial"/>
                <w:b/>
                <w:bCs/>
                <w:color w:val="2D6CC0"/>
                <w:sz w:val="18"/>
                <w:szCs w:val="18"/>
              </w:rPr>
              <w:id w:val="257487967"/>
              <w14:checkbox>
                <w14:checked w14:val="0"/>
                <w14:checkedState w14:val="2612" w14:font="MS Gothic"/>
                <w14:uncheckedState w14:val="2610" w14:font="MS Gothic"/>
              </w14:checkbox>
            </w:sdtPr>
            <w:sdtEndPr/>
            <w:sdtContent>
              <w:p w14:paraId="1E9FEA1A"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77E4B1B2"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Exceeds Performance Expectations</w:t>
            </w:r>
          </w:p>
          <w:p w14:paraId="1B81FA18"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4)</w:t>
            </w:r>
          </w:p>
        </w:tc>
        <w:tc>
          <w:tcPr>
            <w:tcW w:w="1908" w:type="dxa"/>
            <w:shd w:val="clear" w:color="auto" w:fill="FFE599" w:themeFill="accent4" w:themeFillTint="66"/>
          </w:tcPr>
          <w:sdt>
            <w:sdtPr>
              <w:rPr>
                <w:rFonts w:ascii="Arial" w:eastAsia="Calibri" w:hAnsi="Arial" w:cs="Arial"/>
                <w:b/>
                <w:bCs/>
                <w:color w:val="2D6CC0"/>
                <w:sz w:val="18"/>
                <w:szCs w:val="18"/>
              </w:rPr>
              <w:id w:val="1230736545"/>
              <w14:checkbox>
                <w14:checked w14:val="0"/>
                <w14:checkedState w14:val="2612" w14:font="MS Gothic"/>
                <w14:uncheckedState w14:val="2610" w14:font="MS Gothic"/>
              </w14:checkbox>
            </w:sdtPr>
            <w:sdtEndPr/>
            <w:sdtContent>
              <w:p w14:paraId="64642B15"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71D59F97"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Successfully Meets Performance Expectations</w:t>
            </w:r>
          </w:p>
          <w:p w14:paraId="2B585154"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3)</w:t>
            </w:r>
          </w:p>
        </w:tc>
        <w:tc>
          <w:tcPr>
            <w:tcW w:w="2118" w:type="dxa"/>
            <w:shd w:val="clear" w:color="auto" w:fill="FFE599" w:themeFill="accent4" w:themeFillTint="66"/>
          </w:tcPr>
          <w:sdt>
            <w:sdtPr>
              <w:rPr>
                <w:rFonts w:ascii="Arial" w:eastAsia="Calibri" w:hAnsi="Arial" w:cs="Arial"/>
                <w:b/>
                <w:bCs/>
                <w:color w:val="2D6CC0"/>
                <w:sz w:val="18"/>
                <w:szCs w:val="18"/>
              </w:rPr>
              <w:id w:val="1464307006"/>
              <w14:checkbox>
                <w14:checked w14:val="0"/>
                <w14:checkedState w14:val="2612" w14:font="MS Gothic"/>
                <w14:uncheckedState w14:val="2610" w14:font="MS Gothic"/>
              </w14:checkbox>
            </w:sdtPr>
            <w:sdtEndPr/>
            <w:sdtContent>
              <w:p w14:paraId="7634C586"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618AA6DB"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Performance Needs Improvement</w:t>
            </w:r>
          </w:p>
          <w:p w14:paraId="1F2FFF18"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2)</w:t>
            </w:r>
          </w:p>
        </w:tc>
        <w:tc>
          <w:tcPr>
            <w:tcW w:w="1747" w:type="dxa"/>
            <w:shd w:val="clear" w:color="auto" w:fill="FFE599" w:themeFill="accent4" w:themeFillTint="66"/>
          </w:tcPr>
          <w:sdt>
            <w:sdtPr>
              <w:rPr>
                <w:rFonts w:ascii="Arial" w:eastAsia="Calibri" w:hAnsi="Arial" w:cs="Arial"/>
                <w:b/>
                <w:bCs/>
                <w:color w:val="2D6CC0"/>
                <w:sz w:val="18"/>
                <w:szCs w:val="18"/>
              </w:rPr>
              <w:id w:val="-323358651"/>
              <w14:checkbox>
                <w14:checked w14:val="0"/>
                <w14:checkedState w14:val="2612" w14:font="MS Gothic"/>
                <w14:uncheckedState w14:val="2610" w14:font="MS Gothic"/>
              </w14:checkbox>
            </w:sdtPr>
            <w:sdtEndPr/>
            <w:sdtContent>
              <w:p w14:paraId="0F5A05E7"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0BA11BA7"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Unsatisfactory Performance</w:t>
            </w:r>
          </w:p>
          <w:p w14:paraId="3EAE9A01"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1)</w:t>
            </w:r>
          </w:p>
        </w:tc>
      </w:tr>
      <w:tr w:rsidR="00AA60DE" w:rsidRPr="00AA60DE" w14:paraId="52DAD42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2654"/>
        </w:trPr>
        <w:tc>
          <w:tcPr>
            <w:tcW w:w="2962" w:type="dxa"/>
            <w:tcBorders>
              <w:bottom w:val="single" w:sz="4" w:space="0" w:color="002060"/>
            </w:tcBorders>
            <w:shd w:val="clear" w:color="auto" w:fill="auto"/>
          </w:tcPr>
          <w:p w14:paraId="5F9C9D52"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consistently exceeds</w:t>
            </w:r>
            <w:r w:rsidRPr="00AA60DE">
              <w:rPr>
                <w:rFonts w:ascii="Arial" w:eastAsia="Calibri" w:hAnsi="Arial" w:cs="Arial"/>
                <w:bCs/>
                <w:color w:val="002060"/>
                <w:sz w:val="18"/>
                <w:szCs w:val="18"/>
              </w:rPr>
              <w:t xml:space="preserve"> goals, job requirements and expectations, resulting in an overall quality of work that was superior and made an exceptional or unique contribution. This rating is achievable by any employee though given infrequently. </w:t>
            </w:r>
          </w:p>
        </w:tc>
        <w:tc>
          <w:tcPr>
            <w:tcW w:w="2225" w:type="dxa"/>
            <w:tcBorders>
              <w:bottom w:val="single" w:sz="4" w:space="0" w:color="002060"/>
            </w:tcBorders>
            <w:shd w:val="clear" w:color="auto" w:fill="auto"/>
          </w:tcPr>
          <w:p w14:paraId="164C4EF3"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frequently exceeds</w:t>
            </w:r>
            <w:r w:rsidRPr="00AA60DE">
              <w:rPr>
                <w:rFonts w:ascii="Arial" w:eastAsia="Calibri" w:hAnsi="Arial" w:cs="Arial"/>
                <w:bCs/>
                <w:color w:val="002060"/>
                <w:sz w:val="18"/>
                <w:szCs w:val="18"/>
              </w:rPr>
              <w:t xml:space="preserve"> goals, job requirements, and expectations. Frequently generates results above those expected of the position.</w:t>
            </w:r>
          </w:p>
        </w:tc>
        <w:tc>
          <w:tcPr>
            <w:tcW w:w="1908" w:type="dxa"/>
            <w:tcBorders>
              <w:bottom w:val="single" w:sz="4" w:space="0" w:color="002060"/>
            </w:tcBorders>
            <w:shd w:val="clear" w:color="auto" w:fill="auto"/>
          </w:tcPr>
          <w:p w14:paraId="087D72EF"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 xml:space="preserve">consistently meets </w:t>
            </w:r>
            <w:r w:rsidRPr="00AA60DE">
              <w:rPr>
                <w:rFonts w:ascii="Arial" w:eastAsia="Calibri" w:hAnsi="Arial" w:cs="Arial"/>
                <w:bCs/>
                <w:color w:val="002060"/>
                <w:sz w:val="18"/>
                <w:szCs w:val="18"/>
              </w:rPr>
              <w:t>goals, job requirements and expectations. Employee makes a solid, reliable and meaningful contribution to the department.</w:t>
            </w:r>
          </w:p>
        </w:tc>
        <w:tc>
          <w:tcPr>
            <w:tcW w:w="2118" w:type="dxa"/>
            <w:tcBorders>
              <w:bottom w:val="single" w:sz="4" w:space="0" w:color="002060"/>
            </w:tcBorders>
            <w:shd w:val="clear" w:color="auto" w:fill="auto"/>
          </w:tcPr>
          <w:p w14:paraId="4FAEE635"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did not consistently meet</w:t>
            </w:r>
            <w:r w:rsidRPr="00AA60DE">
              <w:rPr>
                <w:rFonts w:ascii="Arial" w:eastAsia="Calibri" w:hAnsi="Arial" w:cs="Arial"/>
                <w:bCs/>
                <w:color w:val="002060"/>
                <w:sz w:val="18"/>
                <w:szCs w:val="18"/>
              </w:rPr>
              <w:t xml:space="preserve"> goals, job requirements and expectations – performance failed to meet expectations in one or more essential areas of responsibility and/or one or more of the most critical goals were not met.</w:t>
            </w:r>
            <w:r w:rsidRPr="00AA60DE">
              <w:rPr>
                <w:rFonts w:ascii="Arial" w:eastAsia="Calibri" w:hAnsi="Arial" w:cs="Arial"/>
                <w:color w:val="002060"/>
                <w:sz w:val="18"/>
                <w:szCs w:val="18"/>
              </w:rPr>
              <w:t xml:space="preserve"> </w:t>
            </w:r>
            <w:r w:rsidRPr="00AA60DE">
              <w:rPr>
                <w:rFonts w:ascii="Arial" w:eastAsia="Calibri" w:hAnsi="Arial" w:cs="Arial"/>
                <w:bCs/>
                <w:color w:val="002060"/>
                <w:sz w:val="18"/>
                <w:szCs w:val="18"/>
              </w:rPr>
              <w:t>A plan to improve performance, including timelines, must be outlined and monitored to measure progress.</w:t>
            </w:r>
          </w:p>
        </w:tc>
        <w:tc>
          <w:tcPr>
            <w:tcW w:w="1747" w:type="dxa"/>
            <w:tcBorders>
              <w:bottom w:val="single" w:sz="4" w:space="0" w:color="002060"/>
            </w:tcBorders>
            <w:shd w:val="clear" w:color="auto" w:fill="auto"/>
          </w:tcPr>
          <w:p w14:paraId="03C25F9E"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Unacceptable performance, which </w:t>
            </w:r>
            <w:r w:rsidRPr="00AA60DE">
              <w:rPr>
                <w:rFonts w:ascii="Arial" w:eastAsia="Calibri" w:hAnsi="Arial" w:cs="Arial"/>
                <w:b/>
                <w:bCs/>
                <w:color w:val="002060"/>
                <w:sz w:val="18"/>
                <w:szCs w:val="18"/>
              </w:rPr>
              <w:t>does not meet minimum position requirements</w:t>
            </w:r>
            <w:r w:rsidRPr="00AA60DE">
              <w:rPr>
                <w:rFonts w:ascii="Arial" w:eastAsia="Calibri" w:hAnsi="Arial" w:cs="Arial"/>
                <w:bCs/>
                <w:color w:val="002060"/>
                <w:sz w:val="18"/>
                <w:szCs w:val="18"/>
              </w:rPr>
              <w:t>. Situation requires immediate review and action. Continued performance at this level will result in termination. A plan to correct performance, including timelines, must be outlined and monitored to measure progress.</w:t>
            </w:r>
          </w:p>
        </w:tc>
      </w:tr>
      <w:tr w:rsidR="00AA60DE" w:rsidRPr="00AA60DE" w14:paraId="6C4AFAB5"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432"/>
        </w:trPr>
        <w:tc>
          <w:tcPr>
            <w:tcW w:w="10960" w:type="dxa"/>
            <w:gridSpan w:val="5"/>
            <w:shd w:val="clear" w:color="auto" w:fill="auto"/>
          </w:tcPr>
          <w:sdt>
            <w:sdtPr>
              <w:rPr>
                <w:rFonts w:ascii="Arial" w:eastAsia="Calibri" w:hAnsi="Arial" w:cs="Arial"/>
                <w:sz w:val="18"/>
                <w:szCs w:val="18"/>
              </w:rPr>
              <w:id w:val="-2053139860"/>
              <w:placeholder>
                <w:docPart w:val="DDDEF380DC5348258CD004AF9F9719E7"/>
              </w:placeholder>
              <w:showingPlcHdr/>
            </w:sdtPr>
            <w:sdtEndPr/>
            <w:sdtContent>
              <w:p w14:paraId="30093535"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1380E466"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3283"/>
        <w:gridCol w:w="2407"/>
        <w:gridCol w:w="5270"/>
      </w:tblGrid>
      <w:tr w:rsidR="00AA60DE" w:rsidRPr="00AA60DE" w14:paraId="2FBC48C5" w14:textId="77777777" w:rsidTr="004A34CE">
        <w:trPr>
          <w:trHeight w:val="573"/>
        </w:trPr>
        <w:tc>
          <w:tcPr>
            <w:tcW w:w="10960" w:type="dxa"/>
            <w:gridSpan w:val="3"/>
            <w:tcBorders>
              <w:top w:val="single" w:sz="4" w:space="0" w:color="003066"/>
            </w:tcBorders>
            <w:shd w:val="clear" w:color="auto" w:fill="002060"/>
            <w:vAlign w:val="center"/>
          </w:tcPr>
          <w:p w14:paraId="52C6CD3C" w14:textId="77777777" w:rsidR="00AA60DE" w:rsidRPr="00AA60DE" w:rsidRDefault="00AA60DE" w:rsidP="00AA60DE">
            <w:pPr>
              <w:spacing w:before="120" w:after="120" w:line="240" w:lineRule="auto"/>
              <w:jc w:val="center"/>
              <w:rPr>
                <w:rFonts w:ascii="Arial" w:eastAsia="Calibri" w:hAnsi="Arial" w:cs="Arial"/>
                <w:b/>
                <w:bCs/>
                <w:color w:val="FFFFFF"/>
                <w:spacing w:val="22"/>
                <w:sz w:val="20"/>
                <w:szCs w:val="20"/>
              </w:rPr>
            </w:pPr>
            <w:r w:rsidRPr="00AA60DE">
              <w:rPr>
                <w:rFonts w:ascii="Arial" w:eastAsia="Calibri" w:hAnsi="Arial" w:cs="Arial"/>
                <w:b/>
                <w:bCs/>
                <w:color w:val="FFFFFF"/>
                <w:spacing w:val="22"/>
                <w:sz w:val="20"/>
                <w:szCs w:val="20"/>
              </w:rPr>
              <w:lastRenderedPageBreak/>
              <w:t>EMPLOYEE COMMENTS/RESPONSES</w:t>
            </w:r>
            <w:r w:rsidRPr="00AA60DE">
              <w:rPr>
                <w:rFonts w:ascii="Arial" w:eastAsia="Calibri" w:hAnsi="Arial" w:cs="Arial"/>
                <w:b/>
                <w:bCs/>
                <w:color w:val="FFFFFF"/>
                <w:spacing w:val="22"/>
                <w:sz w:val="20"/>
                <w:szCs w:val="20"/>
              </w:rPr>
              <w:br/>
              <w:t xml:space="preserve">(optional) </w:t>
            </w:r>
          </w:p>
        </w:tc>
      </w:tr>
      <w:tr w:rsidR="00AA60DE" w:rsidRPr="00AA60DE" w14:paraId="75F3C555" w14:textId="77777777" w:rsidTr="005F6988">
        <w:trPr>
          <w:trHeight w:val="735"/>
        </w:trPr>
        <w:tc>
          <w:tcPr>
            <w:tcW w:w="10960" w:type="dxa"/>
            <w:gridSpan w:val="3"/>
            <w:shd w:val="clear" w:color="auto" w:fill="auto"/>
          </w:tcPr>
          <w:sdt>
            <w:sdtPr>
              <w:rPr>
                <w:rFonts w:ascii="Arial" w:eastAsia="Calibri" w:hAnsi="Arial" w:cs="Arial"/>
                <w:sz w:val="18"/>
                <w:szCs w:val="18"/>
              </w:rPr>
              <w:id w:val="579571015"/>
              <w:placeholder>
                <w:docPart w:val="4990026370254BD19A4F4CFBAD36E669"/>
              </w:placeholder>
              <w:showingPlcHdr/>
            </w:sdtPr>
            <w:sdtEndPr/>
            <w:sdtContent>
              <w:p w14:paraId="65407C77" w14:textId="418C43E1" w:rsidR="00AA60DE" w:rsidRPr="00AA60DE" w:rsidRDefault="00AA60DE" w:rsidP="00F44E76">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comments here</w:t>
                </w:r>
                <w:r w:rsidR="00F44E76">
                  <w:rPr>
                    <w:rFonts w:ascii="Arial" w:eastAsia="Calibri" w:hAnsi="Arial" w:cs="Arial"/>
                    <w:color w:val="808080"/>
                    <w:sz w:val="18"/>
                    <w:szCs w:val="18"/>
                  </w:rPr>
                  <w:t>.</w:t>
                </w:r>
              </w:p>
            </w:sdtContent>
          </w:sdt>
        </w:tc>
      </w:tr>
      <w:tr w:rsidR="00AA60DE" w:rsidRPr="00AA60DE" w14:paraId="536B631A" w14:textId="77777777" w:rsidTr="004A34CE">
        <w:trPr>
          <w:trHeight w:val="504"/>
        </w:trPr>
        <w:tc>
          <w:tcPr>
            <w:tcW w:w="10960" w:type="dxa"/>
            <w:gridSpan w:val="3"/>
            <w:shd w:val="clear" w:color="auto" w:fill="002060"/>
            <w:vAlign w:val="center"/>
          </w:tcPr>
          <w:p w14:paraId="23E6417F"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u w:val="single"/>
              </w:rPr>
            </w:pPr>
            <w:r w:rsidRPr="00AA60DE">
              <w:rPr>
                <w:rFonts w:ascii="Arial" w:eastAsia="Calibri" w:hAnsi="Arial" w:cs="Arial"/>
                <w:b/>
                <w:bCs/>
                <w:color w:val="FFFFFF"/>
                <w:spacing w:val="22"/>
                <w:sz w:val="20"/>
                <w:szCs w:val="20"/>
              </w:rPr>
              <w:t>SIGNATURES</w:t>
            </w:r>
          </w:p>
        </w:tc>
      </w:tr>
      <w:tr w:rsidR="00AA60DE" w:rsidRPr="00AA60DE" w14:paraId="122DF1D7" w14:textId="77777777" w:rsidTr="005F6988">
        <w:trPr>
          <w:trHeight w:val="360"/>
        </w:trPr>
        <w:tc>
          <w:tcPr>
            <w:tcW w:w="10960" w:type="dxa"/>
            <w:gridSpan w:val="3"/>
            <w:shd w:val="clear" w:color="auto" w:fill="DEEAF6"/>
            <w:vAlign w:val="center"/>
          </w:tcPr>
          <w:p w14:paraId="59C5BE9A"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1) Supervisor</w:t>
            </w:r>
          </w:p>
        </w:tc>
      </w:tr>
      <w:tr w:rsidR="00AA60DE" w:rsidRPr="00AA60DE" w14:paraId="1C72E142" w14:textId="77777777" w:rsidTr="005F6988">
        <w:trPr>
          <w:trHeight w:val="360"/>
        </w:trPr>
        <w:tc>
          <w:tcPr>
            <w:tcW w:w="5690" w:type="dxa"/>
            <w:gridSpan w:val="2"/>
            <w:vAlign w:val="center"/>
          </w:tcPr>
          <w:p w14:paraId="07A37B0F"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799349358"/>
                <w:placeholder>
                  <w:docPart w:val="39CC511697644E61B265A1F90026A9F3"/>
                </w:placeholder>
              </w:sdtPr>
              <w:sdtEndPr/>
              <w:sdtContent>
                <w:r w:rsidRPr="00AA60DE">
                  <w:rPr>
                    <w:rFonts w:ascii="Arial" w:eastAsia="Calibri" w:hAnsi="Arial" w:cs="Arial"/>
                    <w:sz w:val="18"/>
                    <w:szCs w:val="18"/>
                  </w:rPr>
                  <w:t>Enter name here</w:t>
                </w:r>
              </w:sdtContent>
            </w:sdt>
          </w:p>
        </w:tc>
        <w:tc>
          <w:tcPr>
            <w:tcW w:w="5270" w:type="dxa"/>
            <w:vAlign w:val="center"/>
          </w:tcPr>
          <w:p w14:paraId="25B49989"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2137136631"/>
                <w:placeholder>
                  <w:docPart w:val="7ABBFBA9461848CD8F1A7118005D08B9"/>
                </w:placeholder>
              </w:sdtPr>
              <w:sdtEndPr/>
              <w:sdtContent>
                <w:r w:rsidRPr="00AA60DE">
                  <w:rPr>
                    <w:rFonts w:ascii="Arial" w:eastAsia="Calibri" w:hAnsi="Arial" w:cs="Arial"/>
                    <w:sz w:val="18"/>
                    <w:szCs w:val="18"/>
                  </w:rPr>
                  <w:t>Enter title here</w:t>
                </w:r>
              </w:sdtContent>
            </w:sdt>
          </w:p>
        </w:tc>
      </w:tr>
      <w:tr w:rsidR="00AA60DE" w:rsidRPr="00AA60DE" w14:paraId="1BB4A2DC" w14:textId="77777777" w:rsidTr="005F6988">
        <w:trPr>
          <w:trHeight w:val="360"/>
        </w:trPr>
        <w:tc>
          <w:tcPr>
            <w:tcW w:w="5690" w:type="dxa"/>
            <w:gridSpan w:val="2"/>
            <w:vAlign w:val="center"/>
          </w:tcPr>
          <w:p w14:paraId="7E385533"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Signature:</w:t>
            </w:r>
            <w:r w:rsidRPr="00AA60DE">
              <w:rPr>
                <w:rFonts w:ascii="Arial" w:eastAsia="Calibri" w:hAnsi="Arial" w:cs="Arial"/>
                <w:sz w:val="18"/>
                <w:szCs w:val="18"/>
              </w:rPr>
              <w:t xml:space="preserve"> </w:t>
            </w:r>
          </w:p>
        </w:tc>
        <w:tc>
          <w:tcPr>
            <w:tcW w:w="5270" w:type="dxa"/>
            <w:vAlign w:val="center"/>
          </w:tcPr>
          <w:p w14:paraId="5229768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1674720217"/>
                <w:placeholder>
                  <w:docPart w:val="2B7224469BAA4B458EFCA5B623789F56"/>
                </w:placeholder>
              </w:sdtPr>
              <w:sdtEndPr/>
              <w:sdtContent>
                <w:r w:rsidRPr="00AA60DE">
                  <w:rPr>
                    <w:rFonts w:ascii="Arial" w:eastAsia="Calibri" w:hAnsi="Arial" w:cs="Arial"/>
                    <w:sz w:val="18"/>
                    <w:szCs w:val="18"/>
                  </w:rPr>
                  <w:t>Enter date here</w:t>
                </w:r>
              </w:sdtContent>
            </w:sdt>
          </w:p>
        </w:tc>
      </w:tr>
      <w:tr w:rsidR="00AA60DE" w:rsidRPr="00AA60DE" w14:paraId="41145717" w14:textId="77777777" w:rsidTr="005F6988">
        <w:trPr>
          <w:trHeight w:val="360"/>
        </w:trPr>
        <w:tc>
          <w:tcPr>
            <w:tcW w:w="10960" w:type="dxa"/>
            <w:gridSpan w:val="3"/>
            <w:shd w:val="clear" w:color="auto" w:fill="DEEAF6"/>
            <w:vAlign w:val="center"/>
          </w:tcPr>
          <w:p w14:paraId="7BD8A3E4"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2) Next Level Approver</w:t>
            </w:r>
          </w:p>
        </w:tc>
      </w:tr>
      <w:tr w:rsidR="00AA60DE" w:rsidRPr="00AA60DE" w14:paraId="4182120B" w14:textId="77777777" w:rsidTr="005F6988">
        <w:trPr>
          <w:trHeight w:val="360"/>
        </w:trPr>
        <w:tc>
          <w:tcPr>
            <w:tcW w:w="5690" w:type="dxa"/>
            <w:gridSpan w:val="2"/>
            <w:vAlign w:val="center"/>
          </w:tcPr>
          <w:p w14:paraId="445DF189"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269752300"/>
                <w:placeholder>
                  <w:docPart w:val="3AC6F2585FC04A8BA9623FE1593CCC25"/>
                </w:placeholder>
              </w:sdtPr>
              <w:sdtEndPr/>
              <w:sdtContent>
                <w:r w:rsidRPr="00AA60DE">
                  <w:rPr>
                    <w:rFonts w:ascii="Arial" w:eastAsia="Calibri" w:hAnsi="Arial" w:cs="Arial"/>
                    <w:sz w:val="18"/>
                    <w:szCs w:val="18"/>
                  </w:rPr>
                  <w:t>Enter name here</w:t>
                </w:r>
              </w:sdtContent>
            </w:sdt>
          </w:p>
        </w:tc>
        <w:tc>
          <w:tcPr>
            <w:tcW w:w="5270" w:type="dxa"/>
            <w:vAlign w:val="center"/>
          </w:tcPr>
          <w:p w14:paraId="6307E8FD"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666165029"/>
                <w:placeholder>
                  <w:docPart w:val="8551DA4B0B104DC6BC55B13FFFB39266"/>
                </w:placeholder>
              </w:sdtPr>
              <w:sdtEndPr/>
              <w:sdtContent>
                <w:r w:rsidRPr="00AA60DE">
                  <w:rPr>
                    <w:rFonts w:ascii="Arial" w:eastAsia="Calibri" w:hAnsi="Arial" w:cs="Arial"/>
                    <w:sz w:val="18"/>
                    <w:szCs w:val="18"/>
                  </w:rPr>
                  <w:t>Enter title here</w:t>
                </w:r>
              </w:sdtContent>
            </w:sdt>
          </w:p>
        </w:tc>
      </w:tr>
      <w:tr w:rsidR="00AA60DE" w:rsidRPr="00AA60DE" w14:paraId="7B2FC761" w14:textId="77777777" w:rsidTr="005F6988">
        <w:trPr>
          <w:trHeight w:val="360"/>
        </w:trPr>
        <w:tc>
          <w:tcPr>
            <w:tcW w:w="5690" w:type="dxa"/>
            <w:gridSpan w:val="2"/>
            <w:vAlign w:val="center"/>
          </w:tcPr>
          <w:p w14:paraId="35FB0B8F"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Signature:</w:t>
            </w:r>
          </w:p>
        </w:tc>
        <w:tc>
          <w:tcPr>
            <w:tcW w:w="5270" w:type="dxa"/>
            <w:vAlign w:val="center"/>
          </w:tcPr>
          <w:p w14:paraId="7AF74570"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635309440"/>
                <w:placeholder>
                  <w:docPart w:val="528EA0CF0E714DDE8D9CCE3345396FB2"/>
                </w:placeholder>
              </w:sdtPr>
              <w:sdtEndPr/>
              <w:sdtContent>
                <w:r w:rsidRPr="00AA60DE">
                  <w:rPr>
                    <w:rFonts w:ascii="Arial" w:eastAsia="Calibri" w:hAnsi="Arial" w:cs="Arial"/>
                    <w:sz w:val="18"/>
                    <w:szCs w:val="18"/>
                  </w:rPr>
                  <w:t>Enter date here</w:t>
                </w:r>
              </w:sdtContent>
            </w:sdt>
          </w:p>
        </w:tc>
      </w:tr>
      <w:tr w:rsidR="00AA60DE" w:rsidRPr="00AA60DE" w14:paraId="016FC9FA" w14:textId="77777777" w:rsidTr="005F6988">
        <w:trPr>
          <w:trHeight w:val="360"/>
        </w:trPr>
        <w:tc>
          <w:tcPr>
            <w:tcW w:w="10960" w:type="dxa"/>
            <w:gridSpan w:val="3"/>
            <w:shd w:val="clear" w:color="auto" w:fill="DEEAF6"/>
            <w:vAlign w:val="center"/>
          </w:tcPr>
          <w:p w14:paraId="7300D171"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3) Department Head Review</w:t>
            </w:r>
          </w:p>
        </w:tc>
      </w:tr>
      <w:tr w:rsidR="00AA60DE" w:rsidRPr="00AA60DE" w14:paraId="208C54C0" w14:textId="77777777" w:rsidTr="005F6988">
        <w:trPr>
          <w:trHeight w:val="360"/>
        </w:trPr>
        <w:tc>
          <w:tcPr>
            <w:tcW w:w="5690" w:type="dxa"/>
            <w:gridSpan w:val="2"/>
            <w:vAlign w:val="center"/>
          </w:tcPr>
          <w:p w14:paraId="38A41AEB"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363025874"/>
                <w:placeholder>
                  <w:docPart w:val="B20F2AD4D5CD438EB422CDB472F1DFD9"/>
                </w:placeholder>
              </w:sdtPr>
              <w:sdtEndPr/>
              <w:sdtContent>
                <w:r w:rsidRPr="00AA60DE">
                  <w:rPr>
                    <w:rFonts w:ascii="Arial" w:eastAsia="Calibri" w:hAnsi="Arial" w:cs="Arial"/>
                    <w:sz w:val="18"/>
                    <w:szCs w:val="18"/>
                  </w:rPr>
                  <w:t>Enter name here</w:t>
                </w:r>
              </w:sdtContent>
            </w:sdt>
          </w:p>
        </w:tc>
        <w:tc>
          <w:tcPr>
            <w:tcW w:w="5270" w:type="dxa"/>
            <w:vAlign w:val="center"/>
          </w:tcPr>
          <w:p w14:paraId="0AA96B76"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719750176"/>
                <w:placeholder>
                  <w:docPart w:val="AE579BEFBF514EEB9F4187D76DEC0289"/>
                </w:placeholder>
              </w:sdtPr>
              <w:sdtEndPr/>
              <w:sdtContent>
                <w:r w:rsidRPr="00AA60DE">
                  <w:rPr>
                    <w:rFonts w:ascii="Arial" w:eastAsia="Calibri" w:hAnsi="Arial" w:cs="Arial"/>
                    <w:sz w:val="18"/>
                    <w:szCs w:val="18"/>
                  </w:rPr>
                  <w:t>Enter title here</w:t>
                </w:r>
              </w:sdtContent>
            </w:sdt>
          </w:p>
        </w:tc>
      </w:tr>
      <w:tr w:rsidR="00AA60DE" w:rsidRPr="00AA60DE" w14:paraId="5DB466D5" w14:textId="77777777" w:rsidTr="005F6988">
        <w:trPr>
          <w:trHeight w:val="360"/>
        </w:trPr>
        <w:tc>
          <w:tcPr>
            <w:tcW w:w="5690" w:type="dxa"/>
            <w:gridSpan w:val="2"/>
            <w:vAlign w:val="center"/>
          </w:tcPr>
          <w:p w14:paraId="429C1D2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Signature: </w:t>
            </w:r>
          </w:p>
        </w:tc>
        <w:tc>
          <w:tcPr>
            <w:tcW w:w="5270" w:type="dxa"/>
            <w:vAlign w:val="center"/>
          </w:tcPr>
          <w:p w14:paraId="7A16F4A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1467809558"/>
                <w:placeholder>
                  <w:docPart w:val="5080ABF8C62A4395BB1EC7F5D56B34A3"/>
                </w:placeholder>
              </w:sdtPr>
              <w:sdtEndPr/>
              <w:sdtContent>
                <w:r w:rsidRPr="00AA60DE">
                  <w:rPr>
                    <w:rFonts w:ascii="Arial" w:eastAsia="Calibri" w:hAnsi="Arial" w:cs="Arial"/>
                    <w:sz w:val="18"/>
                    <w:szCs w:val="18"/>
                  </w:rPr>
                  <w:t>Enter date here</w:t>
                </w:r>
              </w:sdtContent>
            </w:sdt>
          </w:p>
        </w:tc>
      </w:tr>
      <w:tr w:rsidR="00AA60DE" w:rsidRPr="00AA60DE" w14:paraId="0079A41E" w14:textId="77777777" w:rsidTr="005F6988">
        <w:trPr>
          <w:trHeight w:val="360"/>
        </w:trPr>
        <w:tc>
          <w:tcPr>
            <w:tcW w:w="10960" w:type="dxa"/>
            <w:gridSpan w:val="3"/>
            <w:shd w:val="clear" w:color="auto" w:fill="DEEAF6"/>
            <w:vAlign w:val="center"/>
          </w:tcPr>
          <w:p w14:paraId="6CD9F42F"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4) Employee</w:t>
            </w:r>
          </w:p>
        </w:tc>
      </w:tr>
      <w:tr w:rsidR="00AA60DE" w:rsidRPr="00AA60DE" w14:paraId="26245106" w14:textId="77777777" w:rsidTr="005F6988">
        <w:trPr>
          <w:trHeight w:val="360"/>
        </w:trPr>
        <w:tc>
          <w:tcPr>
            <w:tcW w:w="3283" w:type="dxa"/>
            <w:tcBorders>
              <w:top w:val="single" w:sz="4" w:space="0" w:color="003066"/>
              <w:left w:val="single" w:sz="4" w:space="0" w:color="003066"/>
              <w:bottom w:val="nil"/>
              <w:right w:val="nil"/>
            </w:tcBorders>
            <w:vAlign w:val="center"/>
          </w:tcPr>
          <w:p w14:paraId="5599BBE2" w14:textId="77777777" w:rsidR="00AA60DE" w:rsidRPr="00AA60DE" w:rsidRDefault="00AA60DE" w:rsidP="00AA60DE">
            <w:pPr>
              <w:tabs>
                <w:tab w:val="left" w:pos="10080"/>
              </w:tabs>
              <w:spacing w:before="240" w:after="60" w:line="240" w:lineRule="auto"/>
              <w:rPr>
                <w:rFonts w:ascii="Arial" w:eastAsia="Calibri" w:hAnsi="Arial" w:cs="Arial"/>
                <w:b/>
                <w:color w:val="002060"/>
                <w:sz w:val="18"/>
                <w:szCs w:val="18"/>
              </w:rPr>
            </w:pPr>
            <w:r w:rsidRPr="00AA60DE">
              <w:rPr>
                <w:rFonts w:ascii="Arial" w:eastAsia="Calibri" w:hAnsi="Arial" w:cs="Arial"/>
                <w:b/>
                <w:color w:val="002060"/>
                <w:sz w:val="18"/>
                <w:szCs w:val="18"/>
              </w:rPr>
              <w:t>Employee Signature:</w:t>
            </w:r>
          </w:p>
        </w:tc>
        <w:tc>
          <w:tcPr>
            <w:tcW w:w="7677" w:type="dxa"/>
            <w:gridSpan w:val="2"/>
            <w:tcBorders>
              <w:top w:val="single" w:sz="4" w:space="0" w:color="003066"/>
              <w:left w:val="nil"/>
              <w:bottom w:val="single" w:sz="4" w:space="0" w:color="003066"/>
              <w:right w:val="single" w:sz="4" w:space="0" w:color="003066"/>
            </w:tcBorders>
            <w:vAlign w:val="center"/>
          </w:tcPr>
          <w:p w14:paraId="05C9B4A8" w14:textId="77777777" w:rsidR="00AA60DE" w:rsidRPr="00AA60DE" w:rsidRDefault="00AA60DE" w:rsidP="00AA60DE">
            <w:pPr>
              <w:tabs>
                <w:tab w:val="left" w:pos="10080"/>
              </w:tabs>
              <w:spacing w:before="240" w:after="60" w:line="240" w:lineRule="auto"/>
              <w:rPr>
                <w:rFonts w:ascii="Arial" w:eastAsia="Calibri" w:hAnsi="Arial" w:cs="Arial"/>
                <w:b/>
                <w:color w:val="002060"/>
                <w:sz w:val="18"/>
                <w:szCs w:val="18"/>
              </w:rPr>
            </w:pPr>
          </w:p>
        </w:tc>
      </w:tr>
      <w:tr w:rsidR="00AA60DE" w:rsidRPr="00AA60DE" w14:paraId="25CF64B0" w14:textId="77777777" w:rsidTr="005F6988">
        <w:trPr>
          <w:trHeight w:val="360"/>
        </w:trPr>
        <w:tc>
          <w:tcPr>
            <w:tcW w:w="10960" w:type="dxa"/>
            <w:gridSpan w:val="3"/>
            <w:tcBorders>
              <w:top w:val="nil"/>
              <w:left w:val="single" w:sz="4" w:space="0" w:color="003066"/>
              <w:bottom w:val="single" w:sz="4" w:space="0" w:color="003066"/>
              <w:right w:val="single" w:sz="4" w:space="0" w:color="003066"/>
            </w:tcBorders>
            <w:vAlign w:val="center"/>
          </w:tcPr>
          <w:p w14:paraId="5A450B4D" w14:textId="77777777" w:rsidR="00AA60DE" w:rsidRPr="00AA60DE" w:rsidRDefault="00AA60DE" w:rsidP="00AA60DE">
            <w:pPr>
              <w:spacing w:before="60" w:after="60" w:line="264" w:lineRule="auto"/>
              <w:jc w:val="both"/>
              <w:rPr>
                <w:rFonts w:ascii="Arial" w:eastAsia="Calibri" w:hAnsi="Arial" w:cs="Arial"/>
                <w:b/>
                <w:color w:val="002060"/>
                <w:sz w:val="18"/>
                <w:szCs w:val="18"/>
              </w:rPr>
            </w:pPr>
            <w:r w:rsidRPr="00AA60DE">
              <w:rPr>
                <w:rFonts w:ascii="Arial" w:eastAsia="Calibri" w:hAnsi="Arial" w:cs="Arial"/>
                <w:i/>
                <w:sz w:val="18"/>
                <w:szCs w:val="18"/>
              </w:rPr>
              <w:t>By signing above, the employee acknowledges receipt of this review and that it was discussed with the employee. Signature does not indicate the employee’s agreement or disagreement with the content of this review. The employee may attach comments.</w:t>
            </w:r>
          </w:p>
        </w:tc>
      </w:tr>
      <w:tr w:rsidR="00AA60DE" w:rsidRPr="00AA60DE" w14:paraId="2FAD0974" w14:textId="77777777" w:rsidTr="005F6988">
        <w:trPr>
          <w:trHeight w:val="360"/>
        </w:trPr>
        <w:tc>
          <w:tcPr>
            <w:tcW w:w="10960" w:type="dxa"/>
            <w:gridSpan w:val="3"/>
            <w:tcBorders>
              <w:top w:val="single" w:sz="4" w:space="0" w:color="003066"/>
            </w:tcBorders>
            <w:vAlign w:val="center"/>
          </w:tcPr>
          <w:p w14:paraId="20567401" w14:textId="77777777" w:rsidR="00AA60DE" w:rsidRPr="00AA60DE" w:rsidRDefault="00AA60DE" w:rsidP="00AA60DE">
            <w:pPr>
              <w:spacing w:after="0" w:line="240" w:lineRule="auto"/>
              <w:rPr>
                <w:rFonts w:ascii="Arial" w:eastAsia="Calibri" w:hAnsi="Arial" w:cs="Arial"/>
                <w:b/>
                <w:sz w:val="18"/>
                <w:szCs w:val="18"/>
              </w:rPr>
            </w:pPr>
            <w:r w:rsidRPr="00AA60DE">
              <w:rPr>
                <w:rFonts w:ascii="Arial" w:eastAsia="Calibri" w:hAnsi="Arial" w:cs="Arial"/>
                <w:b/>
                <w:color w:val="002060"/>
                <w:sz w:val="18"/>
                <w:szCs w:val="18"/>
              </w:rPr>
              <w:t>This review was discussed with me on this date:</w:t>
            </w:r>
            <w:r w:rsidRPr="00AA60DE">
              <w:rPr>
                <w:rFonts w:ascii="Arial" w:eastAsia="Calibri" w:hAnsi="Arial" w:cs="Arial"/>
                <w:sz w:val="18"/>
                <w:szCs w:val="18"/>
              </w:rPr>
              <w:t xml:space="preserve"> </w:t>
            </w:r>
            <w:sdt>
              <w:sdtPr>
                <w:rPr>
                  <w:rFonts w:ascii="Arial" w:eastAsia="Calibri" w:hAnsi="Arial" w:cs="Arial"/>
                  <w:sz w:val="18"/>
                  <w:szCs w:val="18"/>
                </w:rPr>
                <w:id w:val="1355307261"/>
                <w:placeholder>
                  <w:docPart w:val="760FC801BB054E21837A587104724318"/>
                </w:placeholder>
              </w:sdtPr>
              <w:sdtEndPr/>
              <w:sdtContent>
                <w:r w:rsidRPr="00AA60DE">
                  <w:rPr>
                    <w:rFonts w:ascii="Arial" w:eastAsia="Calibri" w:hAnsi="Arial" w:cs="Arial"/>
                    <w:sz w:val="18"/>
                    <w:szCs w:val="18"/>
                  </w:rPr>
                  <w:t>Enter date here</w:t>
                </w:r>
              </w:sdtContent>
            </w:sdt>
          </w:p>
        </w:tc>
      </w:tr>
    </w:tbl>
    <w:p w14:paraId="1C507EBC"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80" w:type="dxa"/>
        <w:tblLook w:val="04A0" w:firstRow="1" w:lastRow="0" w:firstColumn="1" w:lastColumn="0" w:noHBand="0" w:noVBand="1"/>
      </w:tblPr>
      <w:tblGrid>
        <w:gridCol w:w="10980"/>
      </w:tblGrid>
      <w:tr w:rsidR="00AA60DE" w:rsidRPr="00AA60DE" w14:paraId="3647B83B" w14:textId="77777777" w:rsidTr="005F6988">
        <w:tc>
          <w:tcPr>
            <w:tcW w:w="10980" w:type="dxa"/>
            <w:shd w:val="clear" w:color="auto" w:fill="002060"/>
          </w:tcPr>
          <w:p w14:paraId="571AB2BC" w14:textId="19180FC8" w:rsidR="00AA60DE" w:rsidRPr="00AA60DE" w:rsidRDefault="00AA60DE" w:rsidP="00D228CD">
            <w:pPr>
              <w:tabs>
                <w:tab w:val="right" w:pos="5400"/>
                <w:tab w:val="left" w:pos="5760"/>
                <w:tab w:val="right" w:pos="10800"/>
              </w:tabs>
              <w:spacing w:before="120" w:after="120" w:line="264"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lastRenderedPageBreak/>
              <w:t xml:space="preserve">Section 2: Setting Goals </w:t>
            </w:r>
            <w:r w:rsidR="00CB2F6F">
              <w:rPr>
                <w:rFonts w:ascii="Arial" w:eastAsia="Times New Roman" w:hAnsi="Arial" w:cs="Arial"/>
                <w:b/>
                <w:color w:val="FFFFFF"/>
                <w:spacing w:val="22"/>
                <w:sz w:val="20"/>
                <w:szCs w:val="20"/>
              </w:rPr>
              <w:br/>
            </w:r>
            <w:r w:rsidRPr="00AA60DE">
              <w:rPr>
                <w:rFonts w:ascii="Arial" w:eastAsia="Times New Roman" w:hAnsi="Arial" w:cs="Arial"/>
                <w:i/>
                <w:color w:val="FFFFFF"/>
                <w:spacing w:val="22"/>
                <w:sz w:val="18"/>
                <w:szCs w:val="18"/>
              </w:rPr>
              <w:t>(for 20</w:t>
            </w:r>
            <w:r w:rsidR="00D228CD">
              <w:rPr>
                <w:rFonts w:ascii="Arial" w:eastAsia="Times New Roman" w:hAnsi="Arial" w:cs="Arial"/>
                <w:i/>
                <w:color w:val="FFFFFF"/>
                <w:spacing w:val="22"/>
                <w:sz w:val="18"/>
                <w:szCs w:val="18"/>
              </w:rPr>
              <w:t>20</w:t>
            </w:r>
            <w:r w:rsidRPr="00AA60DE">
              <w:rPr>
                <w:rFonts w:ascii="Arial" w:eastAsia="Times New Roman" w:hAnsi="Arial" w:cs="Arial"/>
                <w:i/>
                <w:color w:val="FFFFFF"/>
                <w:spacing w:val="22"/>
                <w:sz w:val="18"/>
                <w:szCs w:val="18"/>
              </w:rPr>
              <w:t>/20</w:t>
            </w:r>
            <w:r w:rsidR="00925935">
              <w:rPr>
                <w:rFonts w:ascii="Arial" w:eastAsia="Times New Roman" w:hAnsi="Arial" w:cs="Arial"/>
                <w:i/>
                <w:color w:val="FFFFFF"/>
                <w:spacing w:val="22"/>
                <w:sz w:val="18"/>
                <w:szCs w:val="18"/>
              </w:rPr>
              <w:t>2</w:t>
            </w:r>
            <w:r w:rsidR="00D228CD">
              <w:rPr>
                <w:rFonts w:ascii="Arial" w:eastAsia="Times New Roman" w:hAnsi="Arial" w:cs="Arial"/>
                <w:i/>
                <w:color w:val="FFFFFF"/>
                <w:spacing w:val="22"/>
                <w:sz w:val="18"/>
                <w:szCs w:val="18"/>
              </w:rPr>
              <w:t>1</w:t>
            </w:r>
            <w:r w:rsidRPr="00AA60DE">
              <w:rPr>
                <w:rFonts w:ascii="Arial" w:eastAsia="Times New Roman" w:hAnsi="Arial" w:cs="Arial"/>
                <w:i/>
                <w:color w:val="FFFFFF"/>
                <w:spacing w:val="22"/>
                <w:sz w:val="18"/>
                <w:szCs w:val="18"/>
              </w:rPr>
              <w:t xml:space="preserve"> review period)</w:t>
            </w:r>
            <w:r w:rsidRPr="00AA60DE">
              <w:rPr>
                <w:rFonts w:ascii="Arial" w:eastAsia="Times New Roman" w:hAnsi="Arial" w:cs="Arial"/>
                <w:i/>
                <w:color w:val="FFFFFF"/>
                <w:spacing w:val="22"/>
                <w:sz w:val="18"/>
                <w:szCs w:val="18"/>
              </w:rPr>
              <w:br/>
              <w:t xml:space="preserve">To be completed shortly </w:t>
            </w:r>
            <w:r w:rsidRPr="00AA60DE">
              <w:rPr>
                <w:rFonts w:ascii="Arial" w:eastAsia="Times New Roman" w:hAnsi="Arial" w:cs="Arial"/>
                <w:b/>
                <w:i/>
                <w:color w:val="FFFFFF"/>
                <w:spacing w:val="22"/>
                <w:sz w:val="18"/>
                <w:szCs w:val="18"/>
              </w:rPr>
              <w:t>after</w:t>
            </w:r>
            <w:r w:rsidRPr="00AA60DE">
              <w:rPr>
                <w:rFonts w:ascii="Arial" w:eastAsia="Times New Roman" w:hAnsi="Arial" w:cs="Arial"/>
                <w:i/>
                <w:color w:val="FFFFFF"/>
                <w:spacing w:val="22"/>
                <w:sz w:val="18"/>
                <w:szCs w:val="18"/>
              </w:rPr>
              <w:t xml:space="preserve"> appraisal discussion.</w:t>
            </w:r>
          </w:p>
        </w:tc>
      </w:tr>
      <w:tr w:rsidR="00AA60DE" w:rsidRPr="00AA60DE" w14:paraId="7FF95B8B" w14:textId="77777777" w:rsidTr="005F6988">
        <w:trPr>
          <w:trHeight w:val="360"/>
        </w:trPr>
        <w:tc>
          <w:tcPr>
            <w:tcW w:w="10980" w:type="dxa"/>
            <w:shd w:val="clear" w:color="auto" w:fill="FFE599" w:themeFill="accent4" w:themeFillTint="66"/>
            <w:vAlign w:val="center"/>
          </w:tcPr>
          <w:p w14:paraId="7873726B" w14:textId="45ECAA95" w:rsidR="00AA60DE" w:rsidRPr="00AA60DE" w:rsidRDefault="00AA60DE" w:rsidP="003526FB">
            <w:pPr>
              <w:spacing w:after="0" w:line="240" w:lineRule="auto"/>
              <w:rPr>
                <w:rFonts w:ascii="Arial" w:eastAsia="Times New Roman" w:hAnsi="Arial" w:cs="Arial"/>
                <w:color w:val="0070C0"/>
                <w:sz w:val="18"/>
                <w:szCs w:val="18"/>
              </w:rPr>
            </w:pPr>
            <w:r w:rsidRPr="00AA60DE">
              <w:rPr>
                <w:rFonts w:ascii="Arial" w:eastAsia="Times New Roman" w:hAnsi="Arial" w:cs="Arial"/>
                <w:b/>
                <w:color w:val="2D6CC0"/>
                <w:sz w:val="18"/>
                <w:szCs w:val="18"/>
              </w:rPr>
              <w:t>Supervisor and employee complete the Goal Agreement form.</w:t>
            </w:r>
          </w:p>
        </w:tc>
      </w:tr>
      <w:tr w:rsidR="00AA60DE" w:rsidRPr="00AA60DE" w14:paraId="7C72766F" w14:textId="77777777" w:rsidTr="005F6988">
        <w:tc>
          <w:tcPr>
            <w:tcW w:w="10980" w:type="dxa"/>
            <w:shd w:val="clear" w:color="auto" w:fill="auto"/>
          </w:tcPr>
          <w:p w14:paraId="1C39DA43" w14:textId="77777777" w:rsidR="00AA60DE" w:rsidRPr="00AA60DE" w:rsidRDefault="00AA60DE" w:rsidP="00AA60DE">
            <w:pPr>
              <w:tabs>
                <w:tab w:val="right" w:pos="5400"/>
                <w:tab w:val="left" w:pos="5760"/>
                <w:tab w:val="right" w:pos="10800"/>
              </w:tabs>
              <w:spacing w:before="60" w:after="60" w:line="264" w:lineRule="auto"/>
              <w:jc w:val="both"/>
              <w:rPr>
                <w:rFonts w:ascii="Arial" w:eastAsia="Times New Roman" w:hAnsi="Arial" w:cs="Arial"/>
                <w:iCs/>
                <w:sz w:val="18"/>
                <w:szCs w:val="18"/>
              </w:rPr>
            </w:pPr>
            <w:r w:rsidRPr="00AA60DE">
              <w:rPr>
                <w:rFonts w:ascii="Arial" w:eastAsia="Times New Roman" w:hAnsi="Arial" w:cs="Arial"/>
                <w:b/>
                <w:iCs/>
                <w:color w:val="002060"/>
                <w:sz w:val="18"/>
                <w:szCs w:val="18"/>
              </w:rPr>
              <w:t>Purpose</w:t>
            </w:r>
            <w:r w:rsidRPr="00AA60DE">
              <w:rPr>
                <w:rFonts w:ascii="Arial" w:eastAsia="Times New Roman" w:hAnsi="Arial" w:cs="Arial"/>
                <w:iCs/>
                <w:sz w:val="18"/>
                <w:szCs w:val="18"/>
              </w:rPr>
              <w:t>:</w:t>
            </w:r>
          </w:p>
          <w:p w14:paraId="7276EC11" w14:textId="0618F867" w:rsidR="00AA60DE" w:rsidRPr="00AA60DE" w:rsidRDefault="00AA60DE" w:rsidP="00AA60DE">
            <w:pPr>
              <w:tabs>
                <w:tab w:val="right" w:pos="5400"/>
                <w:tab w:val="left" w:pos="5760"/>
                <w:tab w:val="right" w:pos="10800"/>
              </w:tabs>
              <w:spacing w:after="120" w:line="264" w:lineRule="auto"/>
              <w:jc w:val="both"/>
              <w:rPr>
                <w:rFonts w:ascii="Arial" w:eastAsia="Times New Roman" w:hAnsi="Arial" w:cs="Arial"/>
                <w:iCs/>
                <w:sz w:val="18"/>
                <w:szCs w:val="18"/>
              </w:rPr>
            </w:pPr>
            <w:r w:rsidRPr="00AA60DE">
              <w:rPr>
                <w:rFonts w:ascii="Arial" w:eastAsia="Times New Roman" w:hAnsi="Arial" w:cs="Arial"/>
                <w:iCs/>
                <w:sz w:val="18"/>
                <w:szCs w:val="18"/>
              </w:rPr>
              <w:t xml:space="preserve">The purpose of the Goal Agreement form, located on the </w:t>
            </w:r>
            <w:hyperlink r:id="rId13" w:history="1">
              <w:r w:rsidRPr="00AA60DE">
                <w:rPr>
                  <w:rFonts w:ascii="Arial" w:eastAsia="Times New Roman" w:hAnsi="Arial" w:cs="Arial"/>
                  <w:color w:val="0000FF"/>
                  <w:sz w:val="18"/>
                  <w:szCs w:val="18"/>
                  <w:u w:val="single"/>
                </w:rPr>
                <w:t>Forms &amp; Documents / Performance Management webpage</w:t>
              </w:r>
            </w:hyperlink>
            <w:r w:rsidRPr="00AA60DE">
              <w:rPr>
                <w:rFonts w:ascii="Arial" w:eastAsia="Times New Roman" w:hAnsi="Arial" w:cs="Arial"/>
                <w:color w:val="0000FF"/>
                <w:sz w:val="18"/>
                <w:szCs w:val="18"/>
                <w:u w:val="single"/>
              </w:rPr>
              <w:t>,</w:t>
            </w:r>
            <w:r w:rsidRPr="00AA60DE">
              <w:rPr>
                <w:rFonts w:ascii="Calibri" w:eastAsia="Calibri" w:hAnsi="Calibri" w:cs="Times New Roman"/>
              </w:rPr>
              <w:t xml:space="preserve"> </w:t>
            </w:r>
            <w:r w:rsidRPr="00AA60DE">
              <w:rPr>
                <w:rFonts w:ascii="Arial" w:eastAsia="Times New Roman" w:hAnsi="Arial" w:cs="Arial"/>
                <w:iCs/>
                <w:sz w:val="18"/>
                <w:szCs w:val="18"/>
              </w:rPr>
              <w:t>is to document the agreement between the supervisor and the employee on 3-5 goals or objectives which, if achieved by the employee during the upcom</w:t>
            </w:r>
            <w:r w:rsidR="0090080B">
              <w:rPr>
                <w:rFonts w:ascii="Arial" w:eastAsia="Times New Roman" w:hAnsi="Arial" w:cs="Arial"/>
                <w:iCs/>
                <w:sz w:val="18"/>
                <w:szCs w:val="18"/>
              </w:rPr>
              <w:t>ing review period (April 1, 20</w:t>
            </w:r>
            <w:r w:rsidR="00D228CD">
              <w:rPr>
                <w:rFonts w:ascii="Arial" w:eastAsia="Times New Roman" w:hAnsi="Arial" w:cs="Arial"/>
                <w:iCs/>
                <w:sz w:val="18"/>
                <w:szCs w:val="18"/>
              </w:rPr>
              <w:t>20</w:t>
            </w:r>
            <w:r w:rsidRPr="00AA60DE">
              <w:rPr>
                <w:rFonts w:ascii="Arial" w:eastAsia="Times New Roman" w:hAnsi="Arial" w:cs="Arial"/>
                <w:iCs/>
                <w:sz w:val="18"/>
                <w:szCs w:val="18"/>
              </w:rPr>
              <w:t xml:space="preserve"> – March 31, 20</w:t>
            </w:r>
            <w:r w:rsidR="00D228CD">
              <w:rPr>
                <w:rFonts w:ascii="Arial" w:eastAsia="Times New Roman" w:hAnsi="Arial" w:cs="Arial"/>
                <w:iCs/>
                <w:sz w:val="18"/>
                <w:szCs w:val="18"/>
              </w:rPr>
              <w:t>21</w:t>
            </w:r>
            <w:r w:rsidRPr="00AA60DE">
              <w:rPr>
                <w:rFonts w:ascii="Arial" w:eastAsia="Times New Roman" w:hAnsi="Arial" w:cs="Arial"/>
                <w:iCs/>
                <w:sz w:val="18"/>
                <w:szCs w:val="18"/>
              </w:rPr>
              <w:t xml:space="preserve">), will significantly benefit the employee’s unit, department or organization. The goals should be developed in the Smart Goals format. </w:t>
            </w:r>
          </w:p>
          <w:p w14:paraId="574B3D10"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supervisor and employee should follow the directions for completing the Goal Agreement form, which are found on the form itself. A copy of the finalized Goal Agreement form will be attached to this signed, completed Performance Appraisal form in the employee’s file. The supervisor and employee each retain a copy of the finalized Goal Agreement form for their records and future discussion.</w:t>
            </w:r>
          </w:p>
        </w:tc>
      </w:tr>
      <w:tr w:rsidR="00AA60DE" w:rsidRPr="00AA60DE" w14:paraId="67A5E79D" w14:textId="77777777" w:rsidTr="004A34CE">
        <w:trPr>
          <w:trHeight w:val="144"/>
        </w:trPr>
        <w:tc>
          <w:tcPr>
            <w:tcW w:w="10980" w:type="dxa"/>
            <w:shd w:val="clear" w:color="auto" w:fill="002060"/>
          </w:tcPr>
          <w:p w14:paraId="4E49288F" w14:textId="77777777" w:rsidR="00AA60DE" w:rsidRPr="00AA60DE" w:rsidRDefault="00AA60DE" w:rsidP="00AA60DE">
            <w:pPr>
              <w:spacing w:after="0" w:line="240" w:lineRule="auto"/>
              <w:jc w:val="both"/>
              <w:rPr>
                <w:rFonts w:ascii="Arial" w:eastAsia="Times New Roman" w:hAnsi="Arial" w:cs="Arial"/>
                <w:b/>
                <w:sz w:val="18"/>
                <w:szCs w:val="18"/>
              </w:rPr>
            </w:pPr>
          </w:p>
        </w:tc>
      </w:tr>
    </w:tbl>
    <w:p w14:paraId="62B360ED" w14:textId="77777777" w:rsidR="00AA60DE" w:rsidRPr="00AA60DE" w:rsidRDefault="00AA60DE" w:rsidP="00AA60DE">
      <w:pPr>
        <w:spacing w:after="200" w:line="276" w:lineRule="auto"/>
        <w:rPr>
          <w:rFonts w:ascii="Calibri" w:eastAsia="Calibri" w:hAnsi="Calibri" w:cs="Times New Roman"/>
          <w:sz w:val="18"/>
          <w:szCs w:val="18"/>
        </w:rPr>
      </w:pPr>
    </w:p>
    <w:p w14:paraId="169A5DB6" w14:textId="77777777" w:rsidR="00954152" w:rsidRDefault="00954152"/>
    <w:sectPr w:rsidR="00954152" w:rsidSect="00AB626F">
      <w:footerReference w:type="default" r:id="rId14"/>
      <w:pgSz w:w="12240" w:h="15840" w:code="1"/>
      <w:pgMar w:top="720" w:right="720" w:bottom="432" w:left="720" w:header="288" w:footer="288" w:gutter="0"/>
      <w:pgBorders w:offsetFrom="page">
        <w:bottom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EFBB0" w14:textId="77777777" w:rsidR="00B63479" w:rsidRDefault="000E444C">
      <w:pPr>
        <w:spacing w:after="0" w:line="240" w:lineRule="auto"/>
      </w:pPr>
      <w:r>
        <w:separator/>
      </w:r>
    </w:p>
  </w:endnote>
  <w:endnote w:type="continuationSeparator" w:id="0">
    <w:p w14:paraId="3A0A6A88" w14:textId="77777777" w:rsidR="00B63479" w:rsidRDefault="000E4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808080" w:themeColor="background1" w:themeShade="80"/>
        <w:sz w:val="16"/>
        <w:szCs w:val="16"/>
      </w:rPr>
      <w:id w:val="508339750"/>
      <w:docPartObj>
        <w:docPartGallery w:val="Page Numbers (Bottom of Page)"/>
        <w:docPartUnique/>
      </w:docPartObj>
    </w:sdtPr>
    <w:sdtEndPr/>
    <w:sdtContent>
      <w:sdt>
        <w:sdtPr>
          <w:rPr>
            <w:rFonts w:ascii="Arial" w:hAnsi="Arial" w:cs="Arial"/>
            <w:color w:val="808080" w:themeColor="background1" w:themeShade="80"/>
            <w:sz w:val="16"/>
            <w:szCs w:val="16"/>
          </w:rPr>
          <w:id w:val="-1769616900"/>
          <w:docPartObj>
            <w:docPartGallery w:val="Page Numbers (Top of Page)"/>
            <w:docPartUnique/>
          </w:docPartObj>
        </w:sdtPr>
        <w:sdtEndPr/>
        <w:sdtContent>
          <w:p w14:paraId="27B4A31D" w14:textId="123ABDB7" w:rsidR="0089747F" w:rsidRPr="00DB1FE4" w:rsidRDefault="00AA60DE" w:rsidP="003F1580">
            <w:pPr>
              <w:pStyle w:val="Footer"/>
              <w:tabs>
                <w:tab w:val="clear" w:pos="9360"/>
                <w:tab w:val="right" w:pos="9270"/>
              </w:tabs>
              <w:rPr>
                <w:rFonts w:ascii="Arial" w:hAnsi="Arial" w:cs="Arial"/>
                <w:color w:val="808080" w:themeColor="background1" w:themeShade="80"/>
                <w:sz w:val="16"/>
                <w:szCs w:val="16"/>
              </w:rPr>
            </w:pPr>
            <w:r w:rsidRPr="00DB1FE4">
              <w:rPr>
                <w:rFonts w:ascii="Arial" w:hAnsi="Arial" w:cs="Arial"/>
                <w:color w:val="808080"/>
                <w:sz w:val="16"/>
                <w:szCs w:val="16"/>
              </w:rPr>
              <w:t>Performance Managemen</w:t>
            </w:r>
            <w:r>
              <w:rPr>
                <w:rFonts w:ascii="Arial" w:hAnsi="Arial" w:cs="Arial"/>
                <w:color w:val="808080"/>
                <w:sz w:val="16"/>
                <w:szCs w:val="16"/>
              </w:rPr>
              <w:t>t - Performance Appraisal Form (</w:t>
            </w:r>
            <w:r w:rsidR="00A20E08">
              <w:rPr>
                <w:rFonts w:ascii="Arial" w:hAnsi="Arial" w:cs="Arial"/>
                <w:color w:val="808080"/>
                <w:sz w:val="16"/>
                <w:szCs w:val="16"/>
              </w:rPr>
              <w:t>1.21.20</w:t>
            </w:r>
            <w:r w:rsidRPr="00DB1FE4">
              <w:rPr>
                <w:rFonts w:ascii="Arial" w:hAnsi="Arial" w:cs="Arial"/>
                <w:color w:val="808080"/>
                <w:sz w:val="16"/>
                <w:szCs w:val="16"/>
              </w:rPr>
              <w:t>)</w:t>
            </w:r>
            <w:r w:rsidRPr="00DB1FE4">
              <w:rPr>
                <w:rFonts w:ascii="Arial" w:hAnsi="Arial" w:cs="Arial"/>
                <w:color w:val="808080"/>
                <w:sz w:val="16"/>
                <w:szCs w:val="16"/>
              </w:rPr>
              <w:tab/>
            </w:r>
            <w:r w:rsidRPr="00DB1FE4">
              <w:rPr>
                <w:rFonts w:ascii="Arial" w:hAnsi="Arial" w:cs="Arial"/>
                <w:color w:val="808080"/>
                <w:sz w:val="16"/>
                <w:szCs w:val="16"/>
              </w:rPr>
              <w:tab/>
            </w:r>
            <w:r w:rsidRPr="00DB1FE4">
              <w:rPr>
                <w:rFonts w:ascii="Arial" w:hAnsi="Arial" w:cs="Arial"/>
                <w:color w:val="808080" w:themeColor="background1" w:themeShade="80"/>
                <w:sz w:val="16"/>
                <w:szCs w:val="16"/>
              </w:rPr>
              <w:t xml:space="preserve">Page </w:t>
            </w:r>
            <w:r w:rsidRPr="00DB1FE4">
              <w:rPr>
                <w:rFonts w:ascii="Arial" w:hAnsi="Arial" w:cs="Arial"/>
                <w:bCs/>
                <w:color w:val="808080" w:themeColor="background1" w:themeShade="80"/>
                <w:sz w:val="16"/>
                <w:szCs w:val="16"/>
              </w:rPr>
              <w:fldChar w:fldCharType="begin"/>
            </w:r>
            <w:r w:rsidRPr="00DB1FE4">
              <w:rPr>
                <w:rFonts w:ascii="Arial" w:hAnsi="Arial" w:cs="Arial"/>
                <w:bCs/>
                <w:color w:val="808080" w:themeColor="background1" w:themeShade="80"/>
                <w:sz w:val="16"/>
                <w:szCs w:val="16"/>
              </w:rPr>
              <w:instrText xml:space="preserve"> PAGE </w:instrText>
            </w:r>
            <w:r w:rsidRPr="00DB1FE4">
              <w:rPr>
                <w:rFonts w:ascii="Arial" w:hAnsi="Arial" w:cs="Arial"/>
                <w:bCs/>
                <w:color w:val="808080" w:themeColor="background1" w:themeShade="80"/>
                <w:sz w:val="16"/>
                <w:szCs w:val="16"/>
              </w:rPr>
              <w:fldChar w:fldCharType="separate"/>
            </w:r>
            <w:r w:rsidR="0012570F">
              <w:rPr>
                <w:rFonts w:ascii="Arial" w:hAnsi="Arial" w:cs="Arial"/>
                <w:bCs/>
                <w:noProof/>
                <w:color w:val="808080" w:themeColor="background1" w:themeShade="80"/>
                <w:sz w:val="16"/>
                <w:szCs w:val="16"/>
              </w:rPr>
              <w:t>2</w:t>
            </w:r>
            <w:r w:rsidRPr="00DB1FE4">
              <w:rPr>
                <w:rFonts w:ascii="Arial" w:hAnsi="Arial" w:cs="Arial"/>
                <w:bCs/>
                <w:color w:val="808080" w:themeColor="background1" w:themeShade="80"/>
                <w:sz w:val="16"/>
                <w:szCs w:val="16"/>
              </w:rPr>
              <w:fldChar w:fldCharType="end"/>
            </w:r>
            <w:r w:rsidRPr="00DB1FE4">
              <w:rPr>
                <w:rFonts w:ascii="Arial" w:hAnsi="Arial" w:cs="Arial"/>
                <w:color w:val="808080" w:themeColor="background1" w:themeShade="80"/>
                <w:sz w:val="16"/>
                <w:szCs w:val="16"/>
              </w:rPr>
              <w:t xml:space="preserve"> of </w:t>
            </w:r>
            <w:r w:rsidRPr="00DB1FE4">
              <w:rPr>
                <w:rFonts w:ascii="Arial" w:hAnsi="Arial" w:cs="Arial"/>
                <w:bCs/>
                <w:color w:val="808080" w:themeColor="background1" w:themeShade="80"/>
                <w:sz w:val="16"/>
                <w:szCs w:val="16"/>
              </w:rPr>
              <w:fldChar w:fldCharType="begin"/>
            </w:r>
            <w:r w:rsidRPr="00DB1FE4">
              <w:rPr>
                <w:rFonts w:ascii="Arial" w:hAnsi="Arial" w:cs="Arial"/>
                <w:bCs/>
                <w:color w:val="808080" w:themeColor="background1" w:themeShade="80"/>
                <w:sz w:val="16"/>
                <w:szCs w:val="16"/>
              </w:rPr>
              <w:instrText xml:space="preserve"> NUMPAGES  </w:instrText>
            </w:r>
            <w:r w:rsidRPr="00DB1FE4">
              <w:rPr>
                <w:rFonts w:ascii="Arial" w:hAnsi="Arial" w:cs="Arial"/>
                <w:bCs/>
                <w:color w:val="808080" w:themeColor="background1" w:themeShade="80"/>
                <w:sz w:val="16"/>
                <w:szCs w:val="16"/>
              </w:rPr>
              <w:fldChar w:fldCharType="separate"/>
            </w:r>
            <w:r w:rsidR="0012570F">
              <w:rPr>
                <w:rFonts w:ascii="Arial" w:hAnsi="Arial" w:cs="Arial"/>
                <w:bCs/>
                <w:noProof/>
                <w:color w:val="808080" w:themeColor="background1" w:themeShade="80"/>
                <w:sz w:val="16"/>
                <w:szCs w:val="16"/>
              </w:rPr>
              <w:t>8</w:t>
            </w:r>
            <w:r w:rsidRPr="00DB1FE4">
              <w:rPr>
                <w:rFonts w:ascii="Arial" w:hAnsi="Arial" w:cs="Arial"/>
                <w:bCs/>
                <w:color w:val="808080" w:themeColor="background1" w:themeShade="80"/>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CAD0C" w14:textId="77777777" w:rsidR="00B63479" w:rsidRDefault="000E444C">
      <w:pPr>
        <w:spacing w:after="0" w:line="240" w:lineRule="auto"/>
      </w:pPr>
      <w:r>
        <w:separator/>
      </w:r>
    </w:p>
  </w:footnote>
  <w:footnote w:type="continuationSeparator" w:id="0">
    <w:p w14:paraId="3BA12414" w14:textId="77777777" w:rsidR="00B63479" w:rsidRDefault="000E4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830F7"/>
    <w:multiLevelType w:val="hybridMultilevel"/>
    <w:tmpl w:val="65864B9C"/>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04D5F"/>
    <w:multiLevelType w:val="hybridMultilevel"/>
    <w:tmpl w:val="DA5EE8E2"/>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7924CE"/>
    <w:multiLevelType w:val="hybridMultilevel"/>
    <w:tmpl w:val="6F5C84BE"/>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10165"/>
    <w:multiLevelType w:val="hybridMultilevel"/>
    <w:tmpl w:val="4706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150199"/>
    <w:multiLevelType w:val="hybridMultilevel"/>
    <w:tmpl w:val="E8BAA3E8"/>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476B6D"/>
    <w:multiLevelType w:val="multilevel"/>
    <w:tmpl w:val="23CCA27E"/>
    <w:lvl w:ilvl="0">
      <w:start w:val="1"/>
      <w:numFmt w:val="decimal"/>
      <w:lvlText w:val="%1."/>
      <w:lvlJc w:val="left"/>
      <w:pPr>
        <w:ind w:left="360" w:hanging="360"/>
      </w:pPr>
      <w:rPr>
        <w:rFonts w:ascii="Arial" w:hAnsi="Arial" w:hint="default"/>
        <w:b/>
        <w:i w:val="0"/>
        <w:color w:val="2D6CC0"/>
        <w:sz w:val="18"/>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6" w15:restartNumberingAfterBreak="0">
    <w:nsid w:val="477D494F"/>
    <w:multiLevelType w:val="hybridMultilevel"/>
    <w:tmpl w:val="3490CC06"/>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C8699B"/>
    <w:multiLevelType w:val="hybridMultilevel"/>
    <w:tmpl w:val="7BB68B94"/>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8B68BC"/>
    <w:multiLevelType w:val="hybridMultilevel"/>
    <w:tmpl w:val="730E6F78"/>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E75D75"/>
    <w:multiLevelType w:val="multilevel"/>
    <w:tmpl w:val="336C02CC"/>
    <w:lvl w:ilvl="0">
      <w:start w:val="1"/>
      <w:numFmt w:val="decimal"/>
      <w:lvlText w:val="%1."/>
      <w:lvlJc w:val="left"/>
      <w:pPr>
        <w:ind w:left="360" w:hanging="360"/>
      </w:pPr>
      <w:rPr>
        <w:rFonts w:ascii="Arial" w:hAnsi="Arial" w:hint="default"/>
        <w:b/>
        <w:i w:val="0"/>
        <w:color w:val="2D6CC0"/>
        <w:sz w:val="18"/>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0" w15:restartNumberingAfterBreak="0">
    <w:nsid w:val="555B4321"/>
    <w:multiLevelType w:val="multilevel"/>
    <w:tmpl w:val="FF9A49F2"/>
    <w:lvl w:ilvl="0">
      <w:start w:val="1"/>
      <w:numFmt w:val="decimal"/>
      <w:lvlText w:val="%1."/>
      <w:lvlJc w:val="left"/>
      <w:pPr>
        <w:ind w:left="721" w:hanging="375"/>
      </w:pPr>
      <w:rPr>
        <w:rFonts w:hint="default"/>
      </w:rPr>
    </w:lvl>
    <w:lvl w:ilvl="1">
      <w:start w:val="1"/>
      <w:numFmt w:val="decimal"/>
      <w:lvlText w:val="%1.%2"/>
      <w:lvlJc w:val="left"/>
      <w:pPr>
        <w:ind w:left="1441" w:hanging="375"/>
      </w:pPr>
      <w:rPr>
        <w:rFonts w:hint="default"/>
      </w:rPr>
    </w:lvl>
    <w:lvl w:ilvl="2">
      <w:start w:val="1"/>
      <w:numFmt w:val="decimal"/>
      <w:lvlText w:val="%1.%2.%3"/>
      <w:lvlJc w:val="left"/>
      <w:pPr>
        <w:ind w:left="2506" w:hanging="720"/>
      </w:pPr>
      <w:rPr>
        <w:rFonts w:hint="default"/>
      </w:rPr>
    </w:lvl>
    <w:lvl w:ilvl="3">
      <w:start w:val="1"/>
      <w:numFmt w:val="decimal"/>
      <w:lvlText w:val="%1.%2.%3.%4"/>
      <w:lvlJc w:val="left"/>
      <w:pPr>
        <w:ind w:left="3226" w:hanging="720"/>
      </w:pPr>
      <w:rPr>
        <w:rFonts w:hint="default"/>
      </w:rPr>
    </w:lvl>
    <w:lvl w:ilvl="4">
      <w:start w:val="1"/>
      <w:numFmt w:val="decimal"/>
      <w:lvlText w:val="%1.%2.%3.%4.%5"/>
      <w:lvlJc w:val="left"/>
      <w:pPr>
        <w:ind w:left="3946" w:hanging="720"/>
      </w:pPr>
      <w:rPr>
        <w:rFonts w:hint="default"/>
      </w:rPr>
    </w:lvl>
    <w:lvl w:ilvl="5">
      <w:start w:val="1"/>
      <w:numFmt w:val="decimal"/>
      <w:lvlText w:val="%1.%2.%3.%4.%5.%6"/>
      <w:lvlJc w:val="left"/>
      <w:pPr>
        <w:ind w:left="5026" w:hanging="1080"/>
      </w:pPr>
      <w:rPr>
        <w:rFonts w:hint="default"/>
      </w:rPr>
    </w:lvl>
    <w:lvl w:ilvl="6">
      <w:start w:val="1"/>
      <w:numFmt w:val="decimal"/>
      <w:lvlText w:val="%1.%2.%3.%4.%5.%6.%7"/>
      <w:lvlJc w:val="left"/>
      <w:pPr>
        <w:ind w:left="5746" w:hanging="1080"/>
      </w:pPr>
      <w:rPr>
        <w:rFonts w:hint="default"/>
      </w:rPr>
    </w:lvl>
    <w:lvl w:ilvl="7">
      <w:start w:val="1"/>
      <w:numFmt w:val="decimal"/>
      <w:lvlText w:val="%1.%2.%3.%4.%5.%6.%7.%8"/>
      <w:lvlJc w:val="left"/>
      <w:pPr>
        <w:ind w:left="6826" w:hanging="1440"/>
      </w:pPr>
      <w:rPr>
        <w:rFonts w:hint="default"/>
      </w:rPr>
    </w:lvl>
    <w:lvl w:ilvl="8">
      <w:start w:val="1"/>
      <w:numFmt w:val="decimal"/>
      <w:lvlText w:val="%1.%2.%3.%4.%5.%6.%7.%8.%9"/>
      <w:lvlJc w:val="left"/>
      <w:pPr>
        <w:ind w:left="7546" w:hanging="1440"/>
      </w:pPr>
      <w:rPr>
        <w:rFonts w:hint="default"/>
      </w:rPr>
    </w:lvl>
  </w:abstractNum>
  <w:abstractNum w:abstractNumId="11" w15:restartNumberingAfterBreak="0">
    <w:nsid w:val="60E33AE4"/>
    <w:multiLevelType w:val="hybridMultilevel"/>
    <w:tmpl w:val="E174BE0A"/>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83666"/>
    <w:multiLevelType w:val="hybridMultilevel"/>
    <w:tmpl w:val="5C78FD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7BB4370"/>
    <w:multiLevelType w:val="hybridMultilevel"/>
    <w:tmpl w:val="EBEEC4F6"/>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4" w15:restartNumberingAfterBreak="0">
    <w:nsid w:val="6A951604"/>
    <w:multiLevelType w:val="hybridMultilevel"/>
    <w:tmpl w:val="BDE45894"/>
    <w:lvl w:ilvl="0" w:tplc="4FBEBE94">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A25198"/>
    <w:multiLevelType w:val="hybridMultilevel"/>
    <w:tmpl w:val="DDD6EDB0"/>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3495C"/>
    <w:multiLevelType w:val="hybridMultilevel"/>
    <w:tmpl w:val="0402234E"/>
    <w:lvl w:ilvl="0" w:tplc="FB5EE238">
      <w:start w:val="5"/>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7BDB4CB4"/>
    <w:multiLevelType w:val="hybridMultilevel"/>
    <w:tmpl w:val="B1C42906"/>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10"/>
  </w:num>
  <w:num w:numId="5">
    <w:abstractNumId w:val="16"/>
  </w:num>
  <w:num w:numId="6">
    <w:abstractNumId w:val="14"/>
  </w:num>
  <w:num w:numId="7">
    <w:abstractNumId w:val="12"/>
  </w:num>
  <w:num w:numId="8">
    <w:abstractNumId w:val="4"/>
  </w:num>
  <w:num w:numId="9">
    <w:abstractNumId w:val="17"/>
  </w:num>
  <w:num w:numId="10">
    <w:abstractNumId w:val="0"/>
  </w:num>
  <w:num w:numId="11">
    <w:abstractNumId w:val="2"/>
  </w:num>
  <w:num w:numId="12">
    <w:abstractNumId w:val="7"/>
  </w:num>
  <w:num w:numId="13">
    <w:abstractNumId w:val="15"/>
  </w:num>
  <w:num w:numId="14">
    <w:abstractNumId w:val="11"/>
  </w:num>
  <w:num w:numId="15">
    <w:abstractNumId w:val="1"/>
  </w:num>
  <w:num w:numId="16">
    <w:abstractNumId w:val="8"/>
  </w:num>
  <w:num w:numId="17">
    <w:abstractNumId w:val="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BuwTeEhZwpEDgpUSgak2cwFTLfXAM5RiM8hMK0acZ5ApG/rTXSCZHJQk7b85gVal4C5NhNTrBzwtWhupmXqc1w==" w:salt="fVG25wiuiPWp8qAVhBwIf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BCILc0NDcwNzYyUdpeDU4uLM/DyQAsNaAGsntrksAAAA"/>
  </w:docVars>
  <w:rsids>
    <w:rsidRoot w:val="00AA60DE"/>
    <w:rsid w:val="000166D3"/>
    <w:rsid w:val="000455B3"/>
    <w:rsid w:val="000E444C"/>
    <w:rsid w:val="00122F0D"/>
    <w:rsid w:val="0012570F"/>
    <w:rsid w:val="00192508"/>
    <w:rsid w:val="00280B59"/>
    <w:rsid w:val="003526FB"/>
    <w:rsid w:val="00465E5A"/>
    <w:rsid w:val="00476CB5"/>
    <w:rsid w:val="004A34CE"/>
    <w:rsid w:val="0055420F"/>
    <w:rsid w:val="005E0E86"/>
    <w:rsid w:val="00624026"/>
    <w:rsid w:val="006268E7"/>
    <w:rsid w:val="006A13AA"/>
    <w:rsid w:val="006E73E7"/>
    <w:rsid w:val="008E4207"/>
    <w:rsid w:val="0090080B"/>
    <w:rsid w:val="00925935"/>
    <w:rsid w:val="00954152"/>
    <w:rsid w:val="009D4EF5"/>
    <w:rsid w:val="00A20E08"/>
    <w:rsid w:val="00A25DC6"/>
    <w:rsid w:val="00A357D8"/>
    <w:rsid w:val="00AA60DE"/>
    <w:rsid w:val="00AE4817"/>
    <w:rsid w:val="00B373C6"/>
    <w:rsid w:val="00B63479"/>
    <w:rsid w:val="00CB2F6F"/>
    <w:rsid w:val="00D15A62"/>
    <w:rsid w:val="00D228CD"/>
    <w:rsid w:val="00D465ED"/>
    <w:rsid w:val="00DF34AC"/>
    <w:rsid w:val="00DF4B94"/>
    <w:rsid w:val="00F44E76"/>
    <w:rsid w:val="00FC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F6295"/>
  <w15:chartTrackingRefBased/>
  <w15:docId w15:val="{3DD4B153-DD37-4127-8D4E-3A3C8D402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66D3"/>
    <w:pPr>
      <w:keepNext/>
      <w:keepLines/>
      <w:pBdr>
        <w:top w:val="single" w:sz="8" w:space="1" w:color="D5DCE4" w:themeColor="text2" w:themeTint="33"/>
        <w:left w:val="single" w:sz="8" w:space="4" w:color="D5DCE4" w:themeColor="text2" w:themeTint="33"/>
        <w:bottom w:val="single" w:sz="8" w:space="1" w:color="D5DCE4" w:themeColor="text2" w:themeTint="33"/>
        <w:right w:val="single" w:sz="8" w:space="4" w:color="D5DCE4" w:themeColor="text2" w:themeTint="33"/>
      </w:pBdr>
      <w:shd w:val="clear" w:color="auto" w:fill="D5DCE4" w:themeFill="text2" w:themeFillTint="33"/>
      <w:spacing w:before="480" w:after="240" w:line="240" w:lineRule="auto"/>
      <w:outlineLvl w:val="0"/>
    </w:pPr>
    <w:rPr>
      <w:rFonts w:ascii="Arial" w:eastAsiaTheme="majorEastAsia" w:hAnsi="Arial" w:cstheme="majorBidi"/>
      <w:b/>
      <w:bCs/>
      <w:color w:val="21508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66D3"/>
    <w:rPr>
      <w:rFonts w:ascii="Arial" w:eastAsiaTheme="majorEastAsia" w:hAnsi="Arial" w:cstheme="majorBidi"/>
      <w:b/>
      <w:bCs/>
      <w:color w:val="21508F"/>
      <w:sz w:val="28"/>
      <w:szCs w:val="28"/>
      <w:shd w:val="clear" w:color="auto" w:fill="D5DCE4" w:themeFill="text2" w:themeFillTint="33"/>
    </w:rPr>
  </w:style>
  <w:style w:type="paragraph" w:styleId="Footer">
    <w:name w:val="footer"/>
    <w:basedOn w:val="Normal"/>
    <w:link w:val="FooterChar"/>
    <w:uiPriority w:val="99"/>
    <w:unhideWhenUsed/>
    <w:rsid w:val="00AA60DE"/>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AA60DE"/>
    <w:rPr>
      <w:rFonts w:ascii="Calibri" w:eastAsia="Calibri" w:hAnsi="Calibri" w:cs="Times New Roman"/>
    </w:rPr>
  </w:style>
  <w:style w:type="character" w:styleId="CommentReference">
    <w:name w:val="annotation reference"/>
    <w:uiPriority w:val="99"/>
    <w:semiHidden/>
    <w:unhideWhenUsed/>
    <w:rsid w:val="00AA60DE"/>
    <w:rPr>
      <w:sz w:val="16"/>
      <w:szCs w:val="16"/>
    </w:rPr>
  </w:style>
  <w:style w:type="paragraph" w:styleId="CommentText">
    <w:name w:val="annotation text"/>
    <w:basedOn w:val="Normal"/>
    <w:link w:val="CommentTextChar"/>
    <w:uiPriority w:val="99"/>
    <w:semiHidden/>
    <w:unhideWhenUsed/>
    <w:rsid w:val="00AA60DE"/>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AA60DE"/>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AA6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0DE"/>
    <w:rPr>
      <w:rFonts w:ascii="Segoe UI" w:hAnsi="Segoe UI" w:cs="Segoe UI"/>
      <w:sz w:val="18"/>
      <w:szCs w:val="18"/>
    </w:rPr>
  </w:style>
  <w:style w:type="character" w:styleId="PlaceholderText">
    <w:name w:val="Placeholder Text"/>
    <w:basedOn w:val="DefaultParagraphFont"/>
    <w:uiPriority w:val="99"/>
    <w:semiHidden/>
    <w:rsid w:val="000E444C"/>
    <w:rPr>
      <w:color w:val="808080"/>
    </w:rPr>
  </w:style>
  <w:style w:type="paragraph" w:styleId="CommentSubject">
    <w:name w:val="annotation subject"/>
    <w:basedOn w:val="CommentText"/>
    <w:next w:val="CommentText"/>
    <w:link w:val="CommentSubjectChar"/>
    <w:uiPriority w:val="99"/>
    <w:semiHidden/>
    <w:unhideWhenUsed/>
    <w:rsid w:val="006E73E7"/>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73E7"/>
    <w:rPr>
      <w:rFonts w:ascii="Calibri" w:eastAsia="Calibri" w:hAnsi="Calibri" w:cs="Times New Roman"/>
      <w:b/>
      <w:bCs/>
      <w:sz w:val="20"/>
      <w:szCs w:val="20"/>
    </w:rPr>
  </w:style>
  <w:style w:type="paragraph" w:styleId="ListParagraph">
    <w:name w:val="List Paragraph"/>
    <w:basedOn w:val="Normal"/>
    <w:uiPriority w:val="34"/>
    <w:qFormat/>
    <w:rsid w:val="008E4207"/>
    <w:pPr>
      <w:ind w:left="720"/>
      <w:contextualSpacing/>
    </w:pPr>
  </w:style>
  <w:style w:type="paragraph" w:styleId="Header">
    <w:name w:val="header"/>
    <w:basedOn w:val="Normal"/>
    <w:link w:val="HeaderChar"/>
    <w:uiPriority w:val="99"/>
    <w:unhideWhenUsed/>
    <w:rsid w:val="00476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r.ucr.edu/publicationsanddocument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hr.ucr.edu/about-us/forms-and-documents/performance-managment-forms-docu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r.ucr.edu/about-us/forms-and-documents/performance-managment-forms-documen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57E0AAE3C974C948460B0EC9C96BB72"/>
        <w:category>
          <w:name w:val="General"/>
          <w:gallery w:val="placeholder"/>
        </w:category>
        <w:types>
          <w:type w:val="bbPlcHdr"/>
        </w:types>
        <w:behaviors>
          <w:behavior w:val="content"/>
        </w:behaviors>
        <w:guid w:val="{A78EB387-73F3-4D0A-8DD0-247D47FFD4CE}"/>
      </w:docPartPr>
      <w:docPartBody>
        <w:p w:rsidR="00FD7170" w:rsidRDefault="00AC1B60" w:rsidP="00AC1B60">
          <w:pPr>
            <w:pStyle w:val="F57E0AAE3C974C948460B0EC9C96BB724"/>
          </w:pPr>
          <w:r w:rsidRPr="00AA60DE">
            <w:rPr>
              <w:rFonts w:ascii="Arial" w:eastAsia="Times New Roman" w:hAnsi="Arial" w:cs="Arial"/>
              <w:color w:val="808080"/>
              <w:sz w:val="18"/>
              <w:szCs w:val="18"/>
            </w:rPr>
            <w:t>Enter employee name</w:t>
          </w:r>
        </w:p>
      </w:docPartBody>
    </w:docPart>
    <w:docPart>
      <w:docPartPr>
        <w:name w:val="A2A717EB10FE4E88A2FE33C2A4A0C4C8"/>
        <w:category>
          <w:name w:val="General"/>
          <w:gallery w:val="placeholder"/>
        </w:category>
        <w:types>
          <w:type w:val="bbPlcHdr"/>
        </w:types>
        <w:behaviors>
          <w:behavior w:val="content"/>
        </w:behaviors>
        <w:guid w:val="{D80335FC-D2E2-43AC-B306-50AC3094B425}"/>
      </w:docPartPr>
      <w:docPartBody>
        <w:p w:rsidR="00FD7170" w:rsidRDefault="00AC1B60" w:rsidP="00AC1B60">
          <w:pPr>
            <w:pStyle w:val="A2A717EB10FE4E88A2FE33C2A4A0C4C84"/>
          </w:pPr>
          <w:r w:rsidRPr="00AA60DE">
            <w:rPr>
              <w:rFonts w:ascii="Arial" w:eastAsia="Times New Roman" w:hAnsi="Arial" w:cs="Arial"/>
              <w:color w:val="808080"/>
              <w:sz w:val="18"/>
              <w:szCs w:val="18"/>
            </w:rPr>
            <w:t>Enter employee title</w:t>
          </w:r>
        </w:p>
      </w:docPartBody>
    </w:docPart>
    <w:docPart>
      <w:docPartPr>
        <w:name w:val="39CC511697644E61B265A1F90026A9F3"/>
        <w:category>
          <w:name w:val="General"/>
          <w:gallery w:val="placeholder"/>
        </w:category>
        <w:types>
          <w:type w:val="bbPlcHdr"/>
        </w:types>
        <w:behaviors>
          <w:behavior w:val="content"/>
        </w:behaviors>
        <w:guid w:val="{782085AE-A172-49F1-B7E1-DE60B82893B8}"/>
      </w:docPartPr>
      <w:docPartBody>
        <w:p w:rsidR="00FD7170" w:rsidRDefault="00A37CF0" w:rsidP="00A37CF0">
          <w:pPr>
            <w:pStyle w:val="39CC511697644E61B265A1F90026A9F3"/>
          </w:pPr>
          <w:r w:rsidRPr="00A11B50">
            <w:rPr>
              <w:rStyle w:val="PlaceholderText"/>
            </w:rPr>
            <w:t>Click or tap here to enter text.</w:t>
          </w:r>
        </w:p>
      </w:docPartBody>
    </w:docPart>
    <w:docPart>
      <w:docPartPr>
        <w:name w:val="DBF101F777AB452E9D16E5DBFDDC964E"/>
        <w:category>
          <w:name w:val="General"/>
          <w:gallery w:val="placeholder"/>
        </w:category>
        <w:types>
          <w:type w:val="bbPlcHdr"/>
        </w:types>
        <w:behaviors>
          <w:behavior w:val="content"/>
        </w:behaviors>
        <w:guid w:val="{86B9BEA9-0440-4A66-AB9C-71439AC98687}"/>
      </w:docPartPr>
      <w:docPartBody>
        <w:p w:rsidR="00FD7170" w:rsidRDefault="00AC1B60" w:rsidP="00AC1B60">
          <w:pPr>
            <w:pStyle w:val="DBF101F777AB452E9D16E5DBFDDC964E4"/>
          </w:pPr>
          <w:r w:rsidRPr="00AA60DE">
            <w:rPr>
              <w:rFonts w:ascii="Arial" w:eastAsia="Times New Roman" w:hAnsi="Arial" w:cs="Arial"/>
              <w:color w:val="808080"/>
              <w:sz w:val="18"/>
              <w:szCs w:val="18"/>
            </w:rPr>
            <w:t>Employee enters self-assessment here</w:t>
          </w:r>
        </w:p>
      </w:docPartBody>
    </w:docPart>
    <w:docPart>
      <w:docPartPr>
        <w:name w:val="30CC732911664572906568A7815E854E"/>
        <w:category>
          <w:name w:val="General"/>
          <w:gallery w:val="placeholder"/>
        </w:category>
        <w:types>
          <w:type w:val="bbPlcHdr"/>
        </w:types>
        <w:behaviors>
          <w:behavior w:val="content"/>
        </w:behaviors>
        <w:guid w:val="{E886F173-03B9-4148-A656-F59CE9452E78}"/>
      </w:docPartPr>
      <w:docPartBody>
        <w:p w:rsidR="00FD7170" w:rsidRDefault="00AC1B60" w:rsidP="00AC1B60">
          <w:pPr>
            <w:pStyle w:val="30CC732911664572906568A7815E854E4"/>
          </w:pPr>
          <w:r w:rsidRPr="00AA60DE">
            <w:rPr>
              <w:rFonts w:ascii="Arial" w:eastAsia="Calibri" w:hAnsi="Arial" w:cs="Arial"/>
              <w:color w:val="808080"/>
              <w:sz w:val="18"/>
              <w:szCs w:val="18"/>
            </w:rPr>
            <w:t>Enter reviewer comments here</w:t>
          </w:r>
        </w:p>
      </w:docPartBody>
    </w:docPart>
    <w:docPart>
      <w:docPartPr>
        <w:name w:val="E77B0244CCF44A5CA04E3FD51F040660"/>
        <w:category>
          <w:name w:val="General"/>
          <w:gallery w:val="placeholder"/>
        </w:category>
        <w:types>
          <w:type w:val="bbPlcHdr"/>
        </w:types>
        <w:behaviors>
          <w:behavior w:val="content"/>
        </w:behaviors>
        <w:guid w:val="{3DF48E30-09E5-443B-B9F5-C7B0F7426F6D}"/>
      </w:docPartPr>
      <w:docPartBody>
        <w:p w:rsidR="00FD7170" w:rsidRDefault="00A37CF0" w:rsidP="00A37CF0">
          <w:pPr>
            <w:pStyle w:val="E77B0244CCF44A5CA04E3FD51F040660"/>
          </w:pPr>
          <w:r w:rsidRPr="00A11B50">
            <w:rPr>
              <w:rStyle w:val="PlaceholderText"/>
            </w:rPr>
            <w:t>Click or tap here to enter text.</w:t>
          </w:r>
        </w:p>
      </w:docPartBody>
    </w:docPart>
    <w:docPart>
      <w:docPartPr>
        <w:name w:val="2B6CE791F3134FB7B21FE9F6CD3520AB"/>
        <w:category>
          <w:name w:val="General"/>
          <w:gallery w:val="placeholder"/>
        </w:category>
        <w:types>
          <w:type w:val="bbPlcHdr"/>
        </w:types>
        <w:behaviors>
          <w:behavior w:val="content"/>
        </w:behaviors>
        <w:guid w:val="{93669194-3C71-4225-B0E1-80B243B0C562}"/>
      </w:docPartPr>
      <w:docPartBody>
        <w:p w:rsidR="00FD7170" w:rsidRDefault="00AC1B60" w:rsidP="00AC1B60">
          <w:pPr>
            <w:pStyle w:val="2B6CE791F3134FB7B21FE9F6CD3520AB4"/>
          </w:pPr>
          <w:r w:rsidRPr="00AA60DE">
            <w:rPr>
              <w:rFonts w:ascii="Arial" w:eastAsia="Calibri" w:hAnsi="Arial" w:cs="Arial"/>
              <w:color w:val="808080"/>
              <w:sz w:val="18"/>
              <w:szCs w:val="18"/>
            </w:rPr>
            <w:t>Enter reviewer comments here</w:t>
          </w:r>
        </w:p>
      </w:docPartBody>
    </w:docPart>
    <w:docPart>
      <w:docPartPr>
        <w:name w:val="EEB12FEE595B4DF3B1986D9C34A97F52"/>
        <w:category>
          <w:name w:val="General"/>
          <w:gallery w:val="placeholder"/>
        </w:category>
        <w:types>
          <w:type w:val="bbPlcHdr"/>
        </w:types>
        <w:behaviors>
          <w:behavior w:val="content"/>
        </w:behaviors>
        <w:guid w:val="{940BFE5C-37C3-4F36-BDAA-470E31BA7CD2}"/>
      </w:docPartPr>
      <w:docPartBody>
        <w:p w:rsidR="00FD7170" w:rsidRDefault="00A37CF0" w:rsidP="00A37CF0">
          <w:pPr>
            <w:pStyle w:val="EEB12FEE595B4DF3B1986D9C34A97F52"/>
          </w:pPr>
          <w:r w:rsidRPr="00A11B50">
            <w:rPr>
              <w:rStyle w:val="PlaceholderText"/>
            </w:rPr>
            <w:t>Click or tap here to enter text.</w:t>
          </w:r>
        </w:p>
      </w:docPartBody>
    </w:docPart>
    <w:docPart>
      <w:docPartPr>
        <w:name w:val="49E170C28A8E49A298021A6E7461CABF"/>
        <w:category>
          <w:name w:val="General"/>
          <w:gallery w:val="placeholder"/>
        </w:category>
        <w:types>
          <w:type w:val="bbPlcHdr"/>
        </w:types>
        <w:behaviors>
          <w:behavior w:val="content"/>
        </w:behaviors>
        <w:guid w:val="{8535708B-CB75-41DC-A5D6-71177E64B11D}"/>
      </w:docPartPr>
      <w:docPartBody>
        <w:p w:rsidR="00FD7170" w:rsidRDefault="00AC1B60" w:rsidP="00AC1B60">
          <w:pPr>
            <w:pStyle w:val="49E170C28A8E49A298021A6E7461CABF4"/>
          </w:pPr>
          <w:r w:rsidRPr="00AA60DE">
            <w:rPr>
              <w:rFonts w:ascii="Arial" w:eastAsia="Calibri" w:hAnsi="Arial" w:cs="Arial"/>
              <w:color w:val="808080"/>
              <w:sz w:val="18"/>
              <w:szCs w:val="18"/>
            </w:rPr>
            <w:t>Enter reviewer comments here</w:t>
          </w:r>
        </w:p>
      </w:docPartBody>
    </w:docPart>
    <w:docPart>
      <w:docPartPr>
        <w:name w:val="050D06DC0B94495A8B3437EBE6438601"/>
        <w:category>
          <w:name w:val="General"/>
          <w:gallery w:val="placeholder"/>
        </w:category>
        <w:types>
          <w:type w:val="bbPlcHdr"/>
        </w:types>
        <w:behaviors>
          <w:behavior w:val="content"/>
        </w:behaviors>
        <w:guid w:val="{FFBD25D3-2E11-4F3E-9E8B-FBE600718E72}"/>
      </w:docPartPr>
      <w:docPartBody>
        <w:p w:rsidR="00FD7170" w:rsidRDefault="00A37CF0" w:rsidP="00A37CF0">
          <w:pPr>
            <w:pStyle w:val="050D06DC0B94495A8B3437EBE6438601"/>
          </w:pPr>
          <w:r w:rsidRPr="00A11B50">
            <w:rPr>
              <w:rStyle w:val="PlaceholderText"/>
            </w:rPr>
            <w:t>Click or tap here to enter text.</w:t>
          </w:r>
        </w:p>
      </w:docPartBody>
    </w:docPart>
    <w:docPart>
      <w:docPartPr>
        <w:name w:val="07926E350FE4486497A6BF55CCCE04C3"/>
        <w:category>
          <w:name w:val="General"/>
          <w:gallery w:val="placeholder"/>
        </w:category>
        <w:types>
          <w:type w:val="bbPlcHdr"/>
        </w:types>
        <w:behaviors>
          <w:behavior w:val="content"/>
        </w:behaviors>
        <w:guid w:val="{A34E30BE-CBE4-464E-9010-0332624FAC40}"/>
      </w:docPartPr>
      <w:docPartBody>
        <w:p w:rsidR="00FD7170" w:rsidRDefault="00AC1B60" w:rsidP="00AC1B60">
          <w:pPr>
            <w:pStyle w:val="07926E350FE4486497A6BF55CCCE04C34"/>
          </w:pPr>
          <w:r w:rsidRPr="00AA60DE">
            <w:rPr>
              <w:rFonts w:ascii="Arial" w:eastAsia="Calibri" w:hAnsi="Arial" w:cs="Arial"/>
              <w:color w:val="808080"/>
              <w:sz w:val="18"/>
              <w:szCs w:val="18"/>
            </w:rPr>
            <w:t>Enter reviewer comments here</w:t>
          </w:r>
        </w:p>
      </w:docPartBody>
    </w:docPart>
    <w:docPart>
      <w:docPartPr>
        <w:name w:val="242E1E3A688A46D292DE6388BFAB8A7D"/>
        <w:category>
          <w:name w:val="General"/>
          <w:gallery w:val="placeholder"/>
        </w:category>
        <w:types>
          <w:type w:val="bbPlcHdr"/>
        </w:types>
        <w:behaviors>
          <w:behavior w:val="content"/>
        </w:behaviors>
        <w:guid w:val="{9DA15DF0-2B5E-44EA-BCFB-E6642F864F0B}"/>
      </w:docPartPr>
      <w:docPartBody>
        <w:p w:rsidR="00FD7170" w:rsidRDefault="00A37CF0" w:rsidP="00A37CF0">
          <w:pPr>
            <w:pStyle w:val="242E1E3A688A46D292DE6388BFAB8A7D"/>
          </w:pPr>
          <w:r w:rsidRPr="00A11B50">
            <w:rPr>
              <w:rStyle w:val="PlaceholderText"/>
            </w:rPr>
            <w:t>Click or tap here to enter text.</w:t>
          </w:r>
        </w:p>
      </w:docPartBody>
    </w:docPart>
    <w:docPart>
      <w:docPartPr>
        <w:name w:val="59CC91885B4741C1BC8A759BEEF5074D"/>
        <w:category>
          <w:name w:val="General"/>
          <w:gallery w:val="placeholder"/>
        </w:category>
        <w:types>
          <w:type w:val="bbPlcHdr"/>
        </w:types>
        <w:behaviors>
          <w:behavior w:val="content"/>
        </w:behaviors>
        <w:guid w:val="{021AFECD-2224-4AE7-8698-99192A4A9325}"/>
      </w:docPartPr>
      <w:docPartBody>
        <w:p w:rsidR="00FD7170" w:rsidRDefault="00AC1B60" w:rsidP="00AC1B60">
          <w:pPr>
            <w:pStyle w:val="59CC91885B4741C1BC8A759BEEF5074D4"/>
          </w:pPr>
          <w:r w:rsidRPr="00AA60DE">
            <w:rPr>
              <w:rFonts w:ascii="Arial" w:eastAsia="Calibri" w:hAnsi="Arial" w:cs="Arial"/>
              <w:color w:val="808080"/>
              <w:sz w:val="18"/>
              <w:szCs w:val="18"/>
            </w:rPr>
            <w:t>Enter reviewer comments here</w:t>
          </w:r>
        </w:p>
      </w:docPartBody>
    </w:docPart>
    <w:docPart>
      <w:docPartPr>
        <w:name w:val="4A6B665BBF0C4F0799056B5EDE7DF2FD"/>
        <w:category>
          <w:name w:val="General"/>
          <w:gallery w:val="placeholder"/>
        </w:category>
        <w:types>
          <w:type w:val="bbPlcHdr"/>
        </w:types>
        <w:behaviors>
          <w:behavior w:val="content"/>
        </w:behaviors>
        <w:guid w:val="{802C7B4D-4A3A-4CC4-B938-6AD89D8C6454}"/>
      </w:docPartPr>
      <w:docPartBody>
        <w:p w:rsidR="00FD7170" w:rsidRDefault="00A37CF0" w:rsidP="00A37CF0">
          <w:pPr>
            <w:pStyle w:val="4A6B665BBF0C4F0799056B5EDE7DF2FD"/>
          </w:pPr>
          <w:r w:rsidRPr="00A11B50">
            <w:rPr>
              <w:rStyle w:val="PlaceholderText"/>
            </w:rPr>
            <w:t>Click or tap here to enter text.</w:t>
          </w:r>
        </w:p>
      </w:docPartBody>
    </w:docPart>
    <w:docPart>
      <w:docPartPr>
        <w:name w:val="329A67EE6FAB45469B1C65D818702D32"/>
        <w:category>
          <w:name w:val="General"/>
          <w:gallery w:val="placeholder"/>
        </w:category>
        <w:types>
          <w:type w:val="bbPlcHdr"/>
        </w:types>
        <w:behaviors>
          <w:behavior w:val="content"/>
        </w:behaviors>
        <w:guid w:val="{F0CEBF01-8DB1-439A-8567-2184D75B403E}"/>
      </w:docPartPr>
      <w:docPartBody>
        <w:p w:rsidR="00FD7170" w:rsidRDefault="00AC1B60" w:rsidP="00AC1B60">
          <w:pPr>
            <w:pStyle w:val="329A67EE6FAB45469B1C65D818702D324"/>
          </w:pPr>
          <w:r w:rsidRPr="00AA60DE">
            <w:rPr>
              <w:rFonts w:ascii="Arial" w:eastAsia="Calibri" w:hAnsi="Arial" w:cs="Arial"/>
              <w:color w:val="808080"/>
              <w:sz w:val="18"/>
              <w:szCs w:val="18"/>
            </w:rPr>
            <w:t>Enter reviewer comments here</w:t>
          </w:r>
        </w:p>
      </w:docPartBody>
    </w:docPart>
    <w:docPart>
      <w:docPartPr>
        <w:name w:val="1EC23A979DC2407B9B345A4329944D87"/>
        <w:category>
          <w:name w:val="General"/>
          <w:gallery w:val="placeholder"/>
        </w:category>
        <w:types>
          <w:type w:val="bbPlcHdr"/>
        </w:types>
        <w:behaviors>
          <w:behavior w:val="content"/>
        </w:behaviors>
        <w:guid w:val="{8A48582D-A0A7-4E1D-8765-57BC9DBB6C6A}"/>
      </w:docPartPr>
      <w:docPartBody>
        <w:p w:rsidR="00FD7170" w:rsidRDefault="00A37CF0" w:rsidP="00A37CF0">
          <w:pPr>
            <w:pStyle w:val="1EC23A979DC2407B9B345A4329944D87"/>
          </w:pPr>
          <w:r w:rsidRPr="00A11B50">
            <w:rPr>
              <w:rStyle w:val="PlaceholderText"/>
            </w:rPr>
            <w:t>Click or tap here to enter text.</w:t>
          </w:r>
        </w:p>
      </w:docPartBody>
    </w:docPart>
    <w:docPart>
      <w:docPartPr>
        <w:name w:val="770330F8AC8D4DEC9E567A19BE77DB53"/>
        <w:category>
          <w:name w:val="General"/>
          <w:gallery w:val="placeholder"/>
        </w:category>
        <w:types>
          <w:type w:val="bbPlcHdr"/>
        </w:types>
        <w:behaviors>
          <w:behavior w:val="content"/>
        </w:behaviors>
        <w:guid w:val="{0941FE08-8EB9-4D9D-9B08-5AD3642F8FB1}"/>
      </w:docPartPr>
      <w:docPartBody>
        <w:p w:rsidR="00FD7170" w:rsidRDefault="00AC1B60" w:rsidP="00AC1B60">
          <w:pPr>
            <w:pStyle w:val="770330F8AC8D4DEC9E567A19BE77DB534"/>
          </w:pPr>
          <w:r w:rsidRPr="00AA60DE">
            <w:rPr>
              <w:rFonts w:ascii="Arial" w:eastAsia="Calibri" w:hAnsi="Arial" w:cs="Arial"/>
              <w:color w:val="808080"/>
              <w:sz w:val="18"/>
              <w:szCs w:val="18"/>
            </w:rPr>
            <w:t>Enter reviewer comments here</w:t>
          </w:r>
        </w:p>
      </w:docPartBody>
    </w:docPart>
    <w:docPart>
      <w:docPartPr>
        <w:name w:val="2FAB667755ED4146B4621295F0C78456"/>
        <w:category>
          <w:name w:val="General"/>
          <w:gallery w:val="placeholder"/>
        </w:category>
        <w:types>
          <w:type w:val="bbPlcHdr"/>
        </w:types>
        <w:behaviors>
          <w:behavior w:val="content"/>
        </w:behaviors>
        <w:guid w:val="{FD56BBFD-03CC-46F4-AD2B-074D60AB13C7}"/>
      </w:docPartPr>
      <w:docPartBody>
        <w:p w:rsidR="00FD7170" w:rsidRDefault="00AC1B60" w:rsidP="00AC1B60">
          <w:pPr>
            <w:pStyle w:val="2FAB667755ED4146B4621295F0C784564"/>
          </w:pPr>
          <w:r>
            <w:rPr>
              <w:rFonts w:ascii="Arial" w:eastAsia="Times New Roman" w:hAnsi="Arial" w:cs="Arial"/>
              <w:color w:val="2D6CC0"/>
              <w:sz w:val="18"/>
              <w:szCs w:val="18"/>
            </w:rPr>
            <w:t>Enter optional performance f</w:t>
          </w:r>
          <w:r w:rsidRPr="00AA60DE">
            <w:rPr>
              <w:rFonts w:ascii="Arial" w:eastAsia="Times New Roman" w:hAnsi="Arial" w:cs="Arial"/>
              <w:color w:val="2D6CC0"/>
              <w:sz w:val="18"/>
              <w:szCs w:val="18"/>
            </w:rPr>
            <w:t>actor here</w:t>
          </w:r>
        </w:p>
      </w:docPartBody>
    </w:docPart>
    <w:docPart>
      <w:docPartPr>
        <w:name w:val="F40808F7E0AB4E15A6D966B0B70EE641"/>
        <w:category>
          <w:name w:val="General"/>
          <w:gallery w:val="placeholder"/>
        </w:category>
        <w:types>
          <w:type w:val="bbPlcHdr"/>
        </w:types>
        <w:behaviors>
          <w:behavior w:val="content"/>
        </w:behaviors>
        <w:guid w:val="{50402C57-5289-48F4-85E7-E7C2E02D7358}"/>
      </w:docPartPr>
      <w:docPartBody>
        <w:p w:rsidR="00FD7170" w:rsidRDefault="00AC1B60" w:rsidP="00AC1B60">
          <w:pPr>
            <w:pStyle w:val="F40808F7E0AB4E15A6D966B0B70EE6414"/>
          </w:pPr>
          <w:r w:rsidRPr="00AA60DE">
            <w:rPr>
              <w:rFonts w:ascii="Arial" w:eastAsia="Calibri" w:hAnsi="Arial" w:cs="Arial"/>
              <w:sz w:val="18"/>
              <w:szCs w:val="18"/>
            </w:rPr>
            <w:t>Enter optional components here</w:t>
          </w:r>
        </w:p>
      </w:docPartBody>
    </w:docPart>
    <w:docPart>
      <w:docPartPr>
        <w:name w:val="A9028C6BAA5F4411AD06745C850BDD0A"/>
        <w:category>
          <w:name w:val="General"/>
          <w:gallery w:val="placeholder"/>
        </w:category>
        <w:types>
          <w:type w:val="bbPlcHdr"/>
        </w:types>
        <w:behaviors>
          <w:behavior w:val="content"/>
        </w:behaviors>
        <w:guid w:val="{27F367FF-4FC4-43FF-A862-44B361C7A1CD}"/>
      </w:docPartPr>
      <w:docPartBody>
        <w:p w:rsidR="00FD7170" w:rsidRDefault="00A37CF0" w:rsidP="00A37CF0">
          <w:pPr>
            <w:pStyle w:val="A9028C6BAA5F4411AD06745C850BDD0A"/>
          </w:pPr>
          <w:r w:rsidRPr="00A11B50">
            <w:rPr>
              <w:rStyle w:val="PlaceholderText"/>
            </w:rPr>
            <w:t>Click or tap here to enter text.</w:t>
          </w:r>
        </w:p>
      </w:docPartBody>
    </w:docPart>
    <w:docPart>
      <w:docPartPr>
        <w:name w:val="1F8E4DDCE4D94281A01D566CBA635C67"/>
        <w:category>
          <w:name w:val="General"/>
          <w:gallery w:val="placeholder"/>
        </w:category>
        <w:types>
          <w:type w:val="bbPlcHdr"/>
        </w:types>
        <w:behaviors>
          <w:behavior w:val="content"/>
        </w:behaviors>
        <w:guid w:val="{2ADF8160-E570-4418-ABBE-1BE33D4A9565}"/>
      </w:docPartPr>
      <w:docPartBody>
        <w:p w:rsidR="00FD7170" w:rsidRDefault="00AC1B60" w:rsidP="00AC1B60">
          <w:pPr>
            <w:pStyle w:val="1F8E4DDCE4D94281A01D566CBA635C674"/>
          </w:pPr>
          <w:r w:rsidRPr="00AA60DE">
            <w:rPr>
              <w:rFonts w:ascii="Arial" w:eastAsia="Calibri" w:hAnsi="Arial" w:cs="Arial"/>
              <w:color w:val="808080"/>
              <w:sz w:val="18"/>
              <w:szCs w:val="18"/>
            </w:rPr>
            <w:t>Enter reviewer comments here</w:t>
          </w:r>
        </w:p>
      </w:docPartBody>
    </w:docPart>
    <w:docPart>
      <w:docPartPr>
        <w:name w:val="D5712CC2BE734D8E8A0962CA9C10EA13"/>
        <w:category>
          <w:name w:val="General"/>
          <w:gallery w:val="placeholder"/>
        </w:category>
        <w:types>
          <w:type w:val="bbPlcHdr"/>
        </w:types>
        <w:behaviors>
          <w:behavior w:val="content"/>
        </w:behaviors>
        <w:guid w:val="{920CABF3-6C10-4F1C-BA61-25C0C7747782}"/>
      </w:docPartPr>
      <w:docPartBody>
        <w:p w:rsidR="00FD7170" w:rsidRDefault="00A37CF0" w:rsidP="00A37CF0">
          <w:pPr>
            <w:pStyle w:val="D5712CC2BE734D8E8A0962CA9C10EA13"/>
          </w:pPr>
          <w:r w:rsidRPr="00A11B50">
            <w:rPr>
              <w:rStyle w:val="PlaceholderText"/>
            </w:rPr>
            <w:t>Click or tap here to enter text.</w:t>
          </w:r>
        </w:p>
      </w:docPartBody>
    </w:docPart>
    <w:docPart>
      <w:docPartPr>
        <w:name w:val="96C59665C45145F8A6852CDCE06E08AF"/>
        <w:category>
          <w:name w:val="General"/>
          <w:gallery w:val="placeholder"/>
        </w:category>
        <w:types>
          <w:type w:val="bbPlcHdr"/>
        </w:types>
        <w:behaviors>
          <w:behavior w:val="content"/>
        </w:behaviors>
        <w:guid w:val="{6A02FDD6-DAAA-48FE-BFCB-5065CFD49F48}"/>
      </w:docPartPr>
      <w:docPartBody>
        <w:p w:rsidR="00FD7170" w:rsidRDefault="00AC1B60" w:rsidP="00AC1B60">
          <w:pPr>
            <w:pStyle w:val="96C59665C45145F8A6852CDCE06E08AF4"/>
          </w:pPr>
          <w:r w:rsidRPr="00AA60DE">
            <w:rPr>
              <w:rFonts w:ascii="Arial" w:eastAsia="Calibri" w:hAnsi="Arial" w:cs="Arial"/>
              <w:color w:val="808080"/>
              <w:sz w:val="18"/>
              <w:szCs w:val="18"/>
            </w:rPr>
            <w:t>Enter reviewer comments here</w:t>
          </w:r>
        </w:p>
      </w:docPartBody>
    </w:docPart>
    <w:docPart>
      <w:docPartPr>
        <w:name w:val="225C96E898104BE29548E45C6BEA8DC7"/>
        <w:category>
          <w:name w:val="General"/>
          <w:gallery w:val="placeholder"/>
        </w:category>
        <w:types>
          <w:type w:val="bbPlcHdr"/>
        </w:types>
        <w:behaviors>
          <w:behavior w:val="content"/>
        </w:behaviors>
        <w:guid w:val="{6075D5A1-B7F4-4EB4-AC4E-068AB897B7C1}"/>
      </w:docPartPr>
      <w:docPartBody>
        <w:p w:rsidR="00FD7170" w:rsidRDefault="00A37CF0" w:rsidP="00A37CF0">
          <w:pPr>
            <w:pStyle w:val="225C96E898104BE29548E45C6BEA8DC7"/>
          </w:pPr>
          <w:r w:rsidRPr="00A11B50">
            <w:rPr>
              <w:rStyle w:val="PlaceholderText"/>
            </w:rPr>
            <w:t>Click or tap here to enter text.</w:t>
          </w:r>
        </w:p>
      </w:docPartBody>
    </w:docPart>
    <w:docPart>
      <w:docPartPr>
        <w:name w:val="48F70785B5F646918DC5827C3ABC5319"/>
        <w:category>
          <w:name w:val="General"/>
          <w:gallery w:val="placeholder"/>
        </w:category>
        <w:types>
          <w:type w:val="bbPlcHdr"/>
        </w:types>
        <w:behaviors>
          <w:behavior w:val="content"/>
        </w:behaviors>
        <w:guid w:val="{D56B11F0-2F0D-4F9E-A95C-55F0474C3DA3}"/>
      </w:docPartPr>
      <w:docPartBody>
        <w:p w:rsidR="00FD7170" w:rsidRDefault="00AC1B60" w:rsidP="00AC1B60">
          <w:pPr>
            <w:pStyle w:val="48F70785B5F646918DC5827C3ABC53194"/>
          </w:pPr>
          <w:r w:rsidRPr="00AA60DE">
            <w:rPr>
              <w:rFonts w:ascii="Arial" w:eastAsia="Calibri" w:hAnsi="Arial" w:cs="Arial"/>
              <w:color w:val="808080"/>
              <w:sz w:val="18"/>
              <w:szCs w:val="18"/>
            </w:rPr>
            <w:t>Enter reviewer comments here</w:t>
          </w:r>
        </w:p>
      </w:docPartBody>
    </w:docPart>
    <w:docPart>
      <w:docPartPr>
        <w:name w:val="CDE46483A810487A910B1CD8C6C0FAEB"/>
        <w:category>
          <w:name w:val="General"/>
          <w:gallery w:val="placeholder"/>
        </w:category>
        <w:types>
          <w:type w:val="bbPlcHdr"/>
        </w:types>
        <w:behaviors>
          <w:behavior w:val="content"/>
        </w:behaviors>
        <w:guid w:val="{AD55A1D6-7F4E-4C34-845F-2234279EA99A}"/>
      </w:docPartPr>
      <w:docPartBody>
        <w:p w:rsidR="00FD7170" w:rsidRDefault="00A37CF0" w:rsidP="00A37CF0">
          <w:pPr>
            <w:pStyle w:val="CDE46483A810487A910B1CD8C6C0FAEB"/>
          </w:pPr>
          <w:r w:rsidRPr="00A11B50">
            <w:rPr>
              <w:rStyle w:val="PlaceholderText"/>
            </w:rPr>
            <w:t>Click or tap here to enter text.</w:t>
          </w:r>
        </w:p>
      </w:docPartBody>
    </w:docPart>
    <w:docPart>
      <w:docPartPr>
        <w:name w:val="E1673E575583458DB61DA79FC0E69AAB"/>
        <w:category>
          <w:name w:val="General"/>
          <w:gallery w:val="placeholder"/>
        </w:category>
        <w:types>
          <w:type w:val="bbPlcHdr"/>
        </w:types>
        <w:behaviors>
          <w:behavior w:val="content"/>
        </w:behaviors>
        <w:guid w:val="{5B45AC22-61FA-446F-B0A3-EBC2283E1CB1}"/>
      </w:docPartPr>
      <w:docPartBody>
        <w:p w:rsidR="00FD7170" w:rsidRDefault="00AC1B60" w:rsidP="00AC1B60">
          <w:pPr>
            <w:pStyle w:val="E1673E575583458DB61DA79FC0E69AAB4"/>
          </w:pPr>
          <w:r w:rsidRPr="00AA60DE">
            <w:rPr>
              <w:rFonts w:ascii="Arial" w:eastAsia="Calibri" w:hAnsi="Arial" w:cs="Arial"/>
              <w:color w:val="808080"/>
              <w:sz w:val="18"/>
              <w:szCs w:val="18"/>
            </w:rPr>
            <w:t>Enter reviewer comments here</w:t>
          </w:r>
        </w:p>
      </w:docPartBody>
    </w:docPart>
    <w:docPart>
      <w:docPartPr>
        <w:name w:val="B251E52A422D4AA5BC790EE69BD52E81"/>
        <w:category>
          <w:name w:val="General"/>
          <w:gallery w:val="placeholder"/>
        </w:category>
        <w:types>
          <w:type w:val="bbPlcHdr"/>
        </w:types>
        <w:behaviors>
          <w:behavior w:val="content"/>
        </w:behaviors>
        <w:guid w:val="{480C556F-B719-455F-B735-B076DA62B50C}"/>
      </w:docPartPr>
      <w:docPartBody>
        <w:p w:rsidR="00FD7170" w:rsidRDefault="00AC1B60" w:rsidP="00AC1B60">
          <w:pPr>
            <w:pStyle w:val="B251E52A422D4AA5BC790EE69BD52E814"/>
          </w:pPr>
          <w:r w:rsidRPr="00AA60DE">
            <w:rPr>
              <w:rFonts w:ascii="Arial" w:eastAsia="Times New Roman" w:hAnsi="Arial" w:cs="Arial"/>
              <w:color w:val="2D6CC0"/>
              <w:sz w:val="18"/>
              <w:szCs w:val="18"/>
            </w:rPr>
            <w:t>Enter optional Performance Factor here</w:t>
          </w:r>
        </w:p>
      </w:docPartBody>
    </w:docPart>
    <w:docPart>
      <w:docPartPr>
        <w:name w:val="729A316BE00D435FB3F0D5FC538D7FBA"/>
        <w:category>
          <w:name w:val="General"/>
          <w:gallery w:val="placeholder"/>
        </w:category>
        <w:types>
          <w:type w:val="bbPlcHdr"/>
        </w:types>
        <w:behaviors>
          <w:behavior w:val="content"/>
        </w:behaviors>
        <w:guid w:val="{40D8A371-18EA-4F1E-BD9D-7D767DDBC736}"/>
      </w:docPartPr>
      <w:docPartBody>
        <w:p w:rsidR="00FD7170" w:rsidRDefault="00AC1B60" w:rsidP="00AC1B60">
          <w:pPr>
            <w:pStyle w:val="729A316BE00D435FB3F0D5FC538D7FBA4"/>
          </w:pPr>
          <w:r w:rsidRPr="00AA60DE">
            <w:rPr>
              <w:rFonts w:ascii="Arial" w:eastAsia="Calibri" w:hAnsi="Arial" w:cs="Arial"/>
              <w:sz w:val="18"/>
              <w:szCs w:val="18"/>
            </w:rPr>
            <w:t>Enter optional components here</w:t>
          </w:r>
        </w:p>
      </w:docPartBody>
    </w:docPart>
    <w:docPart>
      <w:docPartPr>
        <w:name w:val="F24FABF0FF4F45ADB5DA6C99B6112BDB"/>
        <w:category>
          <w:name w:val="General"/>
          <w:gallery w:val="placeholder"/>
        </w:category>
        <w:types>
          <w:type w:val="bbPlcHdr"/>
        </w:types>
        <w:behaviors>
          <w:behavior w:val="content"/>
        </w:behaviors>
        <w:guid w:val="{2119B6A0-55D7-4704-91EB-09DFFC5FBC57}"/>
      </w:docPartPr>
      <w:docPartBody>
        <w:p w:rsidR="00FD7170" w:rsidRDefault="00A37CF0" w:rsidP="00A37CF0">
          <w:pPr>
            <w:pStyle w:val="F24FABF0FF4F45ADB5DA6C99B6112BDB"/>
          </w:pPr>
          <w:r w:rsidRPr="00A11B50">
            <w:rPr>
              <w:rStyle w:val="PlaceholderText"/>
            </w:rPr>
            <w:t>Click or tap here to enter text.</w:t>
          </w:r>
        </w:p>
      </w:docPartBody>
    </w:docPart>
    <w:docPart>
      <w:docPartPr>
        <w:name w:val="3E2EC3D916BD413384938CB8C96CAE7A"/>
        <w:category>
          <w:name w:val="General"/>
          <w:gallery w:val="placeholder"/>
        </w:category>
        <w:types>
          <w:type w:val="bbPlcHdr"/>
        </w:types>
        <w:behaviors>
          <w:behavior w:val="content"/>
        </w:behaviors>
        <w:guid w:val="{E52FAEE8-2CD4-4326-AD92-FF4CD9D8B6CA}"/>
      </w:docPartPr>
      <w:docPartBody>
        <w:p w:rsidR="00FD7170" w:rsidRDefault="00AC1B60" w:rsidP="00AC1B60">
          <w:pPr>
            <w:pStyle w:val="3E2EC3D916BD413384938CB8C96CAE7A4"/>
          </w:pPr>
          <w:r w:rsidRPr="00AA60DE">
            <w:rPr>
              <w:rFonts w:ascii="Arial" w:eastAsia="Calibri" w:hAnsi="Arial" w:cs="Arial"/>
              <w:color w:val="808080"/>
              <w:sz w:val="18"/>
              <w:szCs w:val="18"/>
            </w:rPr>
            <w:t>Enter reviewer comments here</w:t>
          </w:r>
        </w:p>
      </w:docPartBody>
    </w:docPart>
    <w:docPart>
      <w:docPartPr>
        <w:name w:val="D7E4345AFC6D47B48514D51E089968C0"/>
        <w:category>
          <w:name w:val="General"/>
          <w:gallery w:val="placeholder"/>
        </w:category>
        <w:types>
          <w:type w:val="bbPlcHdr"/>
        </w:types>
        <w:behaviors>
          <w:behavior w:val="content"/>
        </w:behaviors>
        <w:guid w:val="{F9F991EE-D4CB-4CF6-BC51-B7A498FB4700}"/>
      </w:docPartPr>
      <w:docPartBody>
        <w:p w:rsidR="00FD7170" w:rsidRDefault="00AC1B60" w:rsidP="00AC1B60">
          <w:pPr>
            <w:pStyle w:val="D7E4345AFC6D47B48514D51E089968C04"/>
          </w:pPr>
          <w:r w:rsidRPr="00AA60DE">
            <w:rPr>
              <w:rFonts w:ascii="Arial" w:eastAsia="Calibri" w:hAnsi="Arial" w:cs="Arial"/>
              <w:color w:val="808080"/>
              <w:sz w:val="18"/>
              <w:szCs w:val="18"/>
            </w:rPr>
            <w:t>Enter reviewer comments here</w:t>
          </w:r>
        </w:p>
      </w:docPartBody>
    </w:docPart>
    <w:docPart>
      <w:docPartPr>
        <w:name w:val="DDDEF380DC5348258CD004AF9F9719E7"/>
        <w:category>
          <w:name w:val="General"/>
          <w:gallery w:val="placeholder"/>
        </w:category>
        <w:types>
          <w:type w:val="bbPlcHdr"/>
        </w:types>
        <w:behaviors>
          <w:behavior w:val="content"/>
        </w:behaviors>
        <w:guid w:val="{BB40D2E9-52D6-47B5-817B-14C836AEDABF}"/>
      </w:docPartPr>
      <w:docPartBody>
        <w:p w:rsidR="00FD7170" w:rsidRDefault="00AC1B60" w:rsidP="00AC1B60">
          <w:pPr>
            <w:pStyle w:val="DDDEF380DC5348258CD004AF9F9719E74"/>
          </w:pPr>
          <w:r w:rsidRPr="00AA60DE">
            <w:rPr>
              <w:rFonts w:ascii="Arial" w:eastAsia="Calibri" w:hAnsi="Arial" w:cs="Arial"/>
              <w:color w:val="808080"/>
              <w:sz w:val="18"/>
              <w:szCs w:val="18"/>
            </w:rPr>
            <w:t>Enter reviewer comments here</w:t>
          </w:r>
        </w:p>
      </w:docPartBody>
    </w:docPart>
    <w:docPart>
      <w:docPartPr>
        <w:name w:val="4990026370254BD19A4F4CFBAD36E669"/>
        <w:category>
          <w:name w:val="General"/>
          <w:gallery w:val="placeholder"/>
        </w:category>
        <w:types>
          <w:type w:val="bbPlcHdr"/>
        </w:types>
        <w:behaviors>
          <w:behavior w:val="content"/>
        </w:behaviors>
        <w:guid w:val="{881159F7-05FF-46C8-B8EC-DB7B93F5EBBA}"/>
      </w:docPartPr>
      <w:docPartBody>
        <w:p w:rsidR="00FD7170" w:rsidRDefault="00AC1B60" w:rsidP="00AC1B60">
          <w:pPr>
            <w:pStyle w:val="4990026370254BD19A4F4CFBAD36E6694"/>
          </w:pPr>
          <w:r w:rsidRPr="00AA60DE">
            <w:rPr>
              <w:rFonts w:ascii="Arial" w:eastAsia="Calibri" w:hAnsi="Arial" w:cs="Arial"/>
              <w:color w:val="808080"/>
              <w:sz w:val="18"/>
              <w:szCs w:val="18"/>
            </w:rPr>
            <w:t>Enter comments here</w:t>
          </w:r>
          <w:r>
            <w:rPr>
              <w:rFonts w:ascii="Arial" w:eastAsia="Calibri" w:hAnsi="Arial" w:cs="Arial"/>
              <w:color w:val="808080"/>
              <w:sz w:val="18"/>
              <w:szCs w:val="18"/>
            </w:rPr>
            <w:t>.</w:t>
          </w:r>
        </w:p>
      </w:docPartBody>
    </w:docPart>
    <w:docPart>
      <w:docPartPr>
        <w:name w:val="7ABBFBA9461848CD8F1A7118005D08B9"/>
        <w:category>
          <w:name w:val="General"/>
          <w:gallery w:val="placeholder"/>
        </w:category>
        <w:types>
          <w:type w:val="bbPlcHdr"/>
        </w:types>
        <w:behaviors>
          <w:behavior w:val="content"/>
        </w:behaviors>
        <w:guid w:val="{4793D3A2-1856-4651-B972-D0C0A8839D5C}"/>
      </w:docPartPr>
      <w:docPartBody>
        <w:p w:rsidR="00FD7170" w:rsidRDefault="00A37CF0" w:rsidP="00A37CF0">
          <w:pPr>
            <w:pStyle w:val="7ABBFBA9461848CD8F1A7118005D08B9"/>
          </w:pPr>
          <w:r w:rsidRPr="00A11B50">
            <w:rPr>
              <w:rStyle w:val="PlaceholderText"/>
            </w:rPr>
            <w:t>Click or tap here to enter text.</w:t>
          </w:r>
        </w:p>
      </w:docPartBody>
    </w:docPart>
    <w:docPart>
      <w:docPartPr>
        <w:name w:val="2B7224469BAA4B458EFCA5B623789F56"/>
        <w:category>
          <w:name w:val="General"/>
          <w:gallery w:val="placeholder"/>
        </w:category>
        <w:types>
          <w:type w:val="bbPlcHdr"/>
        </w:types>
        <w:behaviors>
          <w:behavior w:val="content"/>
        </w:behaviors>
        <w:guid w:val="{AB143A64-4371-4C29-B84B-BA9E7FA6F1B8}"/>
      </w:docPartPr>
      <w:docPartBody>
        <w:p w:rsidR="00FD7170" w:rsidRDefault="00A37CF0" w:rsidP="00A37CF0">
          <w:pPr>
            <w:pStyle w:val="2B7224469BAA4B458EFCA5B623789F56"/>
          </w:pPr>
          <w:r w:rsidRPr="00A11B50">
            <w:rPr>
              <w:rStyle w:val="PlaceholderText"/>
            </w:rPr>
            <w:t>Click or tap here to enter text.</w:t>
          </w:r>
        </w:p>
      </w:docPartBody>
    </w:docPart>
    <w:docPart>
      <w:docPartPr>
        <w:name w:val="3AC6F2585FC04A8BA9623FE1593CCC25"/>
        <w:category>
          <w:name w:val="General"/>
          <w:gallery w:val="placeholder"/>
        </w:category>
        <w:types>
          <w:type w:val="bbPlcHdr"/>
        </w:types>
        <w:behaviors>
          <w:behavior w:val="content"/>
        </w:behaviors>
        <w:guid w:val="{7E37D43B-C28B-4ECB-90F2-3D8661521D9C}"/>
      </w:docPartPr>
      <w:docPartBody>
        <w:p w:rsidR="00FD7170" w:rsidRDefault="00A37CF0" w:rsidP="00A37CF0">
          <w:pPr>
            <w:pStyle w:val="3AC6F2585FC04A8BA9623FE1593CCC25"/>
          </w:pPr>
          <w:r w:rsidRPr="00A11B50">
            <w:rPr>
              <w:rStyle w:val="PlaceholderText"/>
            </w:rPr>
            <w:t>Click or tap here to enter text.</w:t>
          </w:r>
        </w:p>
      </w:docPartBody>
    </w:docPart>
    <w:docPart>
      <w:docPartPr>
        <w:name w:val="8551DA4B0B104DC6BC55B13FFFB39266"/>
        <w:category>
          <w:name w:val="General"/>
          <w:gallery w:val="placeholder"/>
        </w:category>
        <w:types>
          <w:type w:val="bbPlcHdr"/>
        </w:types>
        <w:behaviors>
          <w:behavior w:val="content"/>
        </w:behaviors>
        <w:guid w:val="{08CE613B-F3A4-41DB-96D1-9C276E68BACA}"/>
      </w:docPartPr>
      <w:docPartBody>
        <w:p w:rsidR="00FD7170" w:rsidRDefault="00A37CF0" w:rsidP="00A37CF0">
          <w:pPr>
            <w:pStyle w:val="8551DA4B0B104DC6BC55B13FFFB39266"/>
          </w:pPr>
          <w:r w:rsidRPr="00A11B50">
            <w:rPr>
              <w:rStyle w:val="PlaceholderText"/>
            </w:rPr>
            <w:t>Click or tap here to enter text.</w:t>
          </w:r>
        </w:p>
      </w:docPartBody>
    </w:docPart>
    <w:docPart>
      <w:docPartPr>
        <w:name w:val="528EA0CF0E714DDE8D9CCE3345396FB2"/>
        <w:category>
          <w:name w:val="General"/>
          <w:gallery w:val="placeholder"/>
        </w:category>
        <w:types>
          <w:type w:val="bbPlcHdr"/>
        </w:types>
        <w:behaviors>
          <w:behavior w:val="content"/>
        </w:behaviors>
        <w:guid w:val="{53BBFE56-518D-40E7-A2CE-95512FE6B603}"/>
      </w:docPartPr>
      <w:docPartBody>
        <w:p w:rsidR="00FD7170" w:rsidRDefault="00A37CF0" w:rsidP="00A37CF0">
          <w:pPr>
            <w:pStyle w:val="528EA0CF0E714DDE8D9CCE3345396FB2"/>
          </w:pPr>
          <w:r w:rsidRPr="00A11B50">
            <w:rPr>
              <w:rStyle w:val="PlaceholderText"/>
            </w:rPr>
            <w:t>Click or tap here to enter text.</w:t>
          </w:r>
        </w:p>
      </w:docPartBody>
    </w:docPart>
    <w:docPart>
      <w:docPartPr>
        <w:name w:val="B20F2AD4D5CD438EB422CDB472F1DFD9"/>
        <w:category>
          <w:name w:val="General"/>
          <w:gallery w:val="placeholder"/>
        </w:category>
        <w:types>
          <w:type w:val="bbPlcHdr"/>
        </w:types>
        <w:behaviors>
          <w:behavior w:val="content"/>
        </w:behaviors>
        <w:guid w:val="{97A41149-7B9F-47E0-96DD-A0014C06787C}"/>
      </w:docPartPr>
      <w:docPartBody>
        <w:p w:rsidR="00FD7170" w:rsidRDefault="00A37CF0" w:rsidP="00A37CF0">
          <w:pPr>
            <w:pStyle w:val="B20F2AD4D5CD438EB422CDB472F1DFD9"/>
          </w:pPr>
          <w:r w:rsidRPr="00A11B50">
            <w:rPr>
              <w:rStyle w:val="PlaceholderText"/>
            </w:rPr>
            <w:t>Click or tap here to enter text.</w:t>
          </w:r>
        </w:p>
      </w:docPartBody>
    </w:docPart>
    <w:docPart>
      <w:docPartPr>
        <w:name w:val="AE579BEFBF514EEB9F4187D76DEC0289"/>
        <w:category>
          <w:name w:val="General"/>
          <w:gallery w:val="placeholder"/>
        </w:category>
        <w:types>
          <w:type w:val="bbPlcHdr"/>
        </w:types>
        <w:behaviors>
          <w:behavior w:val="content"/>
        </w:behaviors>
        <w:guid w:val="{8023DBFF-BB39-4696-8872-C647C77A4B9D}"/>
      </w:docPartPr>
      <w:docPartBody>
        <w:p w:rsidR="00FD7170" w:rsidRDefault="00A37CF0" w:rsidP="00A37CF0">
          <w:pPr>
            <w:pStyle w:val="AE579BEFBF514EEB9F4187D76DEC0289"/>
          </w:pPr>
          <w:r w:rsidRPr="00A11B50">
            <w:rPr>
              <w:rStyle w:val="PlaceholderText"/>
            </w:rPr>
            <w:t>Click or tap here to enter text.</w:t>
          </w:r>
        </w:p>
      </w:docPartBody>
    </w:docPart>
    <w:docPart>
      <w:docPartPr>
        <w:name w:val="5080ABF8C62A4395BB1EC7F5D56B34A3"/>
        <w:category>
          <w:name w:val="General"/>
          <w:gallery w:val="placeholder"/>
        </w:category>
        <w:types>
          <w:type w:val="bbPlcHdr"/>
        </w:types>
        <w:behaviors>
          <w:behavior w:val="content"/>
        </w:behaviors>
        <w:guid w:val="{74FCFE6E-4BEA-471F-8850-C5D0392F65EF}"/>
      </w:docPartPr>
      <w:docPartBody>
        <w:p w:rsidR="00FD7170" w:rsidRDefault="00A37CF0" w:rsidP="00A37CF0">
          <w:pPr>
            <w:pStyle w:val="5080ABF8C62A4395BB1EC7F5D56B34A3"/>
          </w:pPr>
          <w:r w:rsidRPr="00A11B50">
            <w:rPr>
              <w:rStyle w:val="PlaceholderText"/>
            </w:rPr>
            <w:t>Click or tap here to enter text.</w:t>
          </w:r>
        </w:p>
      </w:docPartBody>
    </w:docPart>
    <w:docPart>
      <w:docPartPr>
        <w:name w:val="760FC801BB054E21837A587104724318"/>
        <w:category>
          <w:name w:val="General"/>
          <w:gallery w:val="placeholder"/>
        </w:category>
        <w:types>
          <w:type w:val="bbPlcHdr"/>
        </w:types>
        <w:behaviors>
          <w:behavior w:val="content"/>
        </w:behaviors>
        <w:guid w:val="{F94780D2-5DA3-4CA7-85E3-AF9EE143583D}"/>
      </w:docPartPr>
      <w:docPartBody>
        <w:p w:rsidR="00FD7170" w:rsidRDefault="00A37CF0" w:rsidP="00A37CF0">
          <w:pPr>
            <w:pStyle w:val="760FC801BB054E21837A587104724318"/>
          </w:pPr>
          <w:r w:rsidRPr="00A11B50">
            <w:rPr>
              <w:rStyle w:val="PlaceholderText"/>
            </w:rPr>
            <w:t>Click or tap here to enter text.</w:t>
          </w:r>
        </w:p>
      </w:docPartBody>
    </w:docPart>
    <w:docPart>
      <w:docPartPr>
        <w:name w:val="6AB04EF8618A413DAEE48BD2C76ACD80"/>
        <w:category>
          <w:name w:val="General"/>
          <w:gallery w:val="placeholder"/>
        </w:category>
        <w:types>
          <w:type w:val="bbPlcHdr"/>
        </w:types>
        <w:behaviors>
          <w:behavior w:val="content"/>
        </w:behaviors>
        <w:guid w:val="{2F3D28DE-AB43-49CB-85DE-6E5C99AEE94B}"/>
      </w:docPartPr>
      <w:docPartBody>
        <w:p w:rsidR="00D46638" w:rsidRDefault="00AC1B60" w:rsidP="00AC1B60">
          <w:pPr>
            <w:pStyle w:val="6AB04EF8618A413DAEE48BD2C76ACD804"/>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dept.</w:t>
          </w:r>
        </w:p>
      </w:docPartBody>
    </w:docPart>
    <w:docPart>
      <w:docPartPr>
        <w:name w:val="037B5DBBBEF94FD2A593C34EE6082E6F"/>
        <w:category>
          <w:name w:val="General"/>
          <w:gallery w:val="placeholder"/>
        </w:category>
        <w:types>
          <w:type w:val="bbPlcHdr"/>
        </w:types>
        <w:behaviors>
          <w:behavior w:val="content"/>
        </w:behaviors>
        <w:guid w:val="{6DD12861-4E3B-497D-9582-BB5735B392FD}"/>
      </w:docPartPr>
      <w:docPartBody>
        <w:p w:rsidR="00D46638" w:rsidRDefault="00AC1B60" w:rsidP="00AC1B60">
          <w:pPr>
            <w:pStyle w:val="037B5DBBBEF94FD2A593C34EE6082E6F4"/>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UC hire date</w:t>
          </w:r>
        </w:p>
      </w:docPartBody>
    </w:docPart>
    <w:docPart>
      <w:docPartPr>
        <w:name w:val="F45EC0B728274226AB03BDD70F32045E"/>
        <w:category>
          <w:name w:val="General"/>
          <w:gallery w:val="placeholder"/>
        </w:category>
        <w:types>
          <w:type w:val="bbPlcHdr"/>
        </w:types>
        <w:behaviors>
          <w:behavior w:val="content"/>
        </w:behaviors>
        <w:guid w:val="{80D6AB13-19D8-4B2D-A583-B33C12EAB72F}"/>
      </w:docPartPr>
      <w:docPartBody>
        <w:p w:rsidR="00D46638" w:rsidRDefault="00AC1B60" w:rsidP="00AC1B60">
          <w:pPr>
            <w:pStyle w:val="F45EC0B728274226AB03BDD70F32045E4"/>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from date</w:t>
          </w:r>
        </w:p>
      </w:docPartBody>
    </w:docPart>
    <w:docPart>
      <w:docPartPr>
        <w:name w:val="17C50133B4A048F3A2E19AACB53C4576"/>
        <w:category>
          <w:name w:val="General"/>
          <w:gallery w:val="placeholder"/>
        </w:category>
        <w:types>
          <w:type w:val="bbPlcHdr"/>
        </w:types>
        <w:behaviors>
          <w:behavior w:val="content"/>
        </w:behaviors>
        <w:guid w:val="{C4DF997D-5B7E-495B-9EBC-52207C980095}"/>
      </w:docPartPr>
      <w:docPartBody>
        <w:p w:rsidR="00D46638" w:rsidRDefault="00AC1B60" w:rsidP="00AC1B60">
          <w:pPr>
            <w:pStyle w:val="17C50133B4A048F3A2E19AACB53C45764"/>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throug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CF0"/>
    <w:rsid w:val="00A37CF0"/>
    <w:rsid w:val="00AC1B60"/>
    <w:rsid w:val="00D032EE"/>
    <w:rsid w:val="00D46638"/>
    <w:rsid w:val="00FD7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B60"/>
    <w:rPr>
      <w:color w:val="808080"/>
    </w:rPr>
  </w:style>
  <w:style w:type="paragraph" w:customStyle="1" w:styleId="F57E0AAE3C974C948460B0EC9C96BB72">
    <w:name w:val="F57E0AAE3C974C948460B0EC9C96BB72"/>
    <w:rsid w:val="00A37CF0"/>
  </w:style>
  <w:style w:type="paragraph" w:customStyle="1" w:styleId="A2A717EB10FE4E88A2FE33C2A4A0C4C8">
    <w:name w:val="A2A717EB10FE4E88A2FE33C2A4A0C4C8"/>
    <w:rsid w:val="00A37CF0"/>
  </w:style>
  <w:style w:type="paragraph" w:customStyle="1" w:styleId="39CC511697644E61B265A1F90026A9F3">
    <w:name w:val="39CC511697644E61B265A1F90026A9F3"/>
    <w:rsid w:val="00A37CF0"/>
  </w:style>
  <w:style w:type="paragraph" w:customStyle="1" w:styleId="DBF101F777AB452E9D16E5DBFDDC964E">
    <w:name w:val="DBF101F777AB452E9D16E5DBFDDC964E"/>
    <w:rsid w:val="00A37CF0"/>
  </w:style>
  <w:style w:type="paragraph" w:customStyle="1" w:styleId="30CC732911664572906568A7815E854E">
    <w:name w:val="30CC732911664572906568A7815E854E"/>
    <w:rsid w:val="00A37CF0"/>
  </w:style>
  <w:style w:type="paragraph" w:customStyle="1" w:styleId="E77B0244CCF44A5CA04E3FD51F040660">
    <w:name w:val="E77B0244CCF44A5CA04E3FD51F040660"/>
    <w:rsid w:val="00A37CF0"/>
  </w:style>
  <w:style w:type="paragraph" w:customStyle="1" w:styleId="2B6CE791F3134FB7B21FE9F6CD3520AB">
    <w:name w:val="2B6CE791F3134FB7B21FE9F6CD3520AB"/>
    <w:rsid w:val="00A37CF0"/>
  </w:style>
  <w:style w:type="paragraph" w:customStyle="1" w:styleId="EEB12FEE595B4DF3B1986D9C34A97F52">
    <w:name w:val="EEB12FEE595B4DF3B1986D9C34A97F52"/>
    <w:rsid w:val="00A37CF0"/>
  </w:style>
  <w:style w:type="paragraph" w:customStyle="1" w:styleId="49E170C28A8E49A298021A6E7461CABF">
    <w:name w:val="49E170C28A8E49A298021A6E7461CABF"/>
    <w:rsid w:val="00A37CF0"/>
  </w:style>
  <w:style w:type="paragraph" w:customStyle="1" w:styleId="050D06DC0B94495A8B3437EBE6438601">
    <w:name w:val="050D06DC0B94495A8B3437EBE6438601"/>
    <w:rsid w:val="00A37CF0"/>
  </w:style>
  <w:style w:type="paragraph" w:customStyle="1" w:styleId="07926E350FE4486497A6BF55CCCE04C3">
    <w:name w:val="07926E350FE4486497A6BF55CCCE04C3"/>
    <w:rsid w:val="00A37CF0"/>
  </w:style>
  <w:style w:type="paragraph" w:customStyle="1" w:styleId="242E1E3A688A46D292DE6388BFAB8A7D">
    <w:name w:val="242E1E3A688A46D292DE6388BFAB8A7D"/>
    <w:rsid w:val="00A37CF0"/>
  </w:style>
  <w:style w:type="paragraph" w:customStyle="1" w:styleId="59CC91885B4741C1BC8A759BEEF5074D">
    <w:name w:val="59CC91885B4741C1BC8A759BEEF5074D"/>
    <w:rsid w:val="00A37CF0"/>
  </w:style>
  <w:style w:type="paragraph" w:customStyle="1" w:styleId="4A6B665BBF0C4F0799056B5EDE7DF2FD">
    <w:name w:val="4A6B665BBF0C4F0799056B5EDE7DF2FD"/>
    <w:rsid w:val="00A37CF0"/>
  </w:style>
  <w:style w:type="paragraph" w:customStyle="1" w:styleId="329A67EE6FAB45469B1C65D818702D32">
    <w:name w:val="329A67EE6FAB45469B1C65D818702D32"/>
    <w:rsid w:val="00A37CF0"/>
  </w:style>
  <w:style w:type="paragraph" w:customStyle="1" w:styleId="1EC23A979DC2407B9B345A4329944D87">
    <w:name w:val="1EC23A979DC2407B9B345A4329944D87"/>
    <w:rsid w:val="00A37CF0"/>
  </w:style>
  <w:style w:type="paragraph" w:customStyle="1" w:styleId="770330F8AC8D4DEC9E567A19BE77DB53">
    <w:name w:val="770330F8AC8D4DEC9E567A19BE77DB53"/>
    <w:rsid w:val="00A37CF0"/>
  </w:style>
  <w:style w:type="paragraph" w:customStyle="1" w:styleId="2FAB667755ED4146B4621295F0C78456">
    <w:name w:val="2FAB667755ED4146B4621295F0C78456"/>
    <w:rsid w:val="00A37CF0"/>
  </w:style>
  <w:style w:type="paragraph" w:customStyle="1" w:styleId="F40808F7E0AB4E15A6D966B0B70EE641">
    <w:name w:val="F40808F7E0AB4E15A6D966B0B70EE641"/>
    <w:rsid w:val="00A37CF0"/>
  </w:style>
  <w:style w:type="paragraph" w:customStyle="1" w:styleId="A9028C6BAA5F4411AD06745C850BDD0A">
    <w:name w:val="A9028C6BAA5F4411AD06745C850BDD0A"/>
    <w:rsid w:val="00A37CF0"/>
  </w:style>
  <w:style w:type="paragraph" w:customStyle="1" w:styleId="1F8E4DDCE4D94281A01D566CBA635C67">
    <w:name w:val="1F8E4DDCE4D94281A01D566CBA635C67"/>
    <w:rsid w:val="00A37CF0"/>
  </w:style>
  <w:style w:type="paragraph" w:customStyle="1" w:styleId="D5712CC2BE734D8E8A0962CA9C10EA13">
    <w:name w:val="D5712CC2BE734D8E8A0962CA9C10EA13"/>
    <w:rsid w:val="00A37CF0"/>
  </w:style>
  <w:style w:type="paragraph" w:customStyle="1" w:styleId="96C59665C45145F8A6852CDCE06E08AF">
    <w:name w:val="96C59665C45145F8A6852CDCE06E08AF"/>
    <w:rsid w:val="00A37CF0"/>
  </w:style>
  <w:style w:type="paragraph" w:customStyle="1" w:styleId="225C96E898104BE29548E45C6BEA8DC7">
    <w:name w:val="225C96E898104BE29548E45C6BEA8DC7"/>
    <w:rsid w:val="00A37CF0"/>
  </w:style>
  <w:style w:type="paragraph" w:customStyle="1" w:styleId="48F70785B5F646918DC5827C3ABC5319">
    <w:name w:val="48F70785B5F646918DC5827C3ABC5319"/>
    <w:rsid w:val="00A37CF0"/>
  </w:style>
  <w:style w:type="paragraph" w:customStyle="1" w:styleId="CDE46483A810487A910B1CD8C6C0FAEB">
    <w:name w:val="CDE46483A810487A910B1CD8C6C0FAEB"/>
    <w:rsid w:val="00A37CF0"/>
  </w:style>
  <w:style w:type="paragraph" w:customStyle="1" w:styleId="E1673E575583458DB61DA79FC0E69AAB">
    <w:name w:val="E1673E575583458DB61DA79FC0E69AAB"/>
    <w:rsid w:val="00A37CF0"/>
  </w:style>
  <w:style w:type="paragraph" w:customStyle="1" w:styleId="B251E52A422D4AA5BC790EE69BD52E81">
    <w:name w:val="B251E52A422D4AA5BC790EE69BD52E81"/>
    <w:rsid w:val="00A37CF0"/>
  </w:style>
  <w:style w:type="paragraph" w:customStyle="1" w:styleId="729A316BE00D435FB3F0D5FC538D7FBA">
    <w:name w:val="729A316BE00D435FB3F0D5FC538D7FBA"/>
    <w:rsid w:val="00A37CF0"/>
  </w:style>
  <w:style w:type="paragraph" w:customStyle="1" w:styleId="F24FABF0FF4F45ADB5DA6C99B6112BDB">
    <w:name w:val="F24FABF0FF4F45ADB5DA6C99B6112BDB"/>
    <w:rsid w:val="00A37CF0"/>
  </w:style>
  <w:style w:type="paragraph" w:customStyle="1" w:styleId="3E2EC3D916BD413384938CB8C96CAE7A">
    <w:name w:val="3E2EC3D916BD413384938CB8C96CAE7A"/>
    <w:rsid w:val="00A37CF0"/>
  </w:style>
  <w:style w:type="paragraph" w:customStyle="1" w:styleId="D7E4345AFC6D47B48514D51E089968C0">
    <w:name w:val="D7E4345AFC6D47B48514D51E089968C0"/>
    <w:rsid w:val="00A37CF0"/>
  </w:style>
  <w:style w:type="paragraph" w:customStyle="1" w:styleId="DDDEF380DC5348258CD004AF9F9719E7">
    <w:name w:val="DDDEF380DC5348258CD004AF9F9719E7"/>
    <w:rsid w:val="00A37CF0"/>
  </w:style>
  <w:style w:type="paragraph" w:customStyle="1" w:styleId="4990026370254BD19A4F4CFBAD36E669">
    <w:name w:val="4990026370254BD19A4F4CFBAD36E669"/>
    <w:rsid w:val="00A37CF0"/>
  </w:style>
  <w:style w:type="paragraph" w:customStyle="1" w:styleId="7ABBFBA9461848CD8F1A7118005D08B9">
    <w:name w:val="7ABBFBA9461848CD8F1A7118005D08B9"/>
    <w:rsid w:val="00A37CF0"/>
  </w:style>
  <w:style w:type="paragraph" w:customStyle="1" w:styleId="2B7224469BAA4B458EFCA5B623789F56">
    <w:name w:val="2B7224469BAA4B458EFCA5B623789F56"/>
    <w:rsid w:val="00A37CF0"/>
  </w:style>
  <w:style w:type="paragraph" w:customStyle="1" w:styleId="3AC6F2585FC04A8BA9623FE1593CCC25">
    <w:name w:val="3AC6F2585FC04A8BA9623FE1593CCC25"/>
    <w:rsid w:val="00A37CF0"/>
  </w:style>
  <w:style w:type="paragraph" w:customStyle="1" w:styleId="8551DA4B0B104DC6BC55B13FFFB39266">
    <w:name w:val="8551DA4B0B104DC6BC55B13FFFB39266"/>
    <w:rsid w:val="00A37CF0"/>
  </w:style>
  <w:style w:type="paragraph" w:customStyle="1" w:styleId="528EA0CF0E714DDE8D9CCE3345396FB2">
    <w:name w:val="528EA0CF0E714DDE8D9CCE3345396FB2"/>
    <w:rsid w:val="00A37CF0"/>
  </w:style>
  <w:style w:type="paragraph" w:customStyle="1" w:styleId="B20F2AD4D5CD438EB422CDB472F1DFD9">
    <w:name w:val="B20F2AD4D5CD438EB422CDB472F1DFD9"/>
    <w:rsid w:val="00A37CF0"/>
  </w:style>
  <w:style w:type="paragraph" w:customStyle="1" w:styleId="AE579BEFBF514EEB9F4187D76DEC0289">
    <w:name w:val="AE579BEFBF514EEB9F4187D76DEC0289"/>
    <w:rsid w:val="00A37CF0"/>
  </w:style>
  <w:style w:type="paragraph" w:customStyle="1" w:styleId="5080ABF8C62A4395BB1EC7F5D56B34A3">
    <w:name w:val="5080ABF8C62A4395BB1EC7F5D56B34A3"/>
    <w:rsid w:val="00A37CF0"/>
  </w:style>
  <w:style w:type="paragraph" w:customStyle="1" w:styleId="760FC801BB054E21837A587104724318">
    <w:name w:val="760FC801BB054E21837A587104724318"/>
    <w:rsid w:val="00A37CF0"/>
  </w:style>
  <w:style w:type="paragraph" w:customStyle="1" w:styleId="FF013702CB4744DAA4373F60FC5F12BF">
    <w:name w:val="FF013702CB4744DAA4373F60FC5F12BF"/>
    <w:rsid w:val="00FD7170"/>
  </w:style>
  <w:style w:type="paragraph" w:customStyle="1" w:styleId="98A16B45FD934E0FA3A4667B9B00AD38">
    <w:name w:val="98A16B45FD934E0FA3A4667B9B00AD38"/>
    <w:rsid w:val="00FD7170"/>
  </w:style>
  <w:style w:type="paragraph" w:customStyle="1" w:styleId="6AB04EF8618A413DAEE48BD2C76ACD80">
    <w:name w:val="6AB04EF8618A413DAEE48BD2C76ACD80"/>
    <w:rsid w:val="00FD7170"/>
  </w:style>
  <w:style w:type="paragraph" w:customStyle="1" w:styleId="037B5DBBBEF94FD2A593C34EE6082E6F">
    <w:name w:val="037B5DBBBEF94FD2A593C34EE6082E6F"/>
    <w:rsid w:val="00FD7170"/>
  </w:style>
  <w:style w:type="paragraph" w:customStyle="1" w:styleId="C78946E921164781A5AA84E09DF314F1">
    <w:name w:val="C78946E921164781A5AA84E09DF314F1"/>
    <w:rsid w:val="00FD7170"/>
  </w:style>
  <w:style w:type="paragraph" w:customStyle="1" w:styleId="8BD4FFDD24EB4FE88547FA51206EF9C8">
    <w:name w:val="8BD4FFDD24EB4FE88547FA51206EF9C8"/>
    <w:rsid w:val="00FD7170"/>
  </w:style>
  <w:style w:type="paragraph" w:customStyle="1" w:styleId="28B8236D613A4A50BA50CC9AB1177FCE">
    <w:name w:val="28B8236D613A4A50BA50CC9AB1177FCE"/>
    <w:rsid w:val="00FD7170"/>
  </w:style>
  <w:style w:type="paragraph" w:customStyle="1" w:styleId="A1FD4730D297434EAEF15D991987B51B">
    <w:name w:val="A1FD4730D297434EAEF15D991987B51B"/>
    <w:rsid w:val="00FD7170"/>
  </w:style>
  <w:style w:type="paragraph" w:customStyle="1" w:styleId="AFC657D601F04EDFBE1804D170F05511">
    <w:name w:val="AFC657D601F04EDFBE1804D170F05511"/>
    <w:rsid w:val="00FD7170"/>
  </w:style>
  <w:style w:type="paragraph" w:customStyle="1" w:styleId="F45EC0B728274226AB03BDD70F32045E">
    <w:name w:val="F45EC0B728274226AB03BDD70F32045E"/>
    <w:rsid w:val="00FD7170"/>
  </w:style>
  <w:style w:type="paragraph" w:customStyle="1" w:styleId="17C50133B4A048F3A2E19AACB53C4576">
    <w:name w:val="17C50133B4A048F3A2E19AACB53C4576"/>
    <w:rsid w:val="00FD7170"/>
  </w:style>
  <w:style w:type="paragraph" w:customStyle="1" w:styleId="F57E0AAE3C974C948460B0EC9C96BB721">
    <w:name w:val="F57E0AAE3C974C948460B0EC9C96BB721"/>
    <w:rsid w:val="00FD7170"/>
    <w:rPr>
      <w:rFonts w:eastAsiaTheme="minorHAnsi"/>
    </w:rPr>
  </w:style>
  <w:style w:type="paragraph" w:customStyle="1" w:styleId="A2A717EB10FE4E88A2FE33C2A4A0C4C81">
    <w:name w:val="A2A717EB10FE4E88A2FE33C2A4A0C4C81"/>
    <w:rsid w:val="00FD7170"/>
    <w:rPr>
      <w:rFonts w:eastAsiaTheme="minorHAnsi"/>
    </w:rPr>
  </w:style>
  <w:style w:type="paragraph" w:customStyle="1" w:styleId="6AB04EF8618A413DAEE48BD2C76ACD801">
    <w:name w:val="6AB04EF8618A413DAEE48BD2C76ACD801"/>
    <w:rsid w:val="00FD7170"/>
    <w:rPr>
      <w:rFonts w:eastAsiaTheme="minorHAnsi"/>
    </w:rPr>
  </w:style>
  <w:style w:type="paragraph" w:customStyle="1" w:styleId="037B5DBBBEF94FD2A593C34EE6082E6F1">
    <w:name w:val="037B5DBBBEF94FD2A593C34EE6082E6F1"/>
    <w:rsid w:val="00FD7170"/>
    <w:rPr>
      <w:rFonts w:eastAsiaTheme="minorHAnsi"/>
    </w:rPr>
  </w:style>
  <w:style w:type="paragraph" w:customStyle="1" w:styleId="F45EC0B728274226AB03BDD70F32045E1">
    <w:name w:val="F45EC0B728274226AB03BDD70F32045E1"/>
    <w:rsid w:val="00FD7170"/>
    <w:rPr>
      <w:rFonts w:eastAsiaTheme="minorHAnsi"/>
    </w:rPr>
  </w:style>
  <w:style w:type="paragraph" w:customStyle="1" w:styleId="17C50133B4A048F3A2E19AACB53C45761">
    <w:name w:val="17C50133B4A048F3A2E19AACB53C45761"/>
    <w:rsid w:val="00FD7170"/>
    <w:rPr>
      <w:rFonts w:eastAsiaTheme="minorHAnsi"/>
    </w:rPr>
  </w:style>
  <w:style w:type="paragraph" w:customStyle="1" w:styleId="DBF101F777AB452E9D16E5DBFDDC964E1">
    <w:name w:val="DBF101F777AB452E9D16E5DBFDDC964E1"/>
    <w:rsid w:val="00FD7170"/>
    <w:rPr>
      <w:rFonts w:eastAsiaTheme="minorHAnsi"/>
    </w:rPr>
  </w:style>
  <w:style w:type="paragraph" w:customStyle="1" w:styleId="30CC732911664572906568A7815E854E1">
    <w:name w:val="30CC732911664572906568A7815E854E1"/>
    <w:rsid w:val="00FD7170"/>
    <w:rPr>
      <w:rFonts w:eastAsiaTheme="minorHAnsi"/>
    </w:rPr>
  </w:style>
  <w:style w:type="paragraph" w:customStyle="1" w:styleId="2B6CE791F3134FB7B21FE9F6CD3520AB1">
    <w:name w:val="2B6CE791F3134FB7B21FE9F6CD3520AB1"/>
    <w:rsid w:val="00FD7170"/>
    <w:rPr>
      <w:rFonts w:eastAsiaTheme="minorHAnsi"/>
    </w:rPr>
  </w:style>
  <w:style w:type="paragraph" w:customStyle="1" w:styleId="49E170C28A8E49A298021A6E7461CABF1">
    <w:name w:val="49E170C28A8E49A298021A6E7461CABF1"/>
    <w:rsid w:val="00FD7170"/>
    <w:rPr>
      <w:rFonts w:eastAsiaTheme="minorHAnsi"/>
    </w:rPr>
  </w:style>
  <w:style w:type="paragraph" w:customStyle="1" w:styleId="07926E350FE4486497A6BF55CCCE04C31">
    <w:name w:val="07926E350FE4486497A6BF55CCCE04C31"/>
    <w:rsid w:val="00FD7170"/>
    <w:rPr>
      <w:rFonts w:eastAsiaTheme="minorHAnsi"/>
    </w:rPr>
  </w:style>
  <w:style w:type="paragraph" w:customStyle="1" w:styleId="59CC91885B4741C1BC8A759BEEF5074D1">
    <w:name w:val="59CC91885B4741C1BC8A759BEEF5074D1"/>
    <w:rsid w:val="00FD7170"/>
    <w:rPr>
      <w:rFonts w:eastAsiaTheme="minorHAnsi"/>
    </w:rPr>
  </w:style>
  <w:style w:type="paragraph" w:customStyle="1" w:styleId="329A67EE6FAB45469B1C65D818702D321">
    <w:name w:val="329A67EE6FAB45469B1C65D818702D321"/>
    <w:rsid w:val="00FD7170"/>
    <w:rPr>
      <w:rFonts w:eastAsiaTheme="minorHAnsi"/>
    </w:rPr>
  </w:style>
  <w:style w:type="paragraph" w:customStyle="1" w:styleId="770330F8AC8D4DEC9E567A19BE77DB531">
    <w:name w:val="770330F8AC8D4DEC9E567A19BE77DB531"/>
    <w:rsid w:val="00FD7170"/>
    <w:rPr>
      <w:rFonts w:eastAsiaTheme="minorHAnsi"/>
    </w:rPr>
  </w:style>
  <w:style w:type="paragraph" w:customStyle="1" w:styleId="2FAB667755ED4146B4621295F0C784561">
    <w:name w:val="2FAB667755ED4146B4621295F0C784561"/>
    <w:rsid w:val="00FD7170"/>
    <w:rPr>
      <w:rFonts w:eastAsiaTheme="minorHAnsi"/>
    </w:rPr>
  </w:style>
  <w:style w:type="paragraph" w:customStyle="1" w:styleId="F40808F7E0AB4E15A6D966B0B70EE6411">
    <w:name w:val="F40808F7E0AB4E15A6D966B0B70EE6411"/>
    <w:rsid w:val="00FD7170"/>
    <w:rPr>
      <w:rFonts w:eastAsiaTheme="minorHAnsi"/>
    </w:rPr>
  </w:style>
  <w:style w:type="paragraph" w:customStyle="1" w:styleId="1F8E4DDCE4D94281A01D566CBA635C671">
    <w:name w:val="1F8E4DDCE4D94281A01D566CBA635C671"/>
    <w:rsid w:val="00FD7170"/>
    <w:rPr>
      <w:rFonts w:eastAsiaTheme="minorHAnsi"/>
    </w:rPr>
  </w:style>
  <w:style w:type="paragraph" w:customStyle="1" w:styleId="96C59665C45145F8A6852CDCE06E08AF1">
    <w:name w:val="96C59665C45145F8A6852CDCE06E08AF1"/>
    <w:rsid w:val="00FD7170"/>
    <w:rPr>
      <w:rFonts w:eastAsiaTheme="minorHAnsi"/>
    </w:rPr>
  </w:style>
  <w:style w:type="paragraph" w:customStyle="1" w:styleId="48F70785B5F646918DC5827C3ABC53191">
    <w:name w:val="48F70785B5F646918DC5827C3ABC53191"/>
    <w:rsid w:val="00FD7170"/>
    <w:rPr>
      <w:rFonts w:eastAsiaTheme="minorHAnsi"/>
    </w:rPr>
  </w:style>
  <w:style w:type="paragraph" w:customStyle="1" w:styleId="E1673E575583458DB61DA79FC0E69AAB1">
    <w:name w:val="E1673E575583458DB61DA79FC0E69AAB1"/>
    <w:rsid w:val="00FD7170"/>
    <w:rPr>
      <w:rFonts w:eastAsiaTheme="minorHAnsi"/>
    </w:rPr>
  </w:style>
  <w:style w:type="paragraph" w:customStyle="1" w:styleId="B251E52A422D4AA5BC790EE69BD52E811">
    <w:name w:val="B251E52A422D4AA5BC790EE69BD52E811"/>
    <w:rsid w:val="00FD7170"/>
    <w:rPr>
      <w:rFonts w:eastAsiaTheme="minorHAnsi"/>
    </w:rPr>
  </w:style>
  <w:style w:type="paragraph" w:customStyle="1" w:styleId="729A316BE00D435FB3F0D5FC538D7FBA1">
    <w:name w:val="729A316BE00D435FB3F0D5FC538D7FBA1"/>
    <w:rsid w:val="00FD7170"/>
    <w:rPr>
      <w:rFonts w:eastAsiaTheme="minorHAnsi"/>
    </w:rPr>
  </w:style>
  <w:style w:type="paragraph" w:customStyle="1" w:styleId="3E2EC3D916BD413384938CB8C96CAE7A1">
    <w:name w:val="3E2EC3D916BD413384938CB8C96CAE7A1"/>
    <w:rsid w:val="00FD7170"/>
    <w:rPr>
      <w:rFonts w:eastAsiaTheme="minorHAnsi"/>
    </w:rPr>
  </w:style>
  <w:style w:type="paragraph" w:customStyle="1" w:styleId="D7E4345AFC6D47B48514D51E089968C01">
    <w:name w:val="D7E4345AFC6D47B48514D51E089968C01"/>
    <w:rsid w:val="00FD7170"/>
    <w:rPr>
      <w:rFonts w:eastAsiaTheme="minorHAnsi"/>
    </w:rPr>
  </w:style>
  <w:style w:type="paragraph" w:customStyle="1" w:styleId="DDDEF380DC5348258CD004AF9F9719E71">
    <w:name w:val="DDDEF380DC5348258CD004AF9F9719E71"/>
    <w:rsid w:val="00FD7170"/>
    <w:rPr>
      <w:rFonts w:eastAsiaTheme="minorHAnsi"/>
    </w:rPr>
  </w:style>
  <w:style w:type="paragraph" w:customStyle="1" w:styleId="4990026370254BD19A4F4CFBAD36E6691">
    <w:name w:val="4990026370254BD19A4F4CFBAD36E6691"/>
    <w:rsid w:val="00FD7170"/>
    <w:rPr>
      <w:rFonts w:eastAsiaTheme="minorHAnsi"/>
    </w:rPr>
  </w:style>
  <w:style w:type="paragraph" w:customStyle="1" w:styleId="F57E0AAE3C974C948460B0EC9C96BB722">
    <w:name w:val="F57E0AAE3C974C948460B0EC9C96BB722"/>
    <w:rsid w:val="00D032EE"/>
    <w:rPr>
      <w:rFonts w:eastAsiaTheme="minorHAnsi"/>
    </w:rPr>
  </w:style>
  <w:style w:type="paragraph" w:customStyle="1" w:styleId="A2A717EB10FE4E88A2FE33C2A4A0C4C82">
    <w:name w:val="A2A717EB10FE4E88A2FE33C2A4A0C4C82"/>
    <w:rsid w:val="00D032EE"/>
    <w:rPr>
      <w:rFonts w:eastAsiaTheme="minorHAnsi"/>
    </w:rPr>
  </w:style>
  <w:style w:type="paragraph" w:customStyle="1" w:styleId="6AB04EF8618A413DAEE48BD2C76ACD802">
    <w:name w:val="6AB04EF8618A413DAEE48BD2C76ACD802"/>
    <w:rsid w:val="00D032EE"/>
    <w:rPr>
      <w:rFonts w:eastAsiaTheme="minorHAnsi"/>
    </w:rPr>
  </w:style>
  <w:style w:type="paragraph" w:customStyle="1" w:styleId="037B5DBBBEF94FD2A593C34EE6082E6F2">
    <w:name w:val="037B5DBBBEF94FD2A593C34EE6082E6F2"/>
    <w:rsid w:val="00D032EE"/>
    <w:rPr>
      <w:rFonts w:eastAsiaTheme="minorHAnsi"/>
    </w:rPr>
  </w:style>
  <w:style w:type="paragraph" w:customStyle="1" w:styleId="F45EC0B728274226AB03BDD70F32045E2">
    <w:name w:val="F45EC0B728274226AB03BDD70F32045E2"/>
    <w:rsid w:val="00D032EE"/>
    <w:rPr>
      <w:rFonts w:eastAsiaTheme="minorHAnsi"/>
    </w:rPr>
  </w:style>
  <w:style w:type="paragraph" w:customStyle="1" w:styleId="17C50133B4A048F3A2E19AACB53C45762">
    <w:name w:val="17C50133B4A048F3A2E19AACB53C45762"/>
    <w:rsid w:val="00D032EE"/>
    <w:rPr>
      <w:rFonts w:eastAsiaTheme="minorHAnsi"/>
    </w:rPr>
  </w:style>
  <w:style w:type="paragraph" w:customStyle="1" w:styleId="DBF101F777AB452E9D16E5DBFDDC964E2">
    <w:name w:val="DBF101F777AB452E9D16E5DBFDDC964E2"/>
    <w:rsid w:val="00D032EE"/>
    <w:rPr>
      <w:rFonts w:eastAsiaTheme="minorHAnsi"/>
    </w:rPr>
  </w:style>
  <w:style w:type="paragraph" w:customStyle="1" w:styleId="30CC732911664572906568A7815E854E2">
    <w:name w:val="30CC732911664572906568A7815E854E2"/>
    <w:rsid w:val="00D032EE"/>
    <w:rPr>
      <w:rFonts w:eastAsiaTheme="minorHAnsi"/>
    </w:rPr>
  </w:style>
  <w:style w:type="paragraph" w:customStyle="1" w:styleId="2B6CE791F3134FB7B21FE9F6CD3520AB2">
    <w:name w:val="2B6CE791F3134FB7B21FE9F6CD3520AB2"/>
    <w:rsid w:val="00D032EE"/>
    <w:rPr>
      <w:rFonts w:eastAsiaTheme="minorHAnsi"/>
    </w:rPr>
  </w:style>
  <w:style w:type="paragraph" w:customStyle="1" w:styleId="49E170C28A8E49A298021A6E7461CABF2">
    <w:name w:val="49E170C28A8E49A298021A6E7461CABF2"/>
    <w:rsid w:val="00D032EE"/>
    <w:rPr>
      <w:rFonts w:eastAsiaTheme="minorHAnsi"/>
    </w:rPr>
  </w:style>
  <w:style w:type="paragraph" w:customStyle="1" w:styleId="07926E350FE4486497A6BF55CCCE04C32">
    <w:name w:val="07926E350FE4486497A6BF55CCCE04C32"/>
    <w:rsid w:val="00D032EE"/>
    <w:rPr>
      <w:rFonts w:eastAsiaTheme="minorHAnsi"/>
    </w:rPr>
  </w:style>
  <w:style w:type="paragraph" w:customStyle="1" w:styleId="59CC91885B4741C1BC8A759BEEF5074D2">
    <w:name w:val="59CC91885B4741C1BC8A759BEEF5074D2"/>
    <w:rsid w:val="00D032EE"/>
    <w:rPr>
      <w:rFonts w:eastAsiaTheme="minorHAnsi"/>
    </w:rPr>
  </w:style>
  <w:style w:type="paragraph" w:customStyle="1" w:styleId="329A67EE6FAB45469B1C65D818702D322">
    <w:name w:val="329A67EE6FAB45469B1C65D818702D322"/>
    <w:rsid w:val="00D032EE"/>
    <w:rPr>
      <w:rFonts w:eastAsiaTheme="minorHAnsi"/>
    </w:rPr>
  </w:style>
  <w:style w:type="paragraph" w:customStyle="1" w:styleId="770330F8AC8D4DEC9E567A19BE77DB532">
    <w:name w:val="770330F8AC8D4DEC9E567A19BE77DB532"/>
    <w:rsid w:val="00D032EE"/>
    <w:rPr>
      <w:rFonts w:eastAsiaTheme="minorHAnsi"/>
    </w:rPr>
  </w:style>
  <w:style w:type="paragraph" w:customStyle="1" w:styleId="2FAB667755ED4146B4621295F0C784562">
    <w:name w:val="2FAB667755ED4146B4621295F0C784562"/>
    <w:rsid w:val="00D032EE"/>
    <w:rPr>
      <w:rFonts w:eastAsiaTheme="minorHAnsi"/>
    </w:rPr>
  </w:style>
  <w:style w:type="paragraph" w:customStyle="1" w:styleId="F40808F7E0AB4E15A6D966B0B70EE6412">
    <w:name w:val="F40808F7E0AB4E15A6D966B0B70EE6412"/>
    <w:rsid w:val="00D032EE"/>
    <w:rPr>
      <w:rFonts w:eastAsiaTheme="minorHAnsi"/>
    </w:rPr>
  </w:style>
  <w:style w:type="paragraph" w:customStyle="1" w:styleId="1F8E4DDCE4D94281A01D566CBA635C672">
    <w:name w:val="1F8E4DDCE4D94281A01D566CBA635C672"/>
    <w:rsid w:val="00D032EE"/>
    <w:rPr>
      <w:rFonts w:eastAsiaTheme="minorHAnsi"/>
    </w:rPr>
  </w:style>
  <w:style w:type="paragraph" w:customStyle="1" w:styleId="96C59665C45145F8A6852CDCE06E08AF2">
    <w:name w:val="96C59665C45145F8A6852CDCE06E08AF2"/>
    <w:rsid w:val="00D032EE"/>
    <w:rPr>
      <w:rFonts w:eastAsiaTheme="minorHAnsi"/>
    </w:rPr>
  </w:style>
  <w:style w:type="paragraph" w:customStyle="1" w:styleId="48F70785B5F646918DC5827C3ABC53192">
    <w:name w:val="48F70785B5F646918DC5827C3ABC53192"/>
    <w:rsid w:val="00D032EE"/>
    <w:rPr>
      <w:rFonts w:eastAsiaTheme="minorHAnsi"/>
    </w:rPr>
  </w:style>
  <w:style w:type="paragraph" w:customStyle="1" w:styleId="E1673E575583458DB61DA79FC0E69AAB2">
    <w:name w:val="E1673E575583458DB61DA79FC0E69AAB2"/>
    <w:rsid w:val="00D032EE"/>
    <w:rPr>
      <w:rFonts w:eastAsiaTheme="minorHAnsi"/>
    </w:rPr>
  </w:style>
  <w:style w:type="paragraph" w:customStyle="1" w:styleId="B251E52A422D4AA5BC790EE69BD52E812">
    <w:name w:val="B251E52A422D4AA5BC790EE69BD52E812"/>
    <w:rsid w:val="00D032EE"/>
    <w:rPr>
      <w:rFonts w:eastAsiaTheme="minorHAnsi"/>
    </w:rPr>
  </w:style>
  <w:style w:type="paragraph" w:customStyle="1" w:styleId="729A316BE00D435FB3F0D5FC538D7FBA2">
    <w:name w:val="729A316BE00D435FB3F0D5FC538D7FBA2"/>
    <w:rsid w:val="00D032EE"/>
    <w:rPr>
      <w:rFonts w:eastAsiaTheme="minorHAnsi"/>
    </w:rPr>
  </w:style>
  <w:style w:type="paragraph" w:customStyle="1" w:styleId="3E2EC3D916BD413384938CB8C96CAE7A2">
    <w:name w:val="3E2EC3D916BD413384938CB8C96CAE7A2"/>
    <w:rsid w:val="00D032EE"/>
    <w:rPr>
      <w:rFonts w:eastAsiaTheme="minorHAnsi"/>
    </w:rPr>
  </w:style>
  <w:style w:type="paragraph" w:customStyle="1" w:styleId="D7E4345AFC6D47B48514D51E089968C02">
    <w:name w:val="D7E4345AFC6D47B48514D51E089968C02"/>
    <w:rsid w:val="00D032EE"/>
    <w:rPr>
      <w:rFonts w:eastAsiaTheme="minorHAnsi"/>
    </w:rPr>
  </w:style>
  <w:style w:type="paragraph" w:customStyle="1" w:styleId="DDDEF380DC5348258CD004AF9F9719E72">
    <w:name w:val="DDDEF380DC5348258CD004AF9F9719E72"/>
    <w:rsid w:val="00D032EE"/>
    <w:rPr>
      <w:rFonts w:eastAsiaTheme="minorHAnsi"/>
    </w:rPr>
  </w:style>
  <w:style w:type="paragraph" w:customStyle="1" w:styleId="4990026370254BD19A4F4CFBAD36E6692">
    <w:name w:val="4990026370254BD19A4F4CFBAD36E6692"/>
    <w:rsid w:val="00D032EE"/>
    <w:rPr>
      <w:rFonts w:eastAsiaTheme="minorHAnsi"/>
    </w:rPr>
  </w:style>
  <w:style w:type="paragraph" w:customStyle="1" w:styleId="F57E0AAE3C974C948460B0EC9C96BB723">
    <w:name w:val="F57E0AAE3C974C948460B0EC9C96BB723"/>
    <w:rsid w:val="00AC1B60"/>
    <w:rPr>
      <w:rFonts w:eastAsiaTheme="minorHAnsi"/>
    </w:rPr>
  </w:style>
  <w:style w:type="paragraph" w:customStyle="1" w:styleId="A2A717EB10FE4E88A2FE33C2A4A0C4C83">
    <w:name w:val="A2A717EB10FE4E88A2FE33C2A4A0C4C83"/>
    <w:rsid w:val="00AC1B60"/>
    <w:rPr>
      <w:rFonts w:eastAsiaTheme="minorHAnsi"/>
    </w:rPr>
  </w:style>
  <w:style w:type="paragraph" w:customStyle="1" w:styleId="6AB04EF8618A413DAEE48BD2C76ACD803">
    <w:name w:val="6AB04EF8618A413DAEE48BD2C76ACD803"/>
    <w:rsid w:val="00AC1B60"/>
    <w:rPr>
      <w:rFonts w:eastAsiaTheme="minorHAnsi"/>
    </w:rPr>
  </w:style>
  <w:style w:type="paragraph" w:customStyle="1" w:styleId="037B5DBBBEF94FD2A593C34EE6082E6F3">
    <w:name w:val="037B5DBBBEF94FD2A593C34EE6082E6F3"/>
    <w:rsid w:val="00AC1B60"/>
    <w:rPr>
      <w:rFonts w:eastAsiaTheme="minorHAnsi"/>
    </w:rPr>
  </w:style>
  <w:style w:type="paragraph" w:customStyle="1" w:styleId="F45EC0B728274226AB03BDD70F32045E3">
    <w:name w:val="F45EC0B728274226AB03BDD70F32045E3"/>
    <w:rsid w:val="00AC1B60"/>
    <w:rPr>
      <w:rFonts w:eastAsiaTheme="minorHAnsi"/>
    </w:rPr>
  </w:style>
  <w:style w:type="paragraph" w:customStyle="1" w:styleId="17C50133B4A048F3A2E19AACB53C45763">
    <w:name w:val="17C50133B4A048F3A2E19AACB53C45763"/>
    <w:rsid w:val="00AC1B60"/>
    <w:rPr>
      <w:rFonts w:eastAsiaTheme="minorHAnsi"/>
    </w:rPr>
  </w:style>
  <w:style w:type="paragraph" w:customStyle="1" w:styleId="DBF101F777AB452E9D16E5DBFDDC964E3">
    <w:name w:val="DBF101F777AB452E9D16E5DBFDDC964E3"/>
    <w:rsid w:val="00AC1B60"/>
    <w:rPr>
      <w:rFonts w:eastAsiaTheme="minorHAnsi"/>
    </w:rPr>
  </w:style>
  <w:style w:type="paragraph" w:customStyle="1" w:styleId="30CC732911664572906568A7815E854E3">
    <w:name w:val="30CC732911664572906568A7815E854E3"/>
    <w:rsid w:val="00AC1B60"/>
    <w:rPr>
      <w:rFonts w:eastAsiaTheme="minorHAnsi"/>
    </w:rPr>
  </w:style>
  <w:style w:type="paragraph" w:customStyle="1" w:styleId="2B6CE791F3134FB7B21FE9F6CD3520AB3">
    <w:name w:val="2B6CE791F3134FB7B21FE9F6CD3520AB3"/>
    <w:rsid w:val="00AC1B60"/>
    <w:rPr>
      <w:rFonts w:eastAsiaTheme="minorHAnsi"/>
    </w:rPr>
  </w:style>
  <w:style w:type="paragraph" w:customStyle="1" w:styleId="49E170C28A8E49A298021A6E7461CABF3">
    <w:name w:val="49E170C28A8E49A298021A6E7461CABF3"/>
    <w:rsid w:val="00AC1B60"/>
    <w:rPr>
      <w:rFonts w:eastAsiaTheme="minorHAnsi"/>
    </w:rPr>
  </w:style>
  <w:style w:type="paragraph" w:customStyle="1" w:styleId="07926E350FE4486497A6BF55CCCE04C33">
    <w:name w:val="07926E350FE4486497A6BF55CCCE04C33"/>
    <w:rsid w:val="00AC1B60"/>
    <w:rPr>
      <w:rFonts w:eastAsiaTheme="minorHAnsi"/>
    </w:rPr>
  </w:style>
  <w:style w:type="paragraph" w:customStyle="1" w:styleId="59CC91885B4741C1BC8A759BEEF5074D3">
    <w:name w:val="59CC91885B4741C1BC8A759BEEF5074D3"/>
    <w:rsid w:val="00AC1B60"/>
    <w:rPr>
      <w:rFonts w:eastAsiaTheme="minorHAnsi"/>
    </w:rPr>
  </w:style>
  <w:style w:type="paragraph" w:customStyle="1" w:styleId="329A67EE6FAB45469B1C65D818702D323">
    <w:name w:val="329A67EE6FAB45469B1C65D818702D323"/>
    <w:rsid w:val="00AC1B60"/>
    <w:rPr>
      <w:rFonts w:eastAsiaTheme="minorHAnsi"/>
    </w:rPr>
  </w:style>
  <w:style w:type="paragraph" w:customStyle="1" w:styleId="770330F8AC8D4DEC9E567A19BE77DB533">
    <w:name w:val="770330F8AC8D4DEC9E567A19BE77DB533"/>
    <w:rsid w:val="00AC1B60"/>
    <w:rPr>
      <w:rFonts w:eastAsiaTheme="minorHAnsi"/>
    </w:rPr>
  </w:style>
  <w:style w:type="paragraph" w:customStyle="1" w:styleId="2FAB667755ED4146B4621295F0C784563">
    <w:name w:val="2FAB667755ED4146B4621295F0C784563"/>
    <w:rsid w:val="00AC1B60"/>
    <w:rPr>
      <w:rFonts w:eastAsiaTheme="minorHAnsi"/>
    </w:rPr>
  </w:style>
  <w:style w:type="paragraph" w:customStyle="1" w:styleId="F40808F7E0AB4E15A6D966B0B70EE6413">
    <w:name w:val="F40808F7E0AB4E15A6D966B0B70EE6413"/>
    <w:rsid w:val="00AC1B60"/>
    <w:rPr>
      <w:rFonts w:eastAsiaTheme="minorHAnsi"/>
    </w:rPr>
  </w:style>
  <w:style w:type="paragraph" w:customStyle="1" w:styleId="1F8E4DDCE4D94281A01D566CBA635C673">
    <w:name w:val="1F8E4DDCE4D94281A01D566CBA635C673"/>
    <w:rsid w:val="00AC1B60"/>
    <w:rPr>
      <w:rFonts w:eastAsiaTheme="minorHAnsi"/>
    </w:rPr>
  </w:style>
  <w:style w:type="paragraph" w:customStyle="1" w:styleId="96C59665C45145F8A6852CDCE06E08AF3">
    <w:name w:val="96C59665C45145F8A6852CDCE06E08AF3"/>
    <w:rsid w:val="00AC1B60"/>
    <w:rPr>
      <w:rFonts w:eastAsiaTheme="minorHAnsi"/>
    </w:rPr>
  </w:style>
  <w:style w:type="paragraph" w:customStyle="1" w:styleId="48F70785B5F646918DC5827C3ABC53193">
    <w:name w:val="48F70785B5F646918DC5827C3ABC53193"/>
    <w:rsid w:val="00AC1B60"/>
    <w:rPr>
      <w:rFonts w:eastAsiaTheme="minorHAnsi"/>
    </w:rPr>
  </w:style>
  <w:style w:type="paragraph" w:customStyle="1" w:styleId="E1673E575583458DB61DA79FC0E69AAB3">
    <w:name w:val="E1673E575583458DB61DA79FC0E69AAB3"/>
    <w:rsid w:val="00AC1B60"/>
    <w:rPr>
      <w:rFonts w:eastAsiaTheme="minorHAnsi"/>
    </w:rPr>
  </w:style>
  <w:style w:type="paragraph" w:customStyle="1" w:styleId="B251E52A422D4AA5BC790EE69BD52E813">
    <w:name w:val="B251E52A422D4AA5BC790EE69BD52E813"/>
    <w:rsid w:val="00AC1B60"/>
    <w:rPr>
      <w:rFonts w:eastAsiaTheme="minorHAnsi"/>
    </w:rPr>
  </w:style>
  <w:style w:type="paragraph" w:customStyle="1" w:styleId="729A316BE00D435FB3F0D5FC538D7FBA3">
    <w:name w:val="729A316BE00D435FB3F0D5FC538D7FBA3"/>
    <w:rsid w:val="00AC1B60"/>
    <w:rPr>
      <w:rFonts w:eastAsiaTheme="minorHAnsi"/>
    </w:rPr>
  </w:style>
  <w:style w:type="paragraph" w:customStyle="1" w:styleId="3E2EC3D916BD413384938CB8C96CAE7A3">
    <w:name w:val="3E2EC3D916BD413384938CB8C96CAE7A3"/>
    <w:rsid w:val="00AC1B60"/>
    <w:rPr>
      <w:rFonts w:eastAsiaTheme="minorHAnsi"/>
    </w:rPr>
  </w:style>
  <w:style w:type="paragraph" w:customStyle="1" w:styleId="D7E4345AFC6D47B48514D51E089968C03">
    <w:name w:val="D7E4345AFC6D47B48514D51E089968C03"/>
    <w:rsid w:val="00AC1B60"/>
    <w:rPr>
      <w:rFonts w:eastAsiaTheme="minorHAnsi"/>
    </w:rPr>
  </w:style>
  <w:style w:type="paragraph" w:customStyle="1" w:styleId="DDDEF380DC5348258CD004AF9F9719E73">
    <w:name w:val="DDDEF380DC5348258CD004AF9F9719E73"/>
    <w:rsid w:val="00AC1B60"/>
    <w:rPr>
      <w:rFonts w:eastAsiaTheme="minorHAnsi"/>
    </w:rPr>
  </w:style>
  <w:style w:type="paragraph" w:customStyle="1" w:styleId="4990026370254BD19A4F4CFBAD36E6693">
    <w:name w:val="4990026370254BD19A4F4CFBAD36E6693"/>
    <w:rsid w:val="00AC1B60"/>
    <w:rPr>
      <w:rFonts w:eastAsiaTheme="minorHAnsi"/>
    </w:rPr>
  </w:style>
  <w:style w:type="paragraph" w:customStyle="1" w:styleId="F57E0AAE3C974C948460B0EC9C96BB724">
    <w:name w:val="F57E0AAE3C974C948460B0EC9C96BB724"/>
    <w:rsid w:val="00AC1B60"/>
    <w:rPr>
      <w:rFonts w:eastAsiaTheme="minorHAnsi"/>
    </w:rPr>
  </w:style>
  <w:style w:type="paragraph" w:customStyle="1" w:styleId="A2A717EB10FE4E88A2FE33C2A4A0C4C84">
    <w:name w:val="A2A717EB10FE4E88A2FE33C2A4A0C4C84"/>
    <w:rsid w:val="00AC1B60"/>
    <w:rPr>
      <w:rFonts w:eastAsiaTheme="minorHAnsi"/>
    </w:rPr>
  </w:style>
  <w:style w:type="paragraph" w:customStyle="1" w:styleId="6AB04EF8618A413DAEE48BD2C76ACD804">
    <w:name w:val="6AB04EF8618A413DAEE48BD2C76ACD804"/>
    <w:rsid w:val="00AC1B60"/>
    <w:rPr>
      <w:rFonts w:eastAsiaTheme="minorHAnsi"/>
    </w:rPr>
  </w:style>
  <w:style w:type="paragraph" w:customStyle="1" w:styleId="037B5DBBBEF94FD2A593C34EE6082E6F4">
    <w:name w:val="037B5DBBBEF94FD2A593C34EE6082E6F4"/>
    <w:rsid w:val="00AC1B60"/>
    <w:rPr>
      <w:rFonts w:eastAsiaTheme="minorHAnsi"/>
    </w:rPr>
  </w:style>
  <w:style w:type="paragraph" w:customStyle="1" w:styleId="F45EC0B728274226AB03BDD70F32045E4">
    <w:name w:val="F45EC0B728274226AB03BDD70F32045E4"/>
    <w:rsid w:val="00AC1B60"/>
    <w:rPr>
      <w:rFonts w:eastAsiaTheme="minorHAnsi"/>
    </w:rPr>
  </w:style>
  <w:style w:type="paragraph" w:customStyle="1" w:styleId="17C50133B4A048F3A2E19AACB53C45764">
    <w:name w:val="17C50133B4A048F3A2E19AACB53C45764"/>
    <w:rsid w:val="00AC1B60"/>
    <w:rPr>
      <w:rFonts w:eastAsiaTheme="minorHAnsi"/>
    </w:rPr>
  </w:style>
  <w:style w:type="paragraph" w:customStyle="1" w:styleId="DBF101F777AB452E9D16E5DBFDDC964E4">
    <w:name w:val="DBF101F777AB452E9D16E5DBFDDC964E4"/>
    <w:rsid w:val="00AC1B60"/>
    <w:rPr>
      <w:rFonts w:eastAsiaTheme="minorHAnsi"/>
    </w:rPr>
  </w:style>
  <w:style w:type="paragraph" w:customStyle="1" w:styleId="30CC732911664572906568A7815E854E4">
    <w:name w:val="30CC732911664572906568A7815E854E4"/>
    <w:rsid w:val="00AC1B60"/>
    <w:rPr>
      <w:rFonts w:eastAsiaTheme="minorHAnsi"/>
    </w:rPr>
  </w:style>
  <w:style w:type="paragraph" w:customStyle="1" w:styleId="2B6CE791F3134FB7B21FE9F6CD3520AB4">
    <w:name w:val="2B6CE791F3134FB7B21FE9F6CD3520AB4"/>
    <w:rsid w:val="00AC1B60"/>
    <w:rPr>
      <w:rFonts w:eastAsiaTheme="minorHAnsi"/>
    </w:rPr>
  </w:style>
  <w:style w:type="paragraph" w:customStyle="1" w:styleId="49E170C28A8E49A298021A6E7461CABF4">
    <w:name w:val="49E170C28A8E49A298021A6E7461CABF4"/>
    <w:rsid w:val="00AC1B60"/>
    <w:rPr>
      <w:rFonts w:eastAsiaTheme="minorHAnsi"/>
    </w:rPr>
  </w:style>
  <w:style w:type="paragraph" w:customStyle="1" w:styleId="07926E350FE4486497A6BF55CCCE04C34">
    <w:name w:val="07926E350FE4486497A6BF55CCCE04C34"/>
    <w:rsid w:val="00AC1B60"/>
    <w:rPr>
      <w:rFonts w:eastAsiaTheme="minorHAnsi"/>
    </w:rPr>
  </w:style>
  <w:style w:type="paragraph" w:customStyle="1" w:styleId="59CC91885B4741C1BC8A759BEEF5074D4">
    <w:name w:val="59CC91885B4741C1BC8A759BEEF5074D4"/>
    <w:rsid w:val="00AC1B60"/>
    <w:rPr>
      <w:rFonts w:eastAsiaTheme="minorHAnsi"/>
    </w:rPr>
  </w:style>
  <w:style w:type="paragraph" w:customStyle="1" w:styleId="329A67EE6FAB45469B1C65D818702D324">
    <w:name w:val="329A67EE6FAB45469B1C65D818702D324"/>
    <w:rsid w:val="00AC1B60"/>
    <w:rPr>
      <w:rFonts w:eastAsiaTheme="minorHAnsi"/>
    </w:rPr>
  </w:style>
  <w:style w:type="paragraph" w:customStyle="1" w:styleId="770330F8AC8D4DEC9E567A19BE77DB534">
    <w:name w:val="770330F8AC8D4DEC9E567A19BE77DB534"/>
    <w:rsid w:val="00AC1B60"/>
    <w:rPr>
      <w:rFonts w:eastAsiaTheme="minorHAnsi"/>
    </w:rPr>
  </w:style>
  <w:style w:type="paragraph" w:customStyle="1" w:styleId="2FAB667755ED4146B4621295F0C784564">
    <w:name w:val="2FAB667755ED4146B4621295F0C784564"/>
    <w:rsid w:val="00AC1B60"/>
    <w:rPr>
      <w:rFonts w:eastAsiaTheme="minorHAnsi"/>
    </w:rPr>
  </w:style>
  <w:style w:type="paragraph" w:customStyle="1" w:styleId="F40808F7E0AB4E15A6D966B0B70EE6414">
    <w:name w:val="F40808F7E0AB4E15A6D966B0B70EE6414"/>
    <w:rsid w:val="00AC1B60"/>
    <w:rPr>
      <w:rFonts w:eastAsiaTheme="minorHAnsi"/>
    </w:rPr>
  </w:style>
  <w:style w:type="paragraph" w:customStyle="1" w:styleId="1F8E4DDCE4D94281A01D566CBA635C674">
    <w:name w:val="1F8E4DDCE4D94281A01D566CBA635C674"/>
    <w:rsid w:val="00AC1B60"/>
    <w:rPr>
      <w:rFonts w:eastAsiaTheme="minorHAnsi"/>
    </w:rPr>
  </w:style>
  <w:style w:type="paragraph" w:customStyle="1" w:styleId="96C59665C45145F8A6852CDCE06E08AF4">
    <w:name w:val="96C59665C45145F8A6852CDCE06E08AF4"/>
    <w:rsid w:val="00AC1B60"/>
    <w:rPr>
      <w:rFonts w:eastAsiaTheme="minorHAnsi"/>
    </w:rPr>
  </w:style>
  <w:style w:type="paragraph" w:customStyle="1" w:styleId="48F70785B5F646918DC5827C3ABC53194">
    <w:name w:val="48F70785B5F646918DC5827C3ABC53194"/>
    <w:rsid w:val="00AC1B60"/>
    <w:rPr>
      <w:rFonts w:eastAsiaTheme="minorHAnsi"/>
    </w:rPr>
  </w:style>
  <w:style w:type="paragraph" w:customStyle="1" w:styleId="E1673E575583458DB61DA79FC0E69AAB4">
    <w:name w:val="E1673E575583458DB61DA79FC0E69AAB4"/>
    <w:rsid w:val="00AC1B60"/>
    <w:rPr>
      <w:rFonts w:eastAsiaTheme="minorHAnsi"/>
    </w:rPr>
  </w:style>
  <w:style w:type="paragraph" w:customStyle="1" w:styleId="B251E52A422D4AA5BC790EE69BD52E814">
    <w:name w:val="B251E52A422D4AA5BC790EE69BD52E814"/>
    <w:rsid w:val="00AC1B60"/>
    <w:rPr>
      <w:rFonts w:eastAsiaTheme="minorHAnsi"/>
    </w:rPr>
  </w:style>
  <w:style w:type="paragraph" w:customStyle="1" w:styleId="729A316BE00D435FB3F0D5FC538D7FBA4">
    <w:name w:val="729A316BE00D435FB3F0D5FC538D7FBA4"/>
    <w:rsid w:val="00AC1B60"/>
    <w:rPr>
      <w:rFonts w:eastAsiaTheme="minorHAnsi"/>
    </w:rPr>
  </w:style>
  <w:style w:type="paragraph" w:customStyle="1" w:styleId="3E2EC3D916BD413384938CB8C96CAE7A4">
    <w:name w:val="3E2EC3D916BD413384938CB8C96CAE7A4"/>
    <w:rsid w:val="00AC1B60"/>
    <w:rPr>
      <w:rFonts w:eastAsiaTheme="minorHAnsi"/>
    </w:rPr>
  </w:style>
  <w:style w:type="paragraph" w:customStyle="1" w:styleId="D7E4345AFC6D47B48514D51E089968C04">
    <w:name w:val="D7E4345AFC6D47B48514D51E089968C04"/>
    <w:rsid w:val="00AC1B60"/>
    <w:rPr>
      <w:rFonts w:eastAsiaTheme="minorHAnsi"/>
    </w:rPr>
  </w:style>
  <w:style w:type="paragraph" w:customStyle="1" w:styleId="DDDEF380DC5348258CD004AF9F9719E74">
    <w:name w:val="DDDEF380DC5348258CD004AF9F9719E74"/>
    <w:rsid w:val="00AC1B60"/>
    <w:rPr>
      <w:rFonts w:eastAsiaTheme="minorHAnsi"/>
    </w:rPr>
  </w:style>
  <w:style w:type="paragraph" w:customStyle="1" w:styleId="4990026370254BD19A4F4CFBAD36E6694">
    <w:name w:val="4990026370254BD19A4F4CFBAD36E6694"/>
    <w:rsid w:val="00AC1B6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D182EC5B7DA40A34317ABD5CB38A0" ma:contentTypeVersion="13" ma:contentTypeDescription="Create a new document." ma:contentTypeScope="" ma:versionID="d981bf9c3d4792b171f8c3201446c7a9">
  <xsd:schema xmlns:xsd="http://www.w3.org/2001/XMLSchema" xmlns:xs="http://www.w3.org/2001/XMLSchema" xmlns:p="http://schemas.microsoft.com/office/2006/metadata/properties" xmlns:ns3="1e3d17c7-3341-445a-bc96-d302fa44d1c6" xmlns:ns4="65faedde-871d-4a87-bfea-2b1f940c8c5f" targetNamespace="http://schemas.microsoft.com/office/2006/metadata/properties" ma:root="true" ma:fieldsID="0e1f6498d3a741afb749639308dfc3ec" ns3:_="" ns4:_="">
    <xsd:import namespace="1e3d17c7-3341-445a-bc96-d302fa44d1c6"/>
    <xsd:import namespace="65faedde-871d-4a87-bfea-2b1f940c8c5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3d17c7-3341-445a-bc96-d302fa44d1c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faedde-871d-4a87-bfea-2b1f940c8c5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765033-83A4-4FF2-9E01-84F4EB6BC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3d17c7-3341-445a-bc96-d302fa44d1c6"/>
    <ds:schemaRef ds:uri="65faedde-871d-4a87-bfea-2b1f940c8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E31BC-4F2E-4E5A-9CA1-F03DE03F0D30}">
  <ds:schemaRefs>
    <ds:schemaRef ds:uri="http://schemas.microsoft.com/sharepoint/v3/contenttype/forms"/>
  </ds:schemaRefs>
</ds:datastoreItem>
</file>

<file path=customXml/itemProps3.xml><?xml version="1.0" encoding="utf-8"?>
<ds:datastoreItem xmlns:ds="http://schemas.openxmlformats.org/officeDocument/2006/customXml" ds:itemID="{0D2C97A2-188B-46F4-B852-573EAC8E448A}">
  <ds:schemaRefs>
    <ds:schemaRef ds:uri="http://purl.org/dc/dcmitype/"/>
    <ds:schemaRef ds:uri="http://schemas.microsoft.com/office/infopath/2007/PartnerControls"/>
    <ds:schemaRef ds:uri="1e3d17c7-3341-445a-bc96-d302fa44d1c6"/>
    <ds:schemaRef ds:uri="http://purl.org/dc/terms/"/>
    <ds:schemaRef ds:uri="http://purl.org/dc/elements/1.1/"/>
    <ds:schemaRef ds:uri="http://schemas.openxmlformats.org/package/2006/metadata/core-properties"/>
    <ds:schemaRef ds:uri="http://www.w3.org/XML/1998/namespace"/>
    <ds:schemaRef ds:uri="http://schemas.microsoft.com/office/2006/documentManagement/types"/>
    <ds:schemaRef ds:uri="65faedde-871d-4a87-bfea-2b1f940c8c5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88</Words>
  <Characters>14758</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C Riverside</Company>
  <LinksUpToDate>false</LinksUpToDate>
  <CharactersWithSpaces>1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Sanchez</dc:creator>
  <cp:keywords/>
  <dc:description/>
  <cp:lastModifiedBy>Tanya Adams</cp:lastModifiedBy>
  <cp:revision>2</cp:revision>
  <cp:lastPrinted>2020-01-21T17:40:00Z</cp:lastPrinted>
  <dcterms:created xsi:type="dcterms:W3CDTF">2020-02-26T19:01:00Z</dcterms:created>
  <dcterms:modified xsi:type="dcterms:W3CDTF">2020-02-2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D182EC5B7DA40A34317ABD5CB38A0</vt:lpwstr>
  </property>
</Properties>
</file>